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376B41" w14:textId="77777777" w:rsidR="0048609B" w:rsidRDefault="007D0E70">
      <w:pPr>
        <w:widowControl w:val="0"/>
        <w:autoSpaceDE w:val="0"/>
        <w:autoSpaceDN w:val="0"/>
        <w:spacing w:after="0" w:line="360" w:lineRule="auto"/>
        <w:rPr>
          <w:rFonts w:ascii="Times New Roman" w:eastAsia="Times New Roman" w:hAnsi="Times New Roman" w:cs="Times New Roman"/>
          <w:b/>
          <w:bCs/>
          <w:sz w:val="28"/>
          <w:szCs w:val="28"/>
        </w:rPr>
      </w:pPr>
      <w:bookmarkStart w:id="0" w:name="_Hlk133343995"/>
      <w:bookmarkEnd w:id="0"/>
      <w:r>
        <w:rPr>
          <w:rFonts w:ascii="Times New Roman" w:eastAsia="Times New Roman" w:hAnsi="Times New Roman" w:cs="Times New Roman"/>
          <w:noProof/>
          <w:sz w:val="20"/>
          <w:szCs w:val="29"/>
        </w:rPr>
        <w:drawing>
          <wp:inline distT="0" distB="0" distL="0" distR="0" wp14:anchorId="7CAE82F4" wp14:editId="4DE2D03D">
            <wp:extent cx="1167130" cy="1118870"/>
            <wp:effectExtent l="0" t="0" r="0" b="5080"/>
            <wp:docPr id="1421565858" name="Picture 2"/>
            <wp:cNvGraphicFramePr/>
            <a:graphic xmlns:a="http://schemas.openxmlformats.org/drawingml/2006/main">
              <a:graphicData uri="http://schemas.openxmlformats.org/drawingml/2006/picture">
                <pic:pic xmlns:pic="http://schemas.openxmlformats.org/drawingml/2006/picture">
                  <pic:nvPicPr>
                    <pic:cNvPr id="1421565858" name="Picture 2"/>
                    <pic:cNvPicPr>
                      <a:picLocks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1167130" cy="1118870"/>
                    </a:xfrm>
                    <a:prstGeom prst="rect">
                      <a:avLst/>
                    </a:prstGeom>
                    <a:noFill/>
                    <a:ln>
                      <a:noFill/>
                    </a:ln>
                  </pic:spPr>
                </pic:pic>
              </a:graphicData>
            </a:graphic>
          </wp:inline>
        </w:drawing>
      </w:r>
      <w:r>
        <w:rPr>
          <w:rFonts w:ascii="Times New Roman" w:eastAsia="Times New Roman" w:hAnsi="Times New Roman" w:cs="Times New Roman"/>
          <w:sz w:val="20"/>
          <w:szCs w:val="20"/>
        </w:rPr>
        <w:t xml:space="preserve">                                                                                                   </w:t>
      </w:r>
      <w:r>
        <w:rPr>
          <w:rFonts w:ascii="Times New Roman" w:eastAsia="Times New Roman" w:hAnsi="Times New Roman" w:cs="Times New Roman"/>
          <w:noProof/>
          <w:sz w:val="20"/>
          <w:szCs w:val="29"/>
        </w:rPr>
        <w:drawing>
          <wp:inline distT="0" distB="0" distL="0" distR="0" wp14:anchorId="115B88E8" wp14:editId="7F9FF076">
            <wp:extent cx="1089660" cy="1254760"/>
            <wp:effectExtent l="0" t="0" r="0" b="2540"/>
            <wp:docPr id="1712602396" name="Picture 1"/>
            <wp:cNvGraphicFramePr/>
            <a:graphic xmlns:a="http://schemas.openxmlformats.org/drawingml/2006/main">
              <a:graphicData uri="http://schemas.openxmlformats.org/drawingml/2006/picture">
                <pic:pic xmlns:pic="http://schemas.openxmlformats.org/drawingml/2006/picture">
                  <pic:nvPicPr>
                    <pic:cNvPr id="1712602396" name="Picture 1"/>
                    <pic:cNvPicPr>
                      <a:picLocks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089660" cy="1254760"/>
                    </a:xfrm>
                    <a:prstGeom prst="rect">
                      <a:avLst/>
                    </a:prstGeom>
                    <a:noFill/>
                    <a:ln>
                      <a:noFill/>
                    </a:ln>
                  </pic:spPr>
                </pic:pic>
              </a:graphicData>
            </a:graphic>
          </wp:inline>
        </w:drawing>
      </w:r>
      <w:r>
        <w:rPr>
          <w:rFonts w:ascii="Times New Roman" w:eastAsia="Times New Roman" w:hAnsi="Times New Roman" w:cs="Times New Roman"/>
          <w:sz w:val="20"/>
          <w:szCs w:val="20"/>
        </w:rPr>
        <w:t xml:space="preserve">                 </w:t>
      </w:r>
      <w:r>
        <w:rPr>
          <w:rFonts w:ascii="Times New Roman" w:eastAsia="Times New Roman" w:hAnsi="Times New Roman" w:cs="Times New Roman"/>
          <w:b/>
          <w:bCs/>
          <w:sz w:val="28"/>
          <w:szCs w:val="28"/>
        </w:rPr>
        <w:t>Programme: Computer Engineering</w:t>
      </w:r>
      <w:r>
        <w:rPr>
          <w:rFonts w:ascii="Times New Roman" w:eastAsia="Times New Roman" w:hAnsi="Times New Roman" w:cs="Times New Roman"/>
          <w:sz w:val="24"/>
        </w:rPr>
        <w:tab/>
      </w:r>
      <w:r>
        <w:rPr>
          <w:rFonts w:ascii="Times New Roman" w:eastAsia="Times New Roman" w:hAnsi="Times New Roman" w:cs="Times New Roman"/>
          <w:sz w:val="24"/>
          <w:szCs w:val="24"/>
        </w:rPr>
        <w:t xml:space="preserve">          </w:t>
      </w:r>
      <w:r>
        <w:rPr>
          <w:rFonts w:ascii="Times New Roman" w:eastAsia="Times New Roman" w:hAnsi="Times New Roman" w:cs="Times New Roman"/>
          <w:b/>
          <w:bCs/>
          <w:sz w:val="28"/>
          <w:szCs w:val="28"/>
        </w:rPr>
        <w:t xml:space="preserve">Academic Year: </w:t>
      </w:r>
      <w:r>
        <w:rPr>
          <w:rFonts w:ascii="Times New Roman" w:eastAsia="Times New Roman" w:hAnsi="Times New Roman" w:cs="Times New Roman"/>
          <w:b/>
          <w:bCs/>
          <w:spacing w:val="-5"/>
          <w:sz w:val="28"/>
          <w:szCs w:val="28"/>
        </w:rPr>
        <w:t xml:space="preserve">2024 – 2025 </w:t>
      </w:r>
      <w:r>
        <w:rPr>
          <w:rFonts w:ascii="Times New Roman" w:eastAsia="Times New Roman" w:hAnsi="Times New Roman" w:cs="Times New Roman"/>
          <w:b/>
          <w:bCs/>
          <w:sz w:val="28"/>
          <w:szCs w:val="28"/>
        </w:rPr>
        <w:t xml:space="preserve">Course: Web Page Designing                              Course Code: WPD(312004) Semester : Second  </w:t>
      </w:r>
    </w:p>
    <w:p w14:paraId="671A5D80" w14:textId="77777777" w:rsidR="0048609B" w:rsidRDefault="0048609B">
      <w:pPr>
        <w:widowControl w:val="0"/>
        <w:autoSpaceDE w:val="0"/>
        <w:autoSpaceDN w:val="0"/>
        <w:spacing w:after="0" w:line="360" w:lineRule="auto"/>
        <w:rPr>
          <w:rFonts w:ascii="Times New Roman" w:eastAsia="Times New Roman" w:hAnsi="Times New Roman" w:cs="Times New Roman"/>
          <w:b/>
          <w:bCs/>
          <w:i/>
          <w:iCs/>
          <w:sz w:val="28"/>
          <w:szCs w:val="28"/>
        </w:rPr>
      </w:pPr>
    </w:p>
    <w:p w14:paraId="7981DCE0" w14:textId="77777777" w:rsidR="0048609B" w:rsidRDefault="007D0E70">
      <w:pPr>
        <w:widowControl w:val="0"/>
        <w:autoSpaceDE w:val="0"/>
        <w:autoSpaceDN w:val="0"/>
        <w:spacing w:after="240" w:line="240" w:lineRule="auto"/>
        <w:ind w:left="346" w:right="374"/>
        <w:jc w:val="center"/>
        <w:rPr>
          <w:rFonts w:ascii="Times New Roman" w:eastAsia="Times New Roman" w:hAnsi="Times New Roman" w:cs="Times New Roman"/>
          <w:b/>
          <w:sz w:val="36"/>
        </w:rPr>
      </w:pPr>
      <w:r>
        <w:rPr>
          <w:rFonts w:ascii="Times New Roman" w:eastAsia="Times New Roman" w:hAnsi="Times New Roman" w:cs="Times New Roman"/>
          <w:b/>
          <w:sz w:val="36"/>
        </w:rPr>
        <w:t>MICRO PROJECT REPORT</w:t>
      </w:r>
    </w:p>
    <w:p w14:paraId="0603745D" w14:textId="77777777" w:rsidR="0048609B" w:rsidRDefault="007D0E70">
      <w:pPr>
        <w:widowControl w:val="0"/>
        <w:autoSpaceDE w:val="0"/>
        <w:autoSpaceDN w:val="0"/>
        <w:spacing w:after="240" w:line="240" w:lineRule="auto"/>
        <w:ind w:left="346" w:right="379"/>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ON</w:t>
      </w:r>
    </w:p>
    <w:p w14:paraId="4D93D858" w14:textId="12062B5A" w:rsidR="0048609B" w:rsidRDefault="0007192B">
      <w:pPr>
        <w:widowControl w:val="0"/>
        <w:autoSpaceDE w:val="0"/>
        <w:autoSpaceDN w:val="0"/>
        <w:spacing w:after="240" w:line="240" w:lineRule="auto"/>
        <w:ind w:left="346" w:right="379"/>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 xml:space="preserve">Travel </w:t>
      </w:r>
      <w:r w:rsidR="002B478C">
        <w:rPr>
          <w:rFonts w:ascii="Times New Roman" w:eastAsia="Times New Roman" w:hAnsi="Times New Roman" w:cs="Times New Roman"/>
          <w:b/>
          <w:bCs/>
          <w:sz w:val="36"/>
          <w:szCs w:val="36"/>
        </w:rPr>
        <w:t xml:space="preserve">Vista </w:t>
      </w:r>
      <w:r>
        <w:rPr>
          <w:rFonts w:ascii="Times New Roman" w:eastAsia="Times New Roman" w:hAnsi="Times New Roman" w:cs="Times New Roman"/>
          <w:b/>
          <w:bCs/>
          <w:sz w:val="36"/>
          <w:szCs w:val="36"/>
        </w:rPr>
        <w:t xml:space="preserve">Agencies </w:t>
      </w:r>
    </w:p>
    <w:p w14:paraId="3BDF8987" w14:textId="77777777" w:rsidR="0048609B" w:rsidRDefault="007D0E70">
      <w:pPr>
        <w:widowControl w:val="0"/>
        <w:spacing w:after="240" w:line="240" w:lineRule="auto"/>
        <w:ind w:left="346" w:right="374"/>
        <w:jc w:val="center"/>
      </w:pPr>
      <w:r>
        <w:rPr>
          <w:rFonts w:ascii="Times New Roman" w:eastAsia="Times New Roman" w:hAnsi="Times New Roman" w:cs="Times New Roman"/>
          <w:b/>
          <w:bCs/>
          <w:sz w:val="36"/>
          <w:szCs w:val="36"/>
        </w:rPr>
        <w:t>_____________________________________</w:t>
      </w:r>
    </w:p>
    <w:p w14:paraId="09ABC68E" w14:textId="77777777" w:rsidR="0048609B" w:rsidRDefault="007D0E70">
      <w:pPr>
        <w:widowControl w:val="0"/>
        <w:autoSpaceDE w:val="0"/>
        <w:autoSpaceDN w:val="0"/>
        <w:spacing w:before="49" w:after="25" w:line="240" w:lineRule="auto"/>
        <w:ind w:left="345" w:right="390"/>
        <w:jc w:val="center"/>
        <w:rPr>
          <w:rFonts w:ascii="Times New Roman" w:eastAsia="Times New Roman" w:hAnsi="Times New Roman" w:cs="Times New Roman"/>
          <w:b/>
          <w:sz w:val="24"/>
        </w:rPr>
      </w:pPr>
      <w:r>
        <w:rPr>
          <w:rFonts w:ascii="Times New Roman" w:eastAsia="Times New Roman" w:hAnsi="Times New Roman" w:cs="Times New Roman"/>
          <w:b/>
          <w:sz w:val="24"/>
        </w:rPr>
        <w:t>Submitted by the group of 5  students,</w:t>
      </w:r>
    </w:p>
    <w:p w14:paraId="1DECE624" w14:textId="77777777" w:rsidR="0048609B" w:rsidRDefault="0048609B">
      <w:pPr>
        <w:widowControl w:val="0"/>
        <w:autoSpaceDE w:val="0"/>
        <w:autoSpaceDN w:val="0"/>
        <w:spacing w:before="49" w:after="25" w:line="240" w:lineRule="auto"/>
        <w:ind w:left="345" w:right="390"/>
        <w:jc w:val="center"/>
        <w:rPr>
          <w:rFonts w:ascii="Times New Roman" w:eastAsia="Times New Roman" w:hAnsi="Times New Roman" w:cs="Times New Roman"/>
          <w:b/>
          <w:sz w:val="24"/>
        </w:rPr>
      </w:pPr>
    </w:p>
    <w:tbl>
      <w:tblPr>
        <w:tblW w:w="9431" w:type="dxa"/>
        <w:tblInd w:w="125"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CellMar>
          <w:left w:w="0" w:type="dxa"/>
          <w:right w:w="0" w:type="dxa"/>
        </w:tblCellMar>
        <w:tblLook w:val="04A0" w:firstRow="1" w:lastRow="0" w:firstColumn="1" w:lastColumn="0" w:noHBand="0" w:noVBand="1"/>
      </w:tblPr>
      <w:tblGrid>
        <w:gridCol w:w="587"/>
        <w:gridCol w:w="946"/>
        <w:gridCol w:w="4680"/>
        <w:gridCol w:w="1960"/>
        <w:gridCol w:w="1258"/>
      </w:tblGrid>
      <w:tr w:rsidR="0048609B" w14:paraId="12E7E3DF" w14:textId="77777777" w:rsidTr="0007192B">
        <w:trPr>
          <w:trHeight w:val="892"/>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45C188" w14:textId="77777777" w:rsidR="0048609B" w:rsidRDefault="007D0E70">
            <w:pPr>
              <w:widowControl w:val="0"/>
              <w:autoSpaceDE w:val="0"/>
              <w:autoSpaceDN w:val="0"/>
              <w:spacing w:before="1" w:after="0" w:line="256" w:lineRule="auto"/>
              <w:ind w:left="119" w:right="57"/>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r. No</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31E38B4" w14:textId="77777777" w:rsidR="0048609B" w:rsidRDefault="007D0E70">
            <w:pPr>
              <w:widowControl w:val="0"/>
              <w:autoSpaceDE w:val="0"/>
              <w:autoSpaceDN w:val="0"/>
              <w:spacing w:before="1" w:after="0" w:line="240" w:lineRule="auto"/>
              <w:ind w:left="145" w:right="42"/>
              <w:jc w:val="center"/>
              <w:rPr>
                <w:rFonts w:ascii="Times New Roman" w:eastAsia="Times New Roman" w:hAnsi="Times New Roman" w:cs="Times New Roman"/>
                <w:b/>
                <w:sz w:val="24"/>
              </w:rPr>
            </w:pPr>
            <w:r>
              <w:rPr>
                <w:rFonts w:ascii="Times New Roman" w:eastAsia="Times New Roman" w:hAnsi="Times New Roman" w:cs="Times New Roman"/>
                <w:b/>
                <w:sz w:val="24"/>
              </w:rPr>
              <w:t>Roll No</w:t>
            </w:r>
          </w:p>
          <w:p w14:paraId="59721101" w14:textId="77777777" w:rsidR="0048609B" w:rsidRDefault="0048609B">
            <w:pPr>
              <w:widowControl w:val="0"/>
              <w:autoSpaceDE w:val="0"/>
              <w:autoSpaceDN w:val="0"/>
              <w:spacing w:before="8" w:after="0" w:line="290" w:lineRule="atLeast"/>
              <w:ind w:left="145" w:right="39"/>
              <w:jc w:val="center"/>
              <w:rPr>
                <w:rFonts w:ascii="Times New Roman" w:eastAsia="Times New Roman" w:hAnsi="Times New Roman" w:cs="Times New Roman"/>
                <w:b/>
                <w:bCs/>
                <w:sz w:val="24"/>
                <w:szCs w:val="24"/>
              </w:rPr>
            </w:pP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8033560" w14:textId="77777777" w:rsidR="0048609B" w:rsidRDefault="007D0E70">
            <w:pPr>
              <w:widowControl w:val="0"/>
              <w:autoSpaceDE w:val="0"/>
              <w:autoSpaceDN w:val="0"/>
              <w:spacing w:after="0" w:line="240" w:lineRule="auto"/>
              <w:ind w:left="-1170" w:right="-90" w:hanging="9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Name</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234776" w14:textId="77777777" w:rsidR="0048609B" w:rsidRDefault="007D0E70">
            <w:pPr>
              <w:widowControl w:val="0"/>
              <w:autoSpaceDE w:val="0"/>
              <w:autoSpaceDN w:val="0"/>
              <w:spacing w:before="1" w:after="0" w:line="256" w:lineRule="auto"/>
              <w:ind w:left="661" w:right="102" w:hanging="440"/>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Enrollment No</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7984C9" w14:textId="77777777" w:rsidR="0048609B" w:rsidRDefault="007D0E70">
            <w:pPr>
              <w:widowControl w:val="0"/>
              <w:autoSpaceDE w:val="0"/>
              <w:autoSpaceDN w:val="0"/>
              <w:spacing w:before="1" w:after="0" w:line="256" w:lineRule="auto"/>
              <w:ind w:left="257" w:right="39" w:hanging="29"/>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Seat No</w:t>
            </w:r>
          </w:p>
        </w:tc>
      </w:tr>
      <w:tr w:rsidR="0048609B" w14:paraId="217DD759" w14:textId="77777777" w:rsidTr="0007192B">
        <w:trPr>
          <w:trHeight w:val="435"/>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51D951C" w14:textId="77777777" w:rsidR="0048609B" w:rsidRDefault="007D0E70">
            <w:pPr>
              <w:widowControl w:val="0"/>
              <w:autoSpaceDE w:val="0"/>
              <w:autoSpaceDN w:val="0"/>
              <w:spacing w:after="0" w:line="272" w:lineRule="exact"/>
              <w:ind w:left="4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3AEE4EBB" w14:textId="481B5458" w:rsidR="00F40D14" w:rsidRDefault="00F40D14" w:rsidP="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6</w:t>
            </w: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34F2390" w14:textId="7ECA1D9C"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si Vijay </w:t>
            </w:r>
            <w:r w:rsidR="007D0E70">
              <w:rPr>
                <w:rFonts w:ascii="Times New Roman" w:eastAsia="Times New Roman" w:hAnsi="Times New Roman" w:cs="Times New Roman"/>
                <w:sz w:val="24"/>
                <w:szCs w:val="24"/>
              </w:rPr>
              <w:t>Patil</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E143E06" w14:textId="4FB22A5B" w:rsidR="0048609B" w:rsidRDefault="00205C84" w:rsidP="00205C84">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24610960246</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99C6FE8" w14:textId="7E850232" w:rsidR="0048609B" w:rsidRDefault="00205C84">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405441</w:t>
            </w:r>
          </w:p>
        </w:tc>
      </w:tr>
      <w:tr w:rsidR="0048609B" w14:paraId="4BD4493C" w14:textId="77777777" w:rsidTr="0007192B">
        <w:trPr>
          <w:trHeight w:val="426"/>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3BB306B" w14:textId="77777777" w:rsidR="0048609B" w:rsidRDefault="007D0E70">
            <w:pPr>
              <w:widowControl w:val="0"/>
              <w:autoSpaceDE w:val="0"/>
              <w:autoSpaceDN w:val="0"/>
              <w:spacing w:after="0" w:line="268" w:lineRule="exact"/>
              <w:ind w:left="4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F3D76D3" w14:textId="49F3F2E7" w:rsidR="0048609B" w:rsidRDefault="007D0E70">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sidR="00F40D14">
              <w:rPr>
                <w:rFonts w:ascii="Times New Roman" w:eastAsia="Times New Roman" w:hAnsi="Times New Roman" w:cs="Times New Roman"/>
                <w:sz w:val="24"/>
                <w:szCs w:val="24"/>
              </w:rPr>
              <w:t>2</w:t>
            </w: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4046388" w14:textId="61B62C06"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veri Vijay </w:t>
            </w:r>
            <w:r w:rsidR="007D0E70">
              <w:rPr>
                <w:rFonts w:ascii="Times New Roman" w:eastAsia="Times New Roman" w:hAnsi="Times New Roman" w:cs="Times New Roman"/>
                <w:sz w:val="24"/>
                <w:szCs w:val="24"/>
              </w:rPr>
              <w:t>Patil</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76B1B04" w14:textId="77777777" w:rsidR="0048609B" w:rsidRDefault="007D0E70">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43</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2F854A6" w14:textId="11328050" w:rsidR="0048609B" w:rsidRDefault="00CF4882">
            <w:pPr>
              <w:widowControl w:val="0"/>
              <w:autoSpaceDE w:val="0"/>
              <w:autoSpaceDN w:val="0"/>
              <w:spacing w:after="0" w:line="240" w:lineRule="auto"/>
              <w:jc w:val="center"/>
              <w:rPr>
                <w:rFonts w:ascii="Times New Roman" w:eastAsia="Times New Roman" w:hAnsi="Times New Roman" w:cs="Times New Roman"/>
                <w:sz w:val="24"/>
                <w:szCs w:val="24"/>
              </w:rPr>
            </w:pPr>
            <w:r w:rsidRPr="00CF4882">
              <w:rPr>
                <w:rFonts w:ascii="Times New Roman" w:eastAsia="Times New Roman" w:hAnsi="Times New Roman" w:cs="Times New Roman"/>
                <w:sz w:val="24"/>
                <w:szCs w:val="24"/>
              </w:rPr>
              <w:t>37924</w:t>
            </w:r>
            <w:r w:rsidR="009454EC">
              <w:rPr>
                <w:rFonts w:ascii="Times New Roman" w:eastAsia="Times New Roman" w:hAnsi="Times New Roman" w:cs="Times New Roman"/>
                <w:sz w:val="24"/>
                <w:szCs w:val="24"/>
              </w:rPr>
              <w:t>6</w:t>
            </w:r>
          </w:p>
        </w:tc>
      </w:tr>
      <w:tr w:rsidR="0048609B" w14:paraId="73462096" w14:textId="77777777" w:rsidTr="0007192B">
        <w:trPr>
          <w:trHeight w:val="444"/>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A0A4FFA" w14:textId="77777777" w:rsidR="0048609B" w:rsidRDefault="007D0E70">
            <w:pPr>
              <w:widowControl w:val="0"/>
              <w:autoSpaceDE w:val="0"/>
              <w:autoSpaceDN w:val="0"/>
              <w:spacing w:after="0" w:line="268" w:lineRule="exact"/>
              <w:ind w:left="4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8AAE0BE" w14:textId="11333436"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8</w:t>
            </w: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7E7CB854" w14:textId="41CD8B65" w:rsidR="0048609B" w:rsidRDefault="00F40D14" w:rsidP="00F40D14">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anishka Mahesh Wagh </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11B87085" w14:textId="5B5D43C2" w:rsidR="0048609B" w:rsidRDefault="00205C84" w:rsidP="00205C84">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24610960298</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BC1577C" w14:textId="708E5BCE" w:rsidR="0048609B" w:rsidRDefault="00205C84">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379302</w:t>
            </w:r>
          </w:p>
        </w:tc>
      </w:tr>
      <w:tr w:rsidR="0048609B" w14:paraId="219E3B66" w14:textId="77777777" w:rsidTr="0007192B">
        <w:trPr>
          <w:trHeight w:val="345"/>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45D1419" w14:textId="77777777" w:rsidR="0048609B" w:rsidRDefault="007D0E70">
            <w:pPr>
              <w:widowControl w:val="0"/>
              <w:autoSpaceDE w:val="0"/>
              <w:autoSpaceDN w:val="0"/>
              <w:spacing w:after="0" w:line="268" w:lineRule="exact"/>
              <w:ind w:left="4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61D8FBCA" w14:textId="0C73D60B"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22</w:t>
            </w: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40661F" w14:textId="530A5F8D"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ibhavi Suhas Varade </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D9AA920" w14:textId="4037D503" w:rsidR="0048609B" w:rsidRDefault="00205C84">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24610960292</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156FFC0" w14:textId="09415104" w:rsidR="0048609B" w:rsidRDefault="009454EC">
            <w:pPr>
              <w:widowControl w:val="0"/>
              <w:autoSpaceDE w:val="0"/>
              <w:autoSpaceDN w:val="0"/>
              <w:spacing w:after="0" w:line="240" w:lineRule="auto"/>
              <w:jc w:val="center"/>
              <w:rPr>
                <w:rFonts w:ascii="Times New Roman" w:eastAsia="Times New Roman" w:hAnsi="Times New Roman" w:cs="Times New Roman"/>
                <w:sz w:val="24"/>
                <w:szCs w:val="24"/>
              </w:rPr>
            </w:pPr>
            <w:r w:rsidRPr="009454EC">
              <w:rPr>
                <w:rFonts w:ascii="Times New Roman" w:eastAsia="Times New Roman" w:hAnsi="Times New Roman" w:cs="Times New Roman"/>
                <w:sz w:val="24"/>
                <w:szCs w:val="24"/>
              </w:rPr>
              <w:t>405487</w:t>
            </w:r>
          </w:p>
        </w:tc>
      </w:tr>
      <w:tr w:rsidR="0048609B" w14:paraId="4F0D2A2A" w14:textId="77777777" w:rsidTr="0007192B">
        <w:trPr>
          <w:trHeight w:val="345"/>
        </w:trPr>
        <w:tc>
          <w:tcPr>
            <w:tcW w:w="587"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4E5978F1" w14:textId="77777777" w:rsidR="0048609B" w:rsidRDefault="007D0E70">
            <w:pPr>
              <w:widowControl w:val="0"/>
              <w:autoSpaceDE w:val="0"/>
              <w:autoSpaceDN w:val="0"/>
              <w:spacing w:after="0" w:line="268" w:lineRule="exact"/>
              <w:ind w:left="41"/>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946"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9819AED" w14:textId="20A59A38"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3</w:t>
            </w:r>
          </w:p>
        </w:tc>
        <w:tc>
          <w:tcPr>
            <w:tcW w:w="468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5C216D15" w14:textId="30BDD368" w:rsidR="0048609B" w:rsidRDefault="00F40D14" w:rsidP="00F40D14">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geshwari Ravindra Pawar </w:t>
            </w:r>
          </w:p>
        </w:tc>
        <w:tc>
          <w:tcPr>
            <w:tcW w:w="1960"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0962A98E" w14:textId="65A6A0B9" w:rsidR="0048609B" w:rsidRDefault="00F40D14">
            <w:pPr>
              <w:widowControl w:val="0"/>
              <w:autoSpaceDE w:val="0"/>
              <w:autoSpaceDN w:val="0"/>
              <w:spacing w:after="0" w:line="240" w:lineRule="auto"/>
              <w:jc w:val="center"/>
              <w:rPr>
                <w:rFonts w:ascii="Times New Roman" w:eastAsia="Times New Roman" w:hAnsi="Times New Roman" w:cs="Times New Roman"/>
                <w:sz w:val="24"/>
                <w:szCs w:val="24"/>
              </w:rPr>
            </w:pPr>
            <w:r w:rsidRPr="00F40D14">
              <w:rPr>
                <w:rFonts w:ascii="Times New Roman" w:eastAsia="Times New Roman" w:hAnsi="Times New Roman" w:cs="Times New Roman"/>
                <w:sz w:val="24"/>
                <w:szCs w:val="24"/>
              </w:rPr>
              <w:t>24610960263</w:t>
            </w:r>
          </w:p>
        </w:tc>
        <w:tc>
          <w:tcPr>
            <w:tcW w:w="1258" w:type="dxa"/>
            <w:tcBorders>
              <w:top w:val="single" w:sz="6" w:space="0" w:color="000000" w:themeColor="text1"/>
              <w:left w:val="single" w:sz="6" w:space="0" w:color="000000" w:themeColor="text1"/>
              <w:bottom w:val="single" w:sz="6" w:space="0" w:color="000000" w:themeColor="text1"/>
              <w:right w:val="single" w:sz="6" w:space="0" w:color="000000" w:themeColor="text1"/>
            </w:tcBorders>
            <w:vAlign w:val="center"/>
          </w:tcPr>
          <w:p w14:paraId="290F67C8" w14:textId="7A2FCCBB" w:rsidR="0048609B" w:rsidRDefault="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5458</w:t>
            </w:r>
          </w:p>
        </w:tc>
      </w:tr>
    </w:tbl>
    <w:p w14:paraId="4717642D" w14:textId="77777777" w:rsidR="0048609B" w:rsidRDefault="007D0E70">
      <w:pPr>
        <w:widowControl w:val="0"/>
        <w:tabs>
          <w:tab w:val="left" w:pos="7716"/>
        </w:tabs>
        <w:autoSpaceDE w:val="0"/>
        <w:autoSpaceDN w:val="0"/>
        <w:spacing w:after="0" w:line="240" w:lineRule="auto"/>
        <w:ind w:left="345" w:right="292"/>
        <w:rPr>
          <w:rFonts w:ascii="Times New Roman" w:eastAsia="Times New Roman" w:hAnsi="Times New Roman" w:cs="Times New Roman"/>
          <w:sz w:val="29"/>
          <w:szCs w:val="29"/>
        </w:rPr>
      </w:pPr>
      <w:r>
        <w:rPr>
          <w:rFonts w:ascii="Times New Roman" w:eastAsia="Times New Roman" w:hAnsi="Times New Roman" w:cs="Times New Roman"/>
          <w:sz w:val="29"/>
          <w:szCs w:val="29"/>
        </w:rPr>
        <w:tab/>
      </w:r>
    </w:p>
    <w:p w14:paraId="676AE0CC" w14:textId="77777777" w:rsidR="0048609B" w:rsidRDefault="007D0E70">
      <w:pPr>
        <w:widowControl w:val="0"/>
        <w:autoSpaceDE w:val="0"/>
        <w:autoSpaceDN w:val="0"/>
        <w:spacing w:after="0" w:line="240" w:lineRule="auto"/>
        <w:ind w:left="345" w:right="292"/>
        <w:jc w:val="center"/>
        <w:rPr>
          <w:rFonts w:ascii="Times New Roman" w:eastAsia="Times New Roman" w:hAnsi="Times New Roman" w:cs="Times New Roman"/>
          <w:sz w:val="29"/>
          <w:szCs w:val="29"/>
        </w:rPr>
      </w:pPr>
      <w:r>
        <w:rPr>
          <w:rFonts w:ascii="Times New Roman" w:eastAsia="Times New Roman" w:hAnsi="Times New Roman" w:cs="Times New Roman"/>
          <w:sz w:val="29"/>
          <w:szCs w:val="29"/>
        </w:rPr>
        <w:t>Under the Guidance of</w:t>
      </w:r>
    </w:p>
    <w:p w14:paraId="0A3ED2C5" w14:textId="77777777" w:rsidR="0048609B" w:rsidRDefault="007D0E70">
      <w:pPr>
        <w:widowControl w:val="0"/>
        <w:autoSpaceDE w:val="0"/>
        <w:autoSpaceDN w:val="0"/>
        <w:spacing w:before="238" w:after="0" w:line="240" w:lineRule="auto"/>
        <w:ind w:left="274" w:right="396"/>
        <w:jc w:val="center"/>
        <w:rPr>
          <w:rFonts w:ascii="Times New Roman" w:eastAsia="Times New Roman" w:hAnsi="Times New Roman" w:cs="Times New Roman"/>
          <w:b/>
          <w:sz w:val="29"/>
        </w:rPr>
      </w:pPr>
      <w:r>
        <w:rPr>
          <w:rFonts w:ascii="Times New Roman" w:eastAsia="Times New Roman" w:hAnsi="Times New Roman" w:cs="Times New Roman"/>
          <w:b/>
          <w:sz w:val="29"/>
        </w:rPr>
        <w:t>Ms. Shraddha S. Hajari</w:t>
      </w:r>
    </w:p>
    <w:p w14:paraId="27288F2F" w14:textId="77777777" w:rsidR="0048609B" w:rsidRDefault="007D0E70">
      <w:pPr>
        <w:widowControl w:val="0"/>
        <w:autoSpaceDE w:val="0"/>
        <w:autoSpaceDN w:val="0"/>
        <w:spacing w:before="230" w:after="0" w:line="240" w:lineRule="auto"/>
        <w:ind w:left="345" w:right="351"/>
        <w:jc w:val="center"/>
        <w:rPr>
          <w:rFonts w:ascii="Times New Roman" w:eastAsia="Times New Roman" w:hAnsi="Times New Roman" w:cs="Times New Roman"/>
          <w:b/>
          <w:sz w:val="26"/>
        </w:rPr>
      </w:pPr>
      <w:r>
        <w:rPr>
          <w:rFonts w:ascii="Times New Roman" w:eastAsia="Times New Roman" w:hAnsi="Times New Roman" w:cs="Times New Roman"/>
          <w:b/>
          <w:sz w:val="26"/>
        </w:rPr>
        <w:t>in</w:t>
      </w:r>
    </w:p>
    <w:p w14:paraId="5A09B9B7" w14:textId="77777777" w:rsidR="0048609B" w:rsidRDefault="007D0E70">
      <w:pPr>
        <w:widowControl w:val="0"/>
        <w:autoSpaceDE w:val="0"/>
        <w:autoSpaceDN w:val="0"/>
        <w:spacing w:before="8" w:after="0" w:line="254" w:lineRule="auto"/>
        <w:ind w:left="345" w:right="396"/>
        <w:jc w:val="center"/>
        <w:rPr>
          <w:rFonts w:ascii="Times New Roman" w:eastAsia="Times New Roman" w:hAnsi="Times New Roman" w:cs="Times New Roman"/>
          <w:sz w:val="26"/>
        </w:rPr>
      </w:pPr>
      <w:r>
        <w:rPr>
          <w:rFonts w:ascii="Times New Roman" w:eastAsia="Times New Roman" w:hAnsi="Times New Roman" w:cs="Times New Roman"/>
          <w:sz w:val="26"/>
        </w:rPr>
        <w:t xml:space="preserve">Three Years Diploma Programme in Engineering and Technology of  </w:t>
      </w:r>
    </w:p>
    <w:p w14:paraId="422691CC" w14:textId="77777777" w:rsidR="0048609B" w:rsidRDefault="007D0E70">
      <w:pPr>
        <w:widowControl w:val="0"/>
        <w:autoSpaceDE w:val="0"/>
        <w:autoSpaceDN w:val="0"/>
        <w:spacing w:before="8" w:after="0" w:line="254" w:lineRule="auto"/>
        <w:ind w:left="345" w:right="396"/>
        <w:jc w:val="center"/>
        <w:rPr>
          <w:rFonts w:ascii="Times New Roman" w:eastAsia="Times New Roman" w:hAnsi="Times New Roman" w:cs="Times New Roman"/>
          <w:sz w:val="26"/>
        </w:rPr>
      </w:pPr>
      <w:r>
        <w:rPr>
          <w:rFonts w:ascii="Times New Roman" w:eastAsia="Times New Roman" w:hAnsi="Times New Roman" w:cs="Times New Roman"/>
          <w:sz w:val="26"/>
        </w:rPr>
        <w:t>Maharashtra State Board of Technical Education, Mumbai (Autonomous)</w:t>
      </w:r>
    </w:p>
    <w:p w14:paraId="5CB423A9" w14:textId="77777777" w:rsidR="0048609B" w:rsidRDefault="007D0E70">
      <w:pPr>
        <w:widowControl w:val="0"/>
        <w:autoSpaceDE w:val="0"/>
        <w:autoSpaceDN w:val="0"/>
        <w:spacing w:after="0" w:line="298" w:lineRule="exact"/>
        <w:ind w:left="345" w:right="396"/>
        <w:jc w:val="center"/>
        <w:rPr>
          <w:rFonts w:ascii="Times New Roman" w:eastAsia="Times New Roman" w:hAnsi="Times New Roman" w:cs="Times New Roman"/>
          <w:sz w:val="26"/>
        </w:rPr>
      </w:pPr>
      <w:r>
        <w:rPr>
          <w:rFonts w:ascii="Times New Roman" w:eastAsia="Times New Roman" w:hAnsi="Times New Roman" w:cs="Times New Roman"/>
          <w:sz w:val="26"/>
        </w:rPr>
        <w:t>ISO 9001: 2008 (ISO/IEC-27001:2013)</w:t>
      </w:r>
    </w:p>
    <w:p w14:paraId="05C90176" w14:textId="77777777" w:rsidR="0048609B" w:rsidRDefault="007D0E70">
      <w:pPr>
        <w:widowControl w:val="0"/>
        <w:autoSpaceDE w:val="0"/>
        <w:autoSpaceDN w:val="0"/>
        <w:spacing w:after="0" w:line="240" w:lineRule="auto"/>
        <w:ind w:left="345" w:right="366"/>
        <w:jc w:val="center"/>
        <w:rPr>
          <w:rFonts w:ascii="Times New Roman" w:eastAsia="Times New Roman" w:hAnsi="Times New Roman" w:cs="Times New Roman"/>
          <w:b/>
          <w:sz w:val="29"/>
        </w:rPr>
      </w:pPr>
      <w:r>
        <w:rPr>
          <w:rFonts w:ascii="Times New Roman" w:eastAsia="Times New Roman" w:hAnsi="Times New Roman" w:cs="Times New Roman"/>
          <w:b/>
          <w:sz w:val="29"/>
        </w:rPr>
        <w:t>at</w:t>
      </w:r>
    </w:p>
    <w:p w14:paraId="0B49B109" w14:textId="77777777" w:rsidR="0048609B" w:rsidRDefault="0048609B">
      <w:pPr>
        <w:widowControl w:val="0"/>
        <w:autoSpaceDE w:val="0"/>
        <w:autoSpaceDN w:val="0"/>
        <w:spacing w:after="0" w:line="240" w:lineRule="auto"/>
        <w:ind w:left="345" w:right="366"/>
        <w:jc w:val="center"/>
        <w:rPr>
          <w:rFonts w:ascii="Times New Roman" w:eastAsia="Times New Roman" w:hAnsi="Times New Roman" w:cs="Times New Roman"/>
          <w:b/>
          <w:sz w:val="29"/>
        </w:rPr>
      </w:pPr>
    </w:p>
    <w:p w14:paraId="25195D58" w14:textId="77777777" w:rsidR="0048609B" w:rsidRDefault="007D0E70">
      <w:pPr>
        <w:widowControl w:val="0"/>
        <w:autoSpaceDE w:val="0"/>
        <w:autoSpaceDN w:val="0"/>
        <w:spacing w:before="11" w:after="0" w:line="240" w:lineRule="auto"/>
        <w:ind w:right="180"/>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 Shri Shivaji Vidya Prasarak Sanstha’s</w:t>
      </w:r>
    </w:p>
    <w:p w14:paraId="591EBFDA" w14:textId="77777777" w:rsidR="0048609B" w:rsidRDefault="007D0E70">
      <w:pPr>
        <w:widowControl w:val="0"/>
        <w:autoSpaceDE w:val="0"/>
        <w:autoSpaceDN w:val="0"/>
        <w:spacing w:before="25" w:after="0" w:line="240" w:lineRule="auto"/>
        <w:ind w:left="345" w:right="360" w:hanging="435"/>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Bapusaheb Shivajirao Deore Polytechnic – 0059 </w:t>
      </w:r>
    </w:p>
    <w:p w14:paraId="0BB2E198" w14:textId="77777777" w:rsidR="0048609B" w:rsidRDefault="007D0E70">
      <w:pPr>
        <w:widowControl w:val="0"/>
        <w:autoSpaceDE w:val="0"/>
        <w:autoSpaceDN w:val="0"/>
        <w:spacing w:before="25" w:after="0" w:line="240" w:lineRule="auto"/>
        <w:ind w:left="345" w:right="360" w:hanging="435"/>
        <w:jc w:val="center"/>
        <w:rPr>
          <w:rFonts w:ascii="Times New Roman" w:eastAsia="Times New Roman" w:hAnsi="Times New Roman" w:cs="Times New Roman"/>
          <w:b/>
          <w:bCs/>
          <w:sz w:val="26"/>
          <w:szCs w:val="26"/>
        </w:rPr>
      </w:pPr>
      <w:r>
        <w:rPr>
          <w:rFonts w:ascii="Times New Roman" w:eastAsia="Times New Roman" w:hAnsi="Times New Roman" w:cs="Times New Roman"/>
          <w:b/>
          <w:bCs/>
          <w:sz w:val="26"/>
          <w:szCs w:val="26"/>
        </w:rPr>
        <w:t xml:space="preserve"> Vidyanagari, Deopur, Dhule-424005</w:t>
      </w:r>
    </w:p>
    <w:p w14:paraId="68853E10" w14:textId="77777777" w:rsidR="0048609B" w:rsidRDefault="0048609B">
      <w:pPr>
        <w:widowControl w:val="0"/>
        <w:autoSpaceDE w:val="0"/>
        <w:autoSpaceDN w:val="0"/>
        <w:spacing w:before="25" w:after="0" w:line="240" w:lineRule="auto"/>
        <w:ind w:left="345" w:right="360" w:hanging="435"/>
        <w:jc w:val="center"/>
        <w:rPr>
          <w:rFonts w:ascii="Times New Roman" w:eastAsia="Times New Roman" w:hAnsi="Times New Roman" w:cs="Times New Roman"/>
          <w:b/>
          <w:sz w:val="26"/>
        </w:rPr>
      </w:pPr>
    </w:p>
    <w:p w14:paraId="5AAACE58" w14:textId="77777777" w:rsidR="0048609B" w:rsidRDefault="0048609B">
      <w:pPr>
        <w:ind w:left="6920"/>
        <w:rPr>
          <w:sz w:val="20"/>
          <w:szCs w:val="20"/>
        </w:rPr>
      </w:pPr>
    </w:p>
    <w:p w14:paraId="65BADA56" w14:textId="77777777" w:rsidR="0048609B" w:rsidRDefault="007D0E70">
      <w:pPr>
        <w:spacing w:line="20" w:lineRule="exact"/>
        <w:rPr>
          <w:sz w:val="20"/>
          <w:szCs w:val="20"/>
        </w:rPr>
      </w:pPr>
      <w:r>
        <w:rPr>
          <w:noProof/>
          <w:sz w:val="20"/>
          <w:szCs w:val="20"/>
        </w:rPr>
        <w:drawing>
          <wp:anchor distT="0" distB="0" distL="114300" distR="114300" simplePos="0" relativeHeight="251659264" behindDoc="1" locked="0" layoutInCell="0" allowOverlap="1" wp14:anchorId="35D8EA4F" wp14:editId="5DA1B3E3">
            <wp:simplePos x="0" y="0"/>
            <wp:positionH relativeFrom="column">
              <wp:posOffset>2256790</wp:posOffset>
            </wp:positionH>
            <wp:positionV relativeFrom="paragraph">
              <wp:posOffset>-100965</wp:posOffset>
            </wp:positionV>
            <wp:extent cx="1238250" cy="122237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srcRect/>
                    <a:stretch>
                      <a:fillRect/>
                    </a:stretch>
                  </pic:blipFill>
                  <pic:spPr>
                    <a:xfrm>
                      <a:off x="0" y="0"/>
                      <a:ext cx="1238250" cy="1222375"/>
                    </a:xfrm>
                    <a:prstGeom prst="rect">
                      <a:avLst/>
                    </a:prstGeom>
                    <a:noFill/>
                  </pic:spPr>
                </pic:pic>
              </a:graphicData>
            </a:graphic>
          </wp:anchor>
        </w:drawing>
      </w:r>
    </w:p>
    <w:p w14:paraId="4C570350" w14:textId="77777777" w:rsidR="0048609B" w:rsidRDefault="0048609B">
      <w:pPr>
        <w:spacing w:line="200" w:lineRule="exact"/>
        <w:rPr>
          <w:sz w:val="20"/>
          <w:szCs w:val="20"/>
        </w:rPr>
      </w:pPr>
    </w:p>
    <w:p w14:paraId="4126E762" w14:textId="77777777" w:rsidR="0048609B" w:rsidRDefault="0048609B">
      <w:pPr>
        <w:spacing w:line="200" w:lineRule="exact"/>
        <w:rPr>
          <w:sz w:val="20"/>
          <w:szCs w:val="20"/>
        </w:rPr>
      </w:pPr>
    </w:p>
    <w:p w14:paraId="0C8773D8" w14:textId="77777777" w:rsidR="0048609B" w:rsidRDefault="0048609B">
      <w:pPr>
        <w:spacing w:line="200" w:lineRule="exact"/>
        <w:rPr>
          <w:sz w:val="20"/>
          <w:szCs w:val="20"/>
        </w:rPr>
      </w:pPr>
    </w:p>
    <w:p w14:paraId="4373E5C2" w14:textId="77777777" w:rsidR="0048609B" w:rsidRDefault="0048609B">
      <w:pPr>
        <w:spacing w:line="200" w:lineRule="exact"/>
        <w:rPr>
          <w:sz w:val="20"/>
          <w:szCs w:val="20"/>
        </w:rPr>
      </w:pPr>
    </w:p>
    <w:p w14:paraId="50421778" w14:textId="77777777" w:rsidR="0048609B" w:rsidRDefault="007D0E70">
      <w:pPr>
        <w:spacing w:line="235" w:lineRule="auto"/>
        <w:jc w:val="center"/>
        <w:rPr>
          <w:sz w:val="20"/>
          <w:szCs w:val="20"/>
        </w:rPr>
      </w:pPr>
      <w:r>
        <w:rPr>
          <w:rFonts w:ascii="Times New Roman" w:eastAsia="Times New Roman" w:hAnsi="Times New Roman" w:cs="Times New Roman"/>
          <w:b/>
          <w:bCs/>
          <w:sz w:val="32"/>
          <w:szCs w:val="32"/>
        </w:rPr>
        <w:t>MAHARASHTRA STATE BOARD OF TECHNICAL EDUCATION, MUMBAI</w:t>
      </w:r>
    </w:p>
    <w:p w14:paraId="128B4830" w14:textId="77777777" w:rsidR="0048609B" w:rsidRDefault="0048609B">
      <w:pPr>
        <w:spacing w:line="219" w:lineRule="exact"/>
        <w:rPr>
          <w:sz w:val="20"/>
          <w:szCs w:val="20"/>
        </w:rPr>
      </w:pPr>
    </w:p>
    <w:p w14:paraId="045D1B01" w14:textId="77777777" w:rsidR="0048609B" w:rsidRDefault="007D0E70">
      <w:pPr>
        <w:ind w:right="20"/>
        <w:jc w:val="center"/>
        <w:rPr>
          <w:sz w:val="20"/>
          <w:szCs w:val="20"/>
        </w:rPr>
      </w:pPr>
      <w:r>
        <w:rPr>
          <w:rFonts w:ascii="Times New Roman" w:eastAsia="Times New Roman" w:hAnsi="Times New Roman" w:cs="Times New Roman"/>
          <w:b/>
          <w:bCs/>
          <w:i/>
          <w:iCs/>
          <w:sz w:val="52"/>
          <w:szCs w:val="52"/>
        </w:rPr>
        <w:t>Certificate</w:t>
      </w:r>
    </w:p>
    <w:p w14:paraId="02E1A65F" w14:textId="77777777" w:rsidR="0048609B" w:rsidRDefault="007D0E70">
      <w:pPr>
        <w:ind w:firstLine="720"/>
        <w:jc w:val="both"/>
        <w:rPr>
          <w:sz w:val="20"/>
          <w:szCs w:val="20"/>
        </w:rPr>
      </w:pPr>
      <w:r>
        <w:rPr>
          <w:rFonts w:ascii="Times New Roman" w:eastAsia="Times New Roman" w:hAnsi="Times New Roman" w:cs="Times New Roman"/>
          <w:sz w:val="28"/>
          <w:szCs w:val="28"/>
        </w:rPr>
        <w:t>This is to certify that Mr. / Ms. ________________________________________________________________</w:t>
      </w:r>
    </w:p>
    <w:p w14:paraId="25B8360C" w14:textId="77777777" w:rsidR="0048609B" w:rsidRDefault="007D0E70">
      <w:pPr>
        <w:jc w:val="both"/>
        <w:rPr>
          <w:sz w:val="20"/>
          <w:szCs w:val="20"/>
        </w:rPr>
      </w:pPr>
      <w:r>
        <w:rPr>
          <w:rFonts w:ascii="Times New Roman" w:eastAsia="Times New Roman" w:hAnsi="Times New Roman" w:cs="Times New Roman"/>
          <w:sz w:val="28"/>
          <w:szCs w:val="28"/>
        </w:rPr>
        <w:t xml:space="preserve">of </w:t>
      </w:r>
      <w:r>
        <w:rPr>
          <w:rFonts w:ascii="Times New Roman" w:eastAsia="Times New Roman" w:hAnsi="Times New Roman" w:cs="Times New Roman"/>
          <w:b/>
          <w:bCs/>
          <w:sz w:val="28"/>
          <w:szCs w:val="28"/>
        </w:rPr>
        <w:t>Sixth Semester</w:t>
      </w:r>
      <w:r>
        <w:rPr>
          <w:rFonts w:ascii="Times New Roman" w:eastAsia="Times New Roman" w:hAnsi="Times New Roman" w:cs="Times New Roman"/>
          <w:sz w:val="28"/>
          <w:szCs w:val="28"/>
        </w:rPr>
        <w:t xml:space="preserve"> of </w:t>
      </w:r>
      <w:r>
        <w:rPr>
          <w:rFonts w:ascii="Times New Roman" w:eastAsia="Times New Roman" w:hAnsi="Times New Roman" w:cs="Times New Roman"/>
          <w:b/>
          <w:bCs/>
          <w:sz w:val="28"/>
          <w:szCs w:val="28"/>
        </w:rPr>
        <w:t>Diploma Programme</w:t>
      </w:r>
      <w:r>
        <w:rPr>
          <w:rFonts w:ascii="Times New Roman" w:eastAsia="Times New Roman" w:hAnsi="Times New Roman" w:cs="Times New Roman"/>
          <w:sz w:val="28"/>
          <w:szCs w:val="28"/>
        </w:rPr>
        <w:t xml:space="preserve"> in </w:t>
      </w:r>
      <w:r>
        <w:rPr>
          <w:rFonts w:ascii="Times New Roman" w:eastAsia="Times New Roman" w:hAnsi="Times New Roman" w:cs="Times New Roman"/>
          <w:b/>
          <w:bCs/>
          <w:sz w:val="28"/>
          <w:szCs w:val="28"/>
        </w:rPr>
        <w:t>Computer Engineering</w:t>
      </w:r>
      <w:r>
        <w:rPr>
          <w:rFonts w:ascii="Times New Roman" w:eastAsia="Times New Roman" w:hAnsi="Times New Roman" w:cs="Times New Roman"/>
          <w:sz w:val="28"/>
          <w:szCs w:val="28"/>
        </w:rPr>
        <w:t xml:space="preserve"> at </w:t>
      </w:r>
      <w:r>
        <w:rPr>
          <w:rFonts w:ascii="Times New Roman" w:eastAsia="Times New Roman" w:hAnsi="Times New Roman" w:cs="Times New Roman"/>
          <w:b/>
          <w:bCs/>
          <w:sz w:val="28"/>
          <w:szCs w:val="28"/>
        </w:rPr>
        <w:t>Shri</w:t>
      </w:r>
    </w:p>
    <w:p w14:paraId="26FE324B" w14:textId="77777777" w:rsidR="0048609B" w:rsidRDefault="007D0E70">
      <w:pPr>
        <w:spacing w:line="476" w:lineRule="auto"/>
        <w:jc w:val="both"/>
        <w:rPr>
          <w:sz w:val="20"/>
          <w:szCs w:val="20"/>
        </w:rPr>
      </w:pPr>
      <w:r>
        <w:rPr>
          <w:rFonts w:ascii="Times New Roman" w:eastAsia="Times New Roman" w:hAnsi="Times New Roman" w:cs="Times New Roman"/>
          <w:b/>
          <w:bCs/>
          <w:sz w:val="28"/>
          <w:szCs w:val="28"/>
        </w:rPr>
        <w:t>Shivaji Vidya Prasarak Sanstha’s Bapusaheb Shivajirao Deore Polytechnic, Dhule (Institute Code: 0059)</w:t>
      </w:r>
      <w:r>
        <w:rPr>
          <w:rFonts w:ascii="Times New Roman" w:eastAsia="Times New Roman" w:hAnsi="Times New Roman" w:cs="Times New Roman"/>
          <w:sz w:val="28"/>
          <w:szCs w:val="28"/>
        </w:rPr>
        <w:t xml:space="preserve"> has completed the </w:t>
      </w:r>
      <w:r>
        <w:rPr>
          <w:rFonts w:ascii="Times New Roman" w:eastAsia="Times New Roman" w:hAnsi="Times New Roman" w:cs="Times New Roman"/>
          <w:b/>
          <w:bCs/>
          <w:sz w:val="28"/>
          <w:szCs w:val="28"/>
        </w:rPr>
        <w:t>Micro Project</w:t>
      </w:r>
      <w:r>
        <w:rPr>
          <w:rFonts w:ascii="Times New Roman" w:eastAsia="Times New Roman" w:hAnsi="Times New Roman" w:cs="Times New Roman"/>
          <w:sz w:val="28"/>
          <w:szCs w:val="28"/>
        </w:rPr>
        <w:t xml:space="preserve"> satisfactorily in Subject </w:t>
      </w:r>
      <w:r>
        <w:rPr>
          <w:rFonts w:ascii="Times New Roman" w:eastAsia="Times New Roman" w:hAnsi="Times New Roman" w:cs="Times New Roman"/>
          <w:b/>
          <w:bCs/>
          <w:sz w:val="28"/>
          <w:szCs w:val="28"/>
        </w:rPr>
        <w:t>Web Page Designing(312004)</w:t>
      </w:r>
      <w:r>
        <w:rPr>
          <w:rFonts w:ascii="Times New Roman" w:eastAsia="Times New Roman" w:hAnsi="Times New Roman" w:cs="Times New Roman"/>
          <w:sz w:val="28"/>
          <w:szCs w:val="28"/>
        </w:rPr>
        <w:t xml:space="preserve"> in the academic year </w:t>
      </w:r>
      <w:r>
        <w:rPr>
          <w:rFonts w:ascii="Times New Roman" w:eastAsia="Times New Roman" w:hAnsi="Times New Roman" w:cs="Times New Roman"/>
          <w:b/>
          <w:bCs/>
          <w:sz w:val="28"/>
          <w:szCs w:val="28"/>
        </w:rPr>
        <w:t>2024-2025</w:t>
      </w:r>
      <w:r>
        <w:rPr>
          <w:rFonts w:ascii="Times New Roman" w:eastAsia="Times New Roman" w:hAnsi="Times New Roman" w:cs="Times New Roman"/>
          <w:sz w:val="28"/>
          <w:szCs w:val="28"/>
        </w:rPr>
        <w:t xml:space="preserve"> as prescribed in the MSBTE curriculum of K Scheme.</w:t>
      </w:r>
    </w:p>
    <w:tbl>
      <w:tblPr>
        <w:tblStyle w:val="TableGrid"/>
        <w:tblW w:w="0" w:type="auto"/>
        <w:tblBorders>
          <w:top w:val="none" w:sz="4" w:space="0" w:color="000000" w:themeColor="text1"/>
          <w:left w:val="none" w:sz="4" w:space="0" w:color="000000" w:themeColor="text1"/>
          <w:bottom w:val="none" w:sz="4" w:space="0" w:color="000000" w:themeColor="text1"/>
          <w:right w:val="none" w:sz="4" w:space="0" w:color="000000" w:themeColor="text1"/>
          <w:insideH w:val="none" w:sz="4" w:space="0" w:color="000000" w:themeColor="text1"/>
          <w:insideV w:val="none" w:sz="4" w:space="0" w:color="000000" w:themeColor="text1"/>
        </w:tblBorders>
        <w:tblLayout w:type="fixed"/>
        <w:tblLook w:val="04A0" w:firstRow="1" w:lastRow="0" w:firstColumn="1" w:lastColumn="0" w:noHBand="0" w:noVBand="1"/>
      </w:tblPr>
      <w:tblGrid>
        <w:gridCol w:w="4905"/>
        <w:gridCol w:w="4905"/>
      </w:tblGrid>
      <w:tr w:rsidR="0048609B" w14:paraId="5BA39803" w14:textId="77777777">
        <w:trPr>
          <w:trHeight w:val="300"/>
        </w:trPr>
        <w:tc>
          <w:tcPr>
            <w:tcW w:w="4905" w:type="dxa"/>
          </w:tcPr>
          <w:p w14:paraId="00DC401D" w14:textId="77777777" w:rsidR="0048609B" w:rsidRDefault="007D0E70">
            <w:pPr>
              <w:rPr>
                <w:sz w:val="20"/>
                <w:szCs w:val="20"/>
              </w:rPr>
            </w:pPr>
            <w:r>
              <w:rPr>
                <w:rFonts w:ascii="Times New Roman" w:eastAsia="Times New Roman" w:hAnsi="Times New Roman" w:cs="Times New Roman"/>
                <w:sz w:val="28"/>
                <w:szCs w:val="28"/>
              </w:rPr>
              <w:t>Place: Dhule</w:t>
            </w:r>
          </w:p>
          <w:p w14:paraId="1C945C59" w14:textId="77777777" w:rsidR="0048609B" w:rsidRDefault="0048609B"/>
        </w:tc>
        <w:tc>
          <w:tcPr>
            <w:tcW w:w="4905" w:type="dxa"/>
          </w:tcPr>
          <w:p w14:paraId="02A78493" w14:textId="77777777" w:rsidR="0048609B" w:rsidRDefault="007D0E70">
            <w:pPr>
              <w:rPr>
                <w:sz w:val="20"/>
                <w:szCs w:val="20"/>
              </w:rPr>
            </w:pPr>
            <w:r>
              <w:rPr>
                <w:rFonts w:ascii="Times New Roman" w:eastAsia="Times New Roman" w:hAnsi="Times New Roman" w:cs="Times New Roman"/>
                <w:sz w:val="27"/>
                <w:szCs w:val="27"/>
              </w:rPr>
              <w:t>Enrollment No: ___________________</w:t>
            </w:r>
          </w:p>
          <w:p w14:paraId="6F95A9E5" w14:textId="77777777" w:rsidR="0048609B" w:rsidRDefault="0048609B"/>
        </w:tc>
      </w:tr>
      <w:tr w:rsidR="0048609B" w14:paraId="2B58411D" w14:textId="77777777">
        <w:trPr>
          <w:trHeight w:val="2250"/>
        </w:trPr>
        <w:tc>
          <w:tcPr>
            <w:tcW w:w="4905" w:type="dxa"/>
          </w:tcPr>
          <w:p w14:paraId="2E0B8DEC" w14:textId="77777777" w:rsidR="0048609B" w:rsidRDefault="007D0E70">
            <w:pPr>
              <w:rPr>
                <w:sz w:val="20"/>
                <w:szCs w:val="20"/>
              </w:rPr>
            </w:pPr>
            <w:r>
              <w:rPr>
                <w:rFonts w:ascii="Times New Roman" w:eastAsia="Times New Roman" w:hAnsi="Times New Roman" w:cs="Times New Roman"/>
                <w:sz w:val="27"/>
                <w:szCs w:val="27"/>
              </w:rPr>
              <w:t>Date:      / 04 / 2025</w:t>
            </w:r>
          </w:p>
          <w:p w14:paraId="0C50609E" w14:textId="77777777" w:rsidR="0048609B" w:rsidRDefault="0048609B">
            <w:pPr>
              <w:spacing w:line="20" w:lineRule="exact"/>
            </w:pPr>
          </w:p>
          <w:p w14:paraId="029744A0" w14:textId="77777777" w:rsidR="0048609B" w:rsidRDefault="0048609B"/>
          <w:p w14:paraId="00305C96" w14:textId="77777777" w:rsidR="0048609B" w:rsidRDefault="0048609B"/>
        </w:tc>
        <w:tc>
          <w:tcPr>
            <w:tcW w:w="4905" w:type="dxa"/>
          </w:tcPr>
          <w:p w14:paraId="5A5C8B48" w14:textId="77777777" w:rsidR="0048609B" w:rsidRDefault="007D0E70">
            <w:pPr>
              <w:rPr>
                <w:sz w:val="20"/>
                <w:szCs w:val="20"/>
              </w:rPr>
            </w:pPr>
            <w:r>
              <w:rPr>
                <w:rFonts w:ascii="Times New Roman" w:eastAsia="Times New Roman" w:hAnsi="Times New Roman" w:cs="Times New Roman"/>
                <w:sz w:val="27"/>
                <w:szCs w:val="27"/>
              </w:rPr>
              <w:t>Exam. Seat No: ___________________</w:t>
            </w:r>
          </w:p>
        </w:tc>
      </w:tr>
    </w:tbl>
    <w:p w14:paraId="73C6B7B2" w14:textId="77777777" w:rsidR="0048609B" w:rsidRDefault="007D0E70">
      <w:pPr>
        <w:tabs>
          <w:tab w:val="left" w:pos="3140"/>
          <w:tab w:val="left" w:pos="7180"/>
        </w:tabs>
        <w:rPr>
          <w:sz w:val="20"/>
          <w:szCs w:val="20"/>
        </w:rPr>
        <w:sectPr w:rsidR="0048609B">
          <w:pgSz w:w="11900" w:h="16838"/>
          <w:pgMar w:top="1440" w:right="650" w:bottom="1440" w:left="1440" w:header="0" w:footer="0" w:gutter="0"/>
          <w:cols w:space="720" w:equalWidth="0">
            <w:col w:w="9040"/>
          </w:cols>
        </w:sectPr>
      </w:pPr>
      <w:r>
        <w:rPr>
          <w:noProof/>
        </w:rPr>
        <w:drawing>
          <wp:anchor distT="0" distB="0" distL="114300" distR="114300" simplePos="0" relativeHeight="251661312" behindDoc="0" locked="0" layoutInCell="1" allowOverlap="1" wp14:anchorId="1F7EE77B" wp14:editId="62830F41">
            <wp:simplePos x="0" y="0"/>
            <wp:positionH relativeFrom="page">
              <wp:align>center</wp:align>
            </wp:positionH>
            <wp:positionV relativeFrom="margin">
              <wp:posOffset>8244205</wp:posOffset>
            </wp:positionV>
            <wp:extent cx="1234440" cy="1097280"/>
            <wp:effectExtent l="0" t="0" r="3810" b="7620"/>
            <wp:wrapSquare wrapText="bothSides"/>
            <wp:docPr id="17564473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6447362"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234547" cy="1097375"/>
                    </a:xfrm>
                    <a:prstGeom prst="rect">
                      <a:avLst/>
                    </a:prstGeom>
                  </pic:spPr>
                </pic:pic>
              </a:graphicData>
            </a:graphic>
          </wp:anchor>
        </w:drawing>
      </w:r>
      <w:r>
        <w:rPr>
          <w:rFonts w:ascii="Times New Roman" w:eastAsia="Times New Roman" w:hAnsi="Times New Roman" w:cs="Times New Roman"/>
          <w:b/>
          <w:bCs/>
          <w:sz w:val="28"/>
          <w:szCs w:val="28"/>
        </w:rPr>
        <w:t>Project Guide</w:t>
      </w:r>
      <w:r>
        <w:tab/>
      </w:r>
      <w:r>
        <w:rPr>
          <w:rFonts w:ascii="Times New Roman" w:eastAsia="Times New Roman" w:hAnsi="Times New Roman" w:cs="Times New Roman"/>
          <w:b/>
          <w:bCs/>
          <w:sz w:val="28"/>
          <w:szCs w:val="28"/>
        </w:rPr>
        <w:t>Head of the Department</w:t>
      </w:r>
      <w:r>
        <w:tab/>
      </w:r>
      <w:r>
        <w:rPr>
          <w:rFonts w:ascii="Times New Roman" w:eastAsia="Times New Roman" w:hAnsi="Times New Roman" w:cs="Times New Roman"/>
          <w:b/>
          <w:bCs/>
          <w:sz w:val="27"/>
          <w:szCs w:val="27"/>
        </w:rPr>
        <w:t>Principal</w:t>
      </w:r>
    </w:p>
    <w:p w14:paraId="2982106A" w14:textId="77777777" w:rsidR="0048609B" w:rsidRDefault="0048609B">
      <w:pPr>
        <w:sectPr w:rsidR="0048609B">
          <w:type w:val="continuous"/>
          <w:pgSz w:w="11900" w:h="16838"/>
          <w:pgMar w:top="1440" w:right="1429" w:bottom="1440" w:left="1440" w:header="0" w:footer="0" w:gutter="0"/>
          <w:cols w:num="2" w:space="720" w:equalWidth="0">
            <w:col w:w="3600" w:space="720"/>
            <w:col w:w="4720"/>
          </w:cols>
        </w:sectPr>
      </w:pPr>
    </w:p>
    <w:p w14:paraId="7DBC89F2" w14:textId="77777777" w:rsidR="0048609B" w:rsidRDefault="0048609B">
      <w:pPr>
        <w:spacing w:line="20" w:lineRule="exact"/>
        <w:rPr>
          <w:sz w:val="20"/>
          <w:szCs w:val="20"/>
        </w:rPr>
        <w:sectPr w:rsidR="0048609B">
          <w:type w:val="continuous"/>
          <w:pgSz w:w="11900" w:h="16838"/>
          <w:pgMar w:top="1440" w:right="1429" w:bottom="1440" w:left="1440" w:header="0" w:footer="0" w:gutter="0"/>
          <w:cols w:space="720" w:equalWidth="0">
            <w:col w:w="9040"/>
          </w:cols>
        </w:sectPr>
      </w:pPr>
    </w:p>
    <w:p w14:paraId="45050824" w14:textId="77777777" w:rsidR="0048609B" w:rsidRDefault="007D0E70">
      <w:pPr>
        <w:spacing w:line="305" w:lineRule="exact"/>
        <w:rPr>
          <w:sz w:val="20"/>
          <w:szCs w:val="20"/>
        </w:rPr>
      </w:pPr>
      <w:bookmarkStart w:id="1" w:name="page4"/>
      <w:bookmarkEnd w:id="1"/>
      <w:r>
        <w:rPr>
          <w:noProof/>
          <w:sz w:val="20"/>
          <w:szCs w:val="20"/>
        </w:rPr>
        <w:drawing>
          <wp:anchor distT="0" distB="0" distL="114300" distR="114300" simplePos="0" relativeHeight="251660288" behindDoc="1" locked="0" layoutInCell="0" allowOverlap="1" wp14:anchorId="58ED2BF2" wp14:editId="1DBBBC02">
            <wp:simplePos x="0" y="0"/>
            <wp:positionH relativeFrom="page">
              <wp:posOffset>3148965</wp:posOffset>
            </wp:positionH>
            <wp:positionV relativeFrom="page">
              <wp:posOffset>957580</wp:posOffset>
            </wp:positionV>
            <wp:extent cx="1282065" cy="1266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clrChange>
                        <a:clrFrom>
                          <a:srgbClr val="FFFFFF"/>
                        </a:clrFrom>
                        <a:clrTo>
                          <a:srgbClr val="FFFFFF">
                            <a:alpha val="0"/>
                          </a:srgbClr>
                        </a:clrTo>
                      </a:clrChange>
                    </a:blip>
                    <a:srcRect/>
                    <a:stretch>
                      <a:fillRect/>
                    </a:stretch>
                  </pic:blipFill>
                  <pic:spPr>
                    <a:xfrm>
                      <a:off x="0" y="0"/>
                      <a:ext cx="1282065" cy="1266190"/>
                    </a:xfrm>
                    <a:prstGeom prst="rect">
                      <a:avLst/>
                    </a:prstGeom>
                    <a:noFill/>
                  </pic:spPr>
                </pic:pic>
              </a:graphicData>
            </a:graphic>
          </wp:anchor>
        </w:drawing>
      </w:r>
    </w:p>
    <w:p w14:paraId="6D163766" w14:textId="77777777" w:rsidR="0048609B" w:rsidRDefault="0048609B">
      <w:pPr>
        <w:spacing w:line="200" w:lineRule="exact"/>
        <w:rPr>
          <w:sz w:val="20"/>
          <w:szCs w:val="20"/>
        </w:rPr>
      </w:pPr>
    </w:p>
    <w:p w14:paraId="08583A98" w14:textId="77777777" w:rsidR="0048609B" w:rsidRDefault="0048609B">
      <w:pPr>
        <w:spacing w:line="200" w:lineRule="exact"/>
        <w:rPr>
          <w:sz w:val="20"/>
          <w:szCs w:val="20"/>
        </w:rPr>
      </w:pPr>
    </w:p>
    <w:p w14:paraId="3BCC9A7B" w14:textId="77777777" w:rsidR="0048609B" w:rsidRDefault="0048609B">
      <w:pPr>
        <w:spacing w:line="200" w:lineRule="exact"/>
        <w:rPr>
          <w:sz w:val="20"/>
          <w:szCs w:val="20"/>
        </w:rPr>
      </w:pPr>
    </w:p>
    <w:p w14:paraId="334F428B" w14:textId="77777777" w:rsidR="0048609B" w:rsidRDefault="0048609B">
      <w:pPr>
        <w:spacing w:line="206" w:lineRule="exact"/>
        <w:rPr>
          <w:sz w:val="20"/>
          <w:szCs w:val="20"/>
        </w:rPr>
      </w:pPr>
    </w:p>
    <w:p w14:paraId="02B88A85" w14:textId="77777777" w:rsidR="0048609B" w:rsidRDefault="007D0E70">
      <w:pPr>
        <w:spacing w:line="266" w:lineRule="auto"/>
        <w:ind w:right="100"/>
        <w:jc w:val="center"/>
        <w:rPr>
          <w:sz w:val="20"/>
          <w:szCs w:val="20"/>
        </w:rPr>
      </w:pPr>
      <w:r>
        <w:rPr>
          <w:rFonts w:ascii="Times New Roman" w:eastAsia="Times New Roman" w:hAnsi="Times New Roman" w:cs="Times New Roman"/>
          <w:b/>
          <w:bCs/>
          <w:sz w:val="32"/>
          <w:szCs w:val="32"/>
        </w:rPr>
        <w:t>MAHARASHTRA STATE BOARD OF TECHNICAL EDUCATION, MUMBAI</w:t>
      </w:r>
    </w:p>
    <w:p w14:paraId="7CA6B062" w14:textId="77777777" w:rsidR="0048609B" w:rsidRDefault="0048609B">
      <w:pPr>
        <w:spacing w:line="14" w:lineRule="exact"/>
        <w:rPr>
          <w:sz w:val="20"/>
          <w:szCs w:val="20"/>
        </w:rPr>
      </w:pPr>
    </w:p>
    <w:p w14:paraId="21C995EB" w14:textId="77777777" w:rsidR="0048609B" w:rsidRDefault="007D0E70">
      <w:pPr>
        <w:ind w:right="120"/>
        <w:jc w:val="center"/>
        <w:rPr>
          <w:sz w:val="20"/>
          <w:szCs w:val="20"/>
        </w:rPr>
      </w:pPr>
      <w:r>
        <w:rPr>
          <w:rFonts w:ascii="Times New Roman" w:eastAsia="Times New Roman" w:hAnsi="Times New Roman" w:cs="Times New Roman"/>
          <w:b/>
          <w:bCs/>
          <w:i/>
          <w:iCs/>
          <w:sz w:val="52"/>
          <w:szCs w:val="52"/>
        </w:rPr>
        <w:t>Certificate</w:t>
      </w:r>
    </w:p>
    <w:p w14:paraId="4D891B95" w14:textId="77777777" w:rsidR="0048609B" w:rsidRDefault="007D0E70">
      <w:pPr>
        <w:ind w:left="40" w:firstLine="720"/>
        <w:rPr>
          <w:sz w:val="20"/>
          <w:szCs w:val="20"/>
        </w:rPr>
      </w:pPr>
      <w:r>
        <w:rPr>
          <w:rFonts w:ascii="Times New Roman" w:eastAsia="Times New Roman" w:hAnsi="Times New Roman" w:cs="Times New Roman"/>
          <w:sz w:val="28"/>
          <w:szCs w:val="28"/>
        </w:rPr>
        <w:t>This is to certify that,</w:t>
      </w:r>
    </w:p>
    <w:tbl>
      <w:tblPr>
        <w:tblStyle w:val="TableGrid"/>
        <w:tblW w:w="0" w:type="auto"/>
        <w:jc w:val="center"/>
        <w:tblLook w:val="04A0" w:firstRow="1" w:lastRow="0" w:firstColumn="1" w:lastColumn="0" w:noHBand="0" w:noVBand="1"/>
      </w:tblPr>
      <w:tblGrid>
        <w:gridCol w:w="1075"/>
        <w:gridCol w:w="1890"/>
        <w:gridCol w:w="4320"/>
        <w:gridCol w:w="2065"/>
      </w:tblGrid>
      <w:tr w:rsidR="0048609B" w14:paraId="5455EAFE" w14:textId="77777777" w:rsidTr="002B478C">
        <w:trPr>
          <w:trHeight w:val="1678"/>
          <w:jc w:val="center"/>
        </w:trPr>
        <w:tc>
          <w:tcPr>
            <w:tcW w:w="1075" w:type="dxa"/>
            <w:vAlign w:val="center"/>
          </w:tcPr>
          <w:p w14:paraId="1FF3FA59" w14:textId="77777777" w:rsidR="0048609B" w:rsidRDefault="007D0E70">
            <w:pPr>
              <w:spacing w:line="228" w:lineRule="exact"/>
              <w:jc w:val="center"/>
              <w:rPr>
                <w:rFonts w:ascii="Times New Roman" w:hAnsi="Times New Roman" w:cs="Times New Roman"/>
                <w:b/>
                <w:bCs/>
                <w:sz w:val="24"/>
                <w:szCs w:val="24"/>
              </w:rPr>
            </w:pPr>
            <w:r>
              <w:rPr>
                <w:rFonts w:ascii="Times New Roman" w:hAnsi="Times New Roman" w:cs="Times New Roman"/>
                <w:b/>
                <w:bCs/>
                <w:sz w:val="24"/>
                <w:szCs w:val="24"/>
              </w:rPr>
              <w:t>Roll No</w:t>
            </w:r>
          </w:p>
        </w:tc>
        <w:tc>
          <w:tcPr>
            <w:tcW w:w="1890" w:type="dxa"/>
            <w:vAlign w:val="center"/>
          </w:tcPr>
          <w:p w14:paraId="6DD7EC4A" w14:textId="77777777" w:rsidR="0048609B" w:rsidRDefault="007D0E70">
            <w:pPr>
              <w:spacing w:line="228" w:lineRule="exact"/>
              <w:jc w:val="center"/>
              <w:rPr>
                <w:rFonts w:ascii="Times New Roman" w:hAnsi="Times New Roman" w:cs="Times New Roman"/>
                <w:b/>
                <w:bCs/>
                <w:sz w:val="24"/>
                <w:szCs w:val="24"/>
              </w:rPr>
            </w:pPr>
            <w:r>
              <w:rPr>
                <w:rFonts w:ascii="Times New Roman" w:hAnsi="Times New Roman" w:cs="Times New Roman"/>
                <w:b/>
                <w:bCs/>
                <w:sz w:val="24"/>
                <w:szCs w:val="24"/>
              </w:rPr>
              <w:t>Enrollment No</w:t>
            </w:r>
          </w:p>
        </w:tc>
        <w:tc>
          <w:tcPr>
            <w:tcW w:w="4320" w:type="dxa"/>
            <w:vAlign w:val="center"/>
          </w:tcPr>
          <w:p w14:paraId="0F90C96C" w14:textId="77777777" w:rsidR="0048609B" w:rsidRDefault="007D0E70">
            <w:pPr>
              <w:spacing w:line="228" w:lineRule="exact"/>
              <w:jc w:val="center"/>
              <w:rPr>
                <w:rFonts w:ascii="Times New Roman" w:hAnsi="Times New Roman" w:cs="Times New Roman"/>
                <w:b/>
                <w:bCs/>
                <w:sz w:val="24"/>
                <w:szCs w:val="24"/>
              </w:rPr>
            </w:pPr>
            <w:r>
              <w:rPr>
                <w:rFonts w:ascii="Times New Roman" w:hAnsi="Times New Roman" w:cs="Times New Roman"/>
                <w:b/>
                <w:bCs/>
                <w:sz w:val="24"/>
                <w:szCs w:val="24"/>
              </w:rPr>
              <w:t>Name</w:t>
            </w:r>
          </w:p>
        </w:tc>
        <w:tc>
          <w:tcPr>
            <w:tcW w:w="2065" w:type="dxa"/>
            <w:vAlign w:val="center"/>
          </w:tcPr>
          <w:p w14:paraId="408BF57F" w14:textId="77777777" w:rsidR="0048609B" w:rsidRDefault="007D0E70">
            <w:pPr>
              <w:spacing w:line="228" w:lineRule="exact"/>
              <w:jc w:val="center"/>
              <w:rPr>
                <w:rFonts w:ascii="Times New Roman" w:hAnsi="Times New Roman" w:cs="Times New Roman"/>
                <w:b/>
                <w:bCs/>
                <w:sz w:val="24"/>
                <w:szCs w:val="24"/>
              </w:rPr>
            </w:pPr>
            <w:r>
              <w:rPr>
                <w:rFonts w:ascii="Times New Roman" w:hAnsi="Times New Roman" w:cs="Times New Roman"/>
                <w:b/>
                <w:bCs/>
                <w:sz w:val="24"/>
                <w:szCs w:val="24"/>
              </w:rPr>
              <w:t>Exam Seat No.</w:t>
            </w:r>
          </w:p>
        </w:tc>
      </w:tr>
      <w:tr w:rsidR="009454EC" w14:paraId="0638A571" w14:textId="77777777" w:rsidTr="002B478C">
        <w:trPr>
          <w:jc w:val="center"/>
        </w:trPr>
        <w:tc>
          <w:tcPr>
            <w:tcW w:w="1075" w:type="dxa"/>
            <w:vAlign w:val="center"/>
          </w:tcPr>
          <w:p w14:paraId="7F24F4A7" w14:textId="13F2436A" w:rsidR="009454EC" w:rsidRDefault="009454EC" w:rsidP="009454EC">
            <w:pPr>
              <w:spacing w:line="228" w:lineRule="exact"/>
              <w:jc w:val="center"/>
              <w:rPr>
                <w:rFonts w:ascii="Times New Roman" w:hAnsi="Times New Roman" w:cs="Times New Roman"/>
                <w:sz w:val="24"/>
                <w:szCs w:val="24"/>
              </w:rPr>
            </w:pPr>
            <w:r>
              <w:rPr>
                <w:rFonts w:ascii="Times New Roman" w:hAnsi="Times New Roman" w:cs="Times New Roman"/>
                <w:sz w:val="24"/>
                <w:szCs w:val="24"/>
              </w:rPr>
              <w:t>76</w:t>
            </w:r>
          </w:p>
        </w:tc>
        <w:tc>
          <w:tcPr>
            <w:tcW w:w="1890" w:type="dxa"/>
            <w:shd w:val="clear" w:color="auto" w:fill="auto"/>
            <w:vAlign w:val="center"/>
          </w:tcPr>
          <w:p w14:paraId="47CA9777" w14:textId="3109E6DF"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46</w:t>
            </w:r>
          </w:p>
        </w:tc>
        <w:tc>
          <w:tcPr>
            <w:tcW w:w="4320" w:type="dxa"/>
            <w:shd w:val="clear" w:color="auto" w:fill="auto"/>
            <w:vAlign w:val="center"/>
          </w:tcPr>
          <w:p w14:paraId="4221802E" w14:textId="7A1D4F73" w:rsidR="009454EC" w:rsidRDefault="009454EC" w:rsidP="009454EC">
            <w:pPr>
              <w:widowControl w:val="0"/>
              <w:autoSpaceDE w:val="0"/>
              <w:autoSpaceDN w:val="0"/>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nasi Vijay Patil</w:t>
            </w:r>
          </w:p>
        </w:tc>
        <w:tc>
          <w:tcPr>
            <w:tcW w:w="2065" w:type="dxa"/>
            <w:shd w:val="clear" w:color="auto" w:fill="auto"/>
            <w:vAlign w:val="center"/>
          </w:tcPr>
          <w:p w14:paraId="1A3F3749" w14:textId="703350B3"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405441</w:t>
            </w:r>
          </w:p>
        </w:tc>
      </w:tr>
      <w:tr w:rsidR="009454EC" w14:paraId="5736E508" w14:textId="77777777" w:rsidTr="002B478C">
        <w:trPr>
          <w:jc w:val="center"/>
        </w:trPr>
        <w:tc>
          <w:tcPr>
            <w:tcW w:w="1075" w:type="dxa"/>
            <w:vAlign w:val="center"/>
          </w:tcPr>
          <w:p w14:paraId="462FA330" w14:textId="6A6CDB6C" w:rsidR="009454EC" w:rsidRDefault="009454EC" w:rsidP="009454EC">
            <w:pPr>
              <w:spacing w:line="228" w:lineRule="exact"/>
              <w:jc w:val="center"/>
              <w:rPr>
                <w:rFonts w:ascii="Times New Roman" w:hAnsi="Times New Roman" w:cs="Times New Roman"/>
                <w:sz w:val="24"/>
                <w:szCs w:val="24"/>
              </w:rPr>
            </w:pPr>
            <w:r>
              <w:rPr>
                <w:rFonts w:ascii="Times New Roman" w:hAnsi="Times New Roman" w:cs="Times New Roman"/>
                <w:sz w:val="24"/>
                <w:szCs w:val="24"/>
              </w:rPr>
              <w:t>72</w:t>
            </w:r>
          </w:p>
        </w:tc>
        <w:tc>
          <w:tcPr>
            <w:tcW w:w="1890" w:type="dxa"/>
            <w:shd w:val="clear" w:color="auto" w:fill="auto"/>
            <w:vAlign w:val="center"/>
          </w:tcPr>
          <w:p w14:paraId="2C9438B0" w14:textId="73100560"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42</w:t>
            </w:r>
          </w:p>
        </w:tc>
        <w:tc>
          <w:tcPr>
            <w:tcW w:w="4320" w:type="dxa"/>
            <w:shd w:val="clear" w:color="auto" w:fill="auto"/>
            <w:vAlign w:val="center"/>
          </w:tcPr>
          <w:p w14:paraId="4D4F8005" w14:textId="1BD887AD"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averi Vijay Patil </w:t>
            </w:r>
          </w:p>
        </w:tc>
        <w:tc>
          <w:tcPr>
            <w:tcW w:w="2065" w:type="dxa"/>
            <w:shd w:val="clear" w:color="auto" w:fill="auto"/>
            <w:vAlign w:val="center"/>
          </w:tcPr>
          <w:p w14:paraId="7DEF0F9D" w14:textId="7BABE8B2"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sidRPr="00CF4882">
              <w:rPr>
                <w:rFonts w:ascii="Times New Roman" w:eastAsia="Times New Roman" w:hAnsi="Times New Roman" w:cs="Times New Roman"/>
                <w:sz w:val="24"/>
                <w:szCs w:val="24"/>
              </w:rPr>
              <w:t>37924</w:t>
            </w:r>
            <w:r>
              <w:rPr>
                <w:rFonts w:ascii="Times New Roman" w:eastAsia="Times New Roman" w:hAnsi="Times New Roman" w:cs="Times New Roman"/>
                <w:sz w:val="24"/>
                <w:szCs w:val="24"/>
              </w:rPr>
              <w:t>6</w:t>
            </w:r>
          </w:p>
        </w:tc>
      </w:tr>
      <w:tr w:rsidR="009454EC" w14:paraId="60FD48E2" w14:textId="77777777" w:rsidTr="002B478C">
        <w:trPr>
          <w:jc w:val="center"/>
        </w:trPr>
        <w:tc>
          <w:tcPr>
            <w:tcW w:w="1075" w:type="dxa"/>
            <w:vAlign w:val="center"/>
          </w:tcPr>
          <w:p w14:paraId="6FFD4C6E" w14:textId="4D598655" w:rsidR="009454EC" w:rsidRDefault="009454EC" w:rsidP="009454EC">
            <w:pPr>
              <w:spacing w:line="228" w:lineRule="exact"/>
              <w:jc w:val="center"/>
              <w:rPr>
                <w:rFonts w:ascii="Times New Roman" w:hAnsi="Times New Roman" w:cs="Times New Roman"/>
                <w:sz w:val="24"/>
                <w:szCs w:val="24"/>
              </w:rPr>
            </w:pPr>
            <w:r>
              <w:rPr>
                <w:rFonts w:ascii="Times New Roman" w:hAnsi="Times New Roman" w:cs="Times New Roman"/>
                <w:sz w:val="24"/>
                <w:szCs w:val="24"/>
              </w:rPr>
              <w:t>128</w:t>
            </w:r>
          </w:p>
        </w:tc>
        <w:tc>
          <w:tcPr>
            <w:tcW w:w="1890" w:type="dxa"/>
            <w:shd w:val="clear" w:color="auto" w:fill="auto"/>
            <w:vAlign w:val="center"/>
          </w:tcPr>
          <w:p w14:paraId="636A00B5" w14:textId="23D1AD28"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98</w:t>
            </w:r>
          </w:p>
        </w:tc>
        <w:tc>
          <w:tcPr>
            <w:tcW w:w="4320" w:type="dxa"/>
            <w:shd w:val="clear" w:color="auto" w:fill="auto"/>
            <w:vAlign w:val="center"/>
          </w:tcPr>
          <w:p w14:paraId="74AA1D8E" w14:textId="04E4010C"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anishka Mahesh Wagh </w:t>
            </w:r>
          </w:p>
        </w:tc>
        <w:tc>
          <w:tcPr>
            <w:tcW w:w="2065" w:type="dxa"/>
            <w:shd w:val="clear" w:color="auto" w:fill="auto"/>
            <w:vAlign w:val="center"/>
          </w:tcPr>
          <w:p w14:paraId="3D3CCFD1" w14:textId="0D0AF6AB"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sidRPr="00205C84">
              <w:rPr>
                <w:rFonts w:ascii="Times New Roman" w:eastAsia="Times New Roman" w:hAnsi="Times New Roman" w:cs="Times New Roman"/>
                <w:sz w:val="24"/>
                <w:szCs w:val="24"/>
              </w:rPr>
              <w:t>379302</w:t>
            </w:r>
          </w:p>
        </w:tc>
      </w:tr>
      <w:tr w:rsidR="009454EC" w14:paraId="405EB9AB" w14:textId="77777777" w:rsidTr="002B478C">
        <w:trPr>
          <w:jc w:val="center"/>
        </w:trPr>
        <w:tc>
          <w:tcPr>
            <w:tcW w:w="1075" w:type="dxa"/>
            <w:vAlign w:val="center"/>
          </w:tcPr>
          <w:p w14:paraId="6FE1FCA3" w14:textId="71118E85" w:rsidR="009454EC" w:rsidRDefault="009454EC" w:rsidP="009454EC">
            <w:pPr>
              <w:spacing w:line="228" w:lineRule="exact"/>
              <w:jc w:val="center"/>
              <w:rPr>
                <w:rFonts w:ascii="Times New Roman" w:hAnsi="Times New Roman" w:cs="Times New Roman"/>
                <w:sz w:val="24"/>
                <w:szCs w:val="24"/>
              </w:rPr>
            </w:pPr>
            <w:r>
              <w:rPr>
                <w:rFonts w:ascii="Times New Roman" w:hAnsi="Times New Roman" w:cs="Times New Roman"/>
                <w:sz w:val="24"/>
                <w:szCs w:val="24"/>
              </w:rPr>
              <w:t>122</w:t>
            </w:r>
          </w:p>
        </w:tc>
        <w:tc>
          <w:tcPr>
            <w:tcW w:w="1890" w:type="dxa"/>
            <w:shd w:val="clear" w:color="auto" w:fill="auto"/>
            <w:vAlign w:val="center"/>
          </w:tcPr>
          <w:p w14:paraId="4BA5E0B1" w14:textId="38283CB8"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92</w:t>
            </w:r>
          </w:p>
        </w:tc>
        <w:tc>
          <w:tcPr>
            <w:tcW w:w="4320" w:type="dxa"/>
            <w:shd w:val="clear" w:color="auto" w:fill="auto"/>
            <w:vAlign w:val="center"/>
          </w:tcPr>
          <w:p w14:paraId="35A9BA4C" w14:textId="7E2AEC8E"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aibhavi Suhas Varade </w:t>
            </w:r>
          </w:p>
        </w:tc>
        <w:tc>
          <w:tcPr>
            <w:tcW w:w="2065" w:type="dxa"/>
            <w:shd w:val="clear" w:color="auto" w:fill="auto"/>
            <w:vAlign w:val="center"/>
          </w:tcPr>
          <w:p w14:paraId="4B5CC0D6" w14:textId="78A5B74A"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sidRPr="009454EC">
              <w:rPr>
                <w:rFonts w:ascii="Times New Roman" w:eastAsia="Times New Roman" w:hAnsi="Times New Roman" w:cs="Times New Roman"/>
                <w:sz w:val="24"/>
                <w:szCs w:val="24"/>
              </w:rPr>
              <w:t>405487</w:t>
            </w:r>
          </w:p>
        </w:tc>
      </w:tr>
      <w:tr w:rsidR="009454EC" w14:paraId="1A615C5C" w14:textId="77777777" w:rsidTr="002B478C">
        <w:trPr>
          <w:jc w:val="center"/>
        </w:trPr>
        <w:tc>
          <w:tcPr>
            <w:tcW w:w="1075" w:type="dxa"/>
            <w:vAlign w:val="center"/>
          </w:tcPr>
          <w:p w14:paraId="0D05AC7E" w14:textId="2174C292" w:rsidR="009454EC" w:rsidRDefault="009454EC" w:rsidP="009454EC">
            <w:pPr>
              <w:spacing w:line="228" w:lineRule="exact"/>
              <w:jc w:val="center"/>
              <w:rPr>
                <w:rFonts w:ascii="Times New Roman" w:hAnsi="Times New Roman" w:cs="Times New Roman"/>
                <w:sz w:val="24"/>
                <w:szCs w:val="24"/>
              </w:rPr>
            </w:pPr>
            <w:r>
              <w:rPr>
                <w:rFonts w:ascii="Times New Roman" w:hAnsi="Times New Roman" w:cs="Times New Roman"/>
                <w:sz w:val="24"/>
                <w:szCs w:val="24"/>
              </w:rPr>
              <w:t>93</w:t>
            </w:r>
          </w:p>
        </w:tc>
        <w:tc>
          <w:tcPr>
            <w:tcW w:w="1890" w:type="dxa"/>
            <w:shd w:val="clear" w:color="auto" w:fill="auto"/>
            <w:vAlign w:val="center"/>
          </w:tcPr>
          <w:p w14:paraId="2DB7094F" w14:textId="2115EC7A"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4610960263</w:t>
            </w:r>
          </w:p>
        </w:tc>
        <w:tc>
          <w:tcPr>
            <w:tcW w:w="4320" w:type="dxa"/>
            <w:shd w:val="clear" w:color="auto" w:fill="auto"/>
            <w:vAlign w:val="center"/>
          </w:tcPr>
          <w:p w14:paraId="61ECE3A1" w14:textId="264DED50"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Yogeshwari Ravindra Pawar </w:t>
            </w:r>
          </w:p>
        </w:tc>
        <w:tc>
          <w:tcPr>
            <w:tcW w:w="2065" w:type="dxa"/>
            <w:shd w:val="clear" w:color="auto" w:fill="auto"/>
            <w:vAlign w:val="center"/>
          </w:tcPr>
          <w:p w14:paraId="57E57FB6" w14:textId="0875826E" w:rsidR="009454EC" w:rsidRDefault="009454EC" w:rsidP="009454E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05458</w:t>
            </w:r>
          </w:p>
        </w:tc>
      </w:tr>
    </w:tbl>
    <w:p w14:paraId="2420F6D6" w14:textId="77777777" w:rsidR="0048609B" w:rsidRDefault="0048609B">
      <w:pPr>
        <w:spacing w:line="228" w:lineRule="exact"/>
        <w:rPr>
          <w:sz w:val="20"/>
          <w:szCs w:val="20"/>
        </w:rPr>
      </w:pPr>
    </w:p>
    <w:p w14:paraId="1FAA392D" w14:textId="77777777" w:rsidR="0048609B" w:rsidRDefault="007D0E70">
      <w:pPr>
        <w:spacing w:after="0"/>
        <w:ind w:left="43"/>
        <w:rPr>
          <w:sz w:val="20"/>
          <w:szCs w:val="20"/>
        </w:rPr>
      </w:pPr>
      <w:r>
        <w:rPr>
          <w:rFonts w:ascii="Times New Roman" w:eastAsia="Times New Roman" w:hAnsi="Times New Roman" w:cs="Times New Roman"/>
          <w:sz w:val="28"/>
          <w:szCs w:val="28"/>
        </w:rPr>
        <w:t xml:space="preserve">students of </w:t>
      </w:r>
      <w:r>
        <w:rPr>
          <w:rFonts w:ascii="Times New Roman" w:eastAsia="Times New Roman" w:hAnsi="Times New Roman" w:cs="Times New Roman"/>
          <w:b/>
          <w:bCs/>
          <w:sz w:val="28"/>
          <w:szCs w:val="28"/>
        </w:rPr>
        <w:t>Second</w:t>
      </w:r>
      <w:r>
        <w:rPr>
          <w:rFonts w:ascii="Times New Roman" w:eastAsia="Times New Roman" w:hAnsi="Times New Roman" w:cs="Times New Roman"/>
          <w:sz w:val="28"/>
          <w:szCs w:val="28"/>
        </w:rPr>
        <w:t xml:space="preserve"> Semester </w:t>
      </w:r>
      <w:r>
        <w:rPr>
          <w:rFonts w:ascii="Times New Roman" w:eastAsia="Times New Roman" w:hAnsi="Times New Roman" w:cs="Times New Roman"/>
          <w:b/>
          <w:bCs/>
          <w:sz w:val="28"/>
          <w:szCs w:val="28"/>
        </w:rPr>
        <w:t>Diploma Programme</w:t>
      </w:r>
      <w:r>
        <w:rPr>
          <w:rFonts w:ascii="Times New Roman" w:eastAsia="Times New Roman" w:hAnsi="Times New Roman" w:cs="Times New Roman"/>
          <w:sz w:val="28"/>
          <w:szCs w:val="28"/>
        </w:rPr>
        <w:t xml:space="preserve"> in </w:t>
      </w:r>
      <w:r>
        <w:rPr>
          <w:rFonts w:ascii="Times New Roman" w:eastAsia="Times New Roman" w:hAnsi="Times New Roman" w:cs="Times New Roman"/>
          <w:b/>
          <w:bCs/>
          <w:sz w:val="28"/>
          <w:szCs w:val="28"/>
        </w:rPr>
        <w:t>Computer Engineering</w:t>
      </w:r>
      <w:r>
        <w:rPr>
          <w:rFonts w:ascii="Times New Roman" w:eastAsia="Times New Roman" w:hAnsi="Times New Roman" w:cs="Times New Roman"/>
          <w:sz w:val="28"/>
          <w:szCs w:val="28"/>
        </w:rPr>
        <w:t xml:space="preserve"> at</w:t>
      </w:r>
    </w:p>
    <w:p w14:paraId="6060271F" w14:textId="77777777" w:rsidR="0048609B" w:rsidRDefault="007D0E70">
      <w:pPr>
        <w:spacing w:line="355" w:lineRule="auto"/>
        <w:ind w:left="40" w:right="140"/>
        <w:jc w:val="both"/>
        <w:rPr>
          <w:sz w:val="20"/>
          <w:szCs w:val="20"/>
        </w:rPr>
      </w:pPr>
      <w:r>
        <w:rPr>
          <w:rFonts w:ascii="Times New Roman" w:eastAsia="Times New Roman" w:hAnsi="Times New Roman" w:cs="Times New Roman"/>
          <w:b/>
          <w:bCs/>
          <w:sz w:val="28"/>
          <w:szCs w:val="28"/>
        </w:rPr>
        <w:t xml:space="preserve">Shri Shivaji Vidya Prasarak Sanstha’s Bapusaheb Shivajirao Deore Polytechnic, Dhule (Institute Code: 0059), </w:t>
      </w:r>
      <w:r>
        <w:rPr>
          <w:rFonts w:ascii="Times New Roman" w:eastAsia="Times New Roman" w:hAnsi="Times New Roman" w:cs="Times New Roman"/>
          <w:sz w:val="28"/>
          <w:szCs w:val="28"/>
        </w:rPr>
        <w:t xml:space="preserve">have completed the </w:t>
      </w:r>
      <w:r>
        <w:rPr>
          <w:rFonts w:ascii="Times New Roman" w:eastAsia="Times New Roman" w:hAnsi="Times New Roman" w:cs="Times New Roman"/>
          <w:b/>
          <w:bCs/>
          <w:sz w:val="28"/>
          <w:szCs w:val="28"/>
        </w:rPr>
        <w:t>Micro Project</w:t>
      </w:r>
      <w:r>
        <w:rPr>
          <w:rFonts w:ascii="Times New Roman" w:eastAsia="Times New Roman" w:hAnsi="Times New Roman" w:cs="Times New Roman"/>
          <w:sz w:val="28"/>
          <w:szCs w:val="28"/>
        </w:rPr>
        <w:t xml:space="preserve"> satisfactorily in Subject </w:t>
      </w:r>
      <w:r>
        <w:rPr>
          <w:rFonts w:ascii="Times New Roman" w:eastAsia="Times New Roman" w:hAnsi="Times New Roman" w:cs="Times New Roman"/>
          <w:b/>
          <w:bCs/>
          <w:sz w:val="28"/>
          <w:szCs w:val="28"/>
        </w:rPr>
        <w:t>Web Page Designing (312004)</w:t>
      </w:r>
      <w:r>
        <w:rPr>
          <w:rFonts w:ascii="Times New Roman" w:eastAsia="Times New Roman" w:hAnsi="Times New Roman" w:cs="Times New Roman"/>
          <w:sz w:val="28"/>
          <w:szCs w:val="28"/>
        </w:rPr>
        <w:t xml:space="preserve"> in the academic year </w:t>
      </w:r>
      <w:r>
        <w:rPr>
          <w:rFonts w:ascii="Times New Roman" w:eastAsia="Times New Roman" w:hAnsi="Times New Roman" w:cs="Times New Roman"/>
          <w:b/>
          <w:bCs/>
          <w:sz w:val="28"/>
          <w:szCs w:val="28"/>
        </w:rPr>
        <w:t>2024–2025</w:t>
      </w:r>
      <w:r>
        <w:rPr>
          <w:rFonts w:ascii="Times New Roman" w:eastAsia="Times New Roman" w:hAnsi="Times New Roman" w:cs="Times New Roman"/>
          <w:sz w:val="28"/>
          <w:szCs w:val="28"/>
        </w:rPr>
        <w:t xml:space="preserve"> as prescribed in the MSBTE curriculum of K Scheme.</w:t>
      </w:r>
    </w:p>
    <w:p w14:paraId="63C9BDCE" w14:textId="77777777" w:rsidR="0048609B" w:rsidRDefault="007D0E70">
      <w:pPr>
        <w:ind w:left="40"/>
        <w:rPr>
          <w:rFonts w:ascii="Times New Roman" w:eastAsia="Times New Roman" w:hAnsi="Times New Roman" w:cs="Times New Roman"/>
          <w:sz w:val="28"/>
          <w:szCs w:val="28"/>
        </w:rPr>
      </w:pPr>
      <w:r>
        <w:rPr>
          <w:rFonts w:ascii="Times New Roman" w:eastAsia="Times New Roman" w:hAnsi="Times New Roman" w:cs="Times New Roman"/>
          <w:sz w:val="28"/>
          <w:szCs w:val="28"/>
        </w:rPr>
        <w:t>Place: Dhule</w:t>
      </w:r>
      <w:r>
        <w:tab/>
      </w:r>
      <w:r>
        <w:tab/>
      </w:r>
      <w:r>
        <w:tab/>
      </w:r>
      <w:r>
        <w:tab/>
      </w:r>
      <w:r>
        <w:tab/>
      </w:r>
      <w:r>
        <w:tab/>
      </w:r>
      <w:r>
        <w:rPr>
          <w:rFonts w:ascii="Times New Roman" w:eastAsia="Times New Roman" w:hAnsi="Times New Roman" w:cs="Times New Roman"/>
          <w:sz w:val="28"/>
          <w:szCs w:val="28"/>
        </w:rPr>
        <w:t>Date:     / 04/ 2025</w:t>
      </w:r>
    </w:p>
    <w:p w14:paraId="4D83771B" w14:textId="77777777" w:rsidR="0048609B" w:rsidRDefault="0048609B">
      <w:pPr>
        <w:spacing w:line="332" w:lineRule="exact"/>
        <w:rPr>
          <w:sz w:val="20"/>
          <w:szCs w:val="20"/>
        </w:rPr>
      </w:pPr>
    </w:p>
    <w:p w14:paraId="477D1688" w14:textId="77777777" w:rsidR="0048609B" w:rsidRDefault="007D0E70">
      <w:pPr>
        <w:tabs>
          <w:tab w:val="left" w:pos="3180"/>
          <w:tab w:val="left" w:pos="7220"/>
        </w:tabs>
        <w:ind w:left="40"/>
        <w:rPr>
          <w:sz w:val="20"/>
          <w:szCs w:val="20"/>
        </w:rPr>
      </w:pPr>
      <w:r>
        <w:rPr>
          <w:rFonts w:ascii="Times New Roman" w:eastAsia="Times New Roman" w:hAnsi="Times New Roman" w:cs="Times New Roman"/>
          <w:b/>
          <w:bCs/>
          <w:sz w:val="28"/>
          <w:szCs w:val="28"/>
        </w:rPr>
        <w:t>Project Guide</w:t>
      </w:r>
      <w:r>
        <w:rPr>
          <w:sz w:val="20"/>
          <w:szCs w:val="20"/>
        </w:rPr>
        <w:tab/>
      </w:r>
      <w:r>
        <w:rPr>
          <w:rFonts w:ascii="Times New Roman" w:eastAsia="Times New Roman" w:hAnsi="Times New Roman" w:cs="Times New Roman"/>
          <w:b/>
          <w:bCs/>
          <w:sz w:val="28"/>
          <w:szCs w:val="28"/>
        </w:rPr>
        <w:t>Head of the Department</w:t>
      </w:r>
      <w:r>
        <w:rPr>
          <w:sz w:val="20"/>
          <w:szCs w:val="20"/>
        </w:rPr>
        <w:tab/>
      </w:r>
      <w:r>
        <w:rPr>
          <w:rFonts w:ascii="Times New Roman" w:eastAsia="Times New Roman" w:hAnsi="Times New Roman" w:cs="Times New Roman"/>
          <w:b/>
          <w:bCs/>
          <w:sz w:val="27"/>
          <w:szCs w:val="27"/>
        </w:rPr>
        <w:t>Principal</w:t>
      </w:r>
    </w:p>
    <w:p w14:paraId="24D64370" w14:textId="77777777" w:rsidR="0048609B" w:rsidRDefault="007D0E70">
      <w:pPr>
        <w:spacing w:line="20" w:lineRule="exact"/>
        <w:rPr>
          <w:sz w:val="20"/>
          <w:szCs w:val="20"/>
        </w:rPr>
      </w:pPr>
      <w:r>
        <w:rPr>
          <w:noProof/>
        </w:rPr>
        <w:drawing>
          <wp:anchor distT="0" distB="0" distL="114300" distR="114300" simplePos="0" relativeHeight="251662336" behindDoc="0" locked="0" layoutInCell="1" allowOverlap="1" wp14:anchorId="46284B14" wp14:editId="12D51A81">
            <wp:simplePos x="0" y="0"/>
            <wp:positionH relativeFrom="page">
              <wp:posOffset>3196590</wp:posOffset>
            </wp:positionH>
            <wp:positionV relativeFrom="margin">
              <wp:posOffset>7700645</wp:posOffset>
            </wp:positionV>
            <wp:extent cx="1234440" cy="1097280"/>
            <wp:effectExtent l="0" t="0" r="3810" b="7620"/>
            <wp:wrapSquare wrapText="bothSides"/>
            <wp:docPr id="9950083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008381"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1234440" cy="1097280"/>
                    </a:xfrm>
                    <a:prstGeom prst="rect">
                      <a:avLst/>
                    </a:prstGeom>
                  </pic:spPr>
                </pic:pic>
              </a:graphicData>
            </a:graphic>
          </wp:anchor>
        </w:drawing>
      </w:r>
    </w:p>
    <w:p w14:paraId="4AE5E5F8" w14:textId="77777777" w:rsidR="0048609B" w:rsidRDefault="0048609B">
      <w:pPr>
        <w:spacing w:line="200" w:lineRule="exact"/>
        <w:rPr>
          <w:sz w:val="20"/>
          <w:szCs w:val="20"/>
        </w:rPr>
      </w:pPr>
    </w:p>
    <w:p w14:paraId="70B44377" w14:textId="77777777" w:rsidR="0048609B" w:rsidRDefault="0048609B">
      <w:pPr>
        <w:widowControl w:val="0"/>
        <w:autoSpaceDE w:val="0"/>
        <w:autoSpaceDN w:val="0"/>
        <w:spacing w:after="120" w:line="240" w:lineRule="auto"/>
        <w:ind w:left="346" w:right="360"/>
        <w:jc w:val="center"/>
        <w:rPr>
          <w:rFonts w:ascii="Times New Roman" w:hAnsi="Times New Roman" w:cs="Times New Roman"/>
          <w:b/>
          <w:bCs/>
          <w:sz w:val="32"/>
          <w:szCs w:val="32"/>
        </w:rPr>
      </w:pPr>
    </w:p>
    <w:p w14:paraId="4E8D2D68" w14:textId="77777777" w:rsidR="0048609B" w:rsidRDefault="007D0E70">
      <w:pPr>
        <w:widowControl w:val="0"/>
        <w:autoSpaceDE w:val="0"/>
        <w:autoSpaceDN w:val="0"/>
        <w:spacing w:after="120" w:line="240" w:lineRule="auto"/>
        <w:ind w:left="346" w:right="360"/>
        <w:jc w:val="center"/>
        <w:rPr>
          <w:rFonts w:ascii="Times New Roman" w:hAnsi="Times New Roman" w:cs="Times New Roman"/>
          <w:b/>
          <w:bCs/>
          <w:sz w:val="32"/>
          <w:szCs w:val="32"/>
        </w:rPr>
      </w:pPr>
      <w:r>
        <w:rPr>
          <w:rFonts w:ascii="Times New Roman" w:hAnsi="Times New Roman" w:cs="Times New Roman"/>
          <w:b/>
          <w:bCs/>
          <w:sz w:val="32"/>
          <w:szCs w:val="32"/>
        </w:rPr>
        <w:t>Part A: Micro-Project Proposal</w:t>
      </w:r>
    </w:p>
    <w:p w14:paraId="1913CE51" w14:textId="77777777" w:rsidR="0048609B" w:rsidRDefault="007D0E70">
      <w:pPr>
        <w:spacing w:after="0" w:line="360" w:lineRule="auto"/>
        <w:rPr>
          <w:rFonts w:ascii="Times New Roman" w:hAnsi="Times New Roman" w:cs="Times New Roman"/>
          <w:b/>
          <w:bCs/>
          <w:sz w:val="32"/>
          <w:szCs w:val="32"/>
        </w:rPr>
      </w:pPr>
      <w:r>
        <w:rPr>
          <w:rFonts w:ascii="Times New Roman" w:hAnsi="Times New Roman" w:cs="Times New Roman"/>
          <w:b/>
          <w:bCs/>
          <w:sz w:val="32"/>
          <w:szCs w:val="32"/>
        </w:rPr>
        <w:t xml:space="preserve">        Title: APOLLO HOSPITAL</w:t>
      </w:r>
    </w:p>
    <w:p w14:paraId="27DEC39B" w14:textId="77777777" w:rsidR="0048609B" w:rsidRDefault="007D0E70">
      <w:pPr>
        <w:pStyle w:val="ListParagraph"/>
        <w:numPr>
          <w:ilvl w:val="0"/>
          <w:numId w:val="1"/>
        </w:num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Aim of the Micro -Project:</w:t>
      </w:r>
    </w:p>
    <w:p w14:paraId="2802E468" w14:textId="3A3D6692" w:rsidR="0048609B" w:rsidRDefault="007D0E70">
      <w:pPr>
        <w:spacing w:after="0" w:line="360" w:lineRule="auto"/>
        <w:jc w:val="both"/>
        <w:rPr>
          <w:rFonts w:ascii="Times New Roman" w:hAnsi="Times New Roman" w:cs="Times New Roman"/>
          <w:sz w:val="24"/>
          <w:szCs w:val="24"/>
        </w:rPr>
      </w:pPr>
      <w:r>
        <w:rPr>
          <w:rFonts w:ascii="Times New Roman" w:hAnsi="Times New Roman" w:cs="Times New Roman"/>
          <w:sz w:val="24"/>
          <w:szCs w:val="28"/>
        </w:rPr>
        <w:tab/>
      </w:r>
      <w:r>
        <w:rPr>
          <w:rFonts w:ascii="Times New Roman" w:hAnsi="Times New Roman" w:cs="Times New Roman"/>
          <w:sz w:val="24"/>
          <w:szCs w:val="24"/>
        </w:rPr>
        <w:t xml:space="preserve"> We have created an informative and user-friendly website for </w:t>
      </w:r>
      <w:r w:rsidR="0007192B">
        <w:rPr>
          <w:rFonts w:ascii="Times New Roman" w:hAnsi="Times New Roman" w:cs="Times New Roman"/>
          <w:sz w:val="24"/>
          <w:szCs w:val="24"/>
        </w:rPr>
        <w:t xml:space="preserve">Travel Vista </w:t>
      </w:r>
      <w:r>
        <w:rPr>
          <w:rFonts w:ascii="Times New Roman" w:hAnsi="Times New Roman" w:cs="Times New Roman"/>
          <w:sz w:val="24"/>
          <w:szCs w:val="24"/>
        </w:rPr>
        <w:t xml:space="preserve">using HTML  and CSS which provides details about our </w:t>
      </w:r>
      <w:r w:rsidR="0007192B">
        <w:rPr>
          <w:rFonts w:ascii="Times New Roman" w:hAnsi="Times New Roman" w:cs="Times New Roman"/>
          <w:sz w:val="24"/>
          <w:szCs w:val="24"/>
        </w:rPr>
        <w:t xml:space="preserve">Travel, company </w:t>
      </w:r>
      <w:r>
        <w:rPr>
          <w:rFonts w:ascii="Times New Roman" w:hAnsi="Times New Roman" w:cs="Times New Roman"/>
          <w:sz w:val="24"/>
          <w:szCs w:val="24"/>
        </w:rPr>
        <w:t>and many more.</w:t>
      </w:r>
    </w:p>
    <w:p w14:paraId="12012E1E" w14:textId="77777777" w:rsidR="0048609B" w:rsidRDefault="007D0E70">
      <w:pPr>
        <w:pStyle w:val="ListParagraph"/>
        <w:numPr>
          <w:ilvl w:val="0"/>
          <w:numId w:val="2"/>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Course Outcomes Addressed:</w:t>
      </w:r>
    </w:p>
    <w:p w14:paraId="5253018D"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bookmarkStart w:id="2" w:name="_Hlk194006083"/>
      <w:r>
        <w:rPr>
          <w:rFonts w:ascii="Times New Roman" w:hAnsi="Times New Roman" w:cs="Times New Roman"/>
          <w:sz w:val="24"/>
          <w:szCs w:val="24"/>
        </w:rPr>
        <w:t>CO1 - Use HTML formatting tags to present content on web page.</w:t>
      </w:r>
    </w:p>
    <w:p w14:paraId="556F5118"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2 - Develop web page using list and hyperlinks.</w:t>
      </w:r>
    </w:p>
    <w:p w14:paraId="2A86DB83"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3 - Develop web pages using images, colors and backgrounds.</w:t>
      </w:r>
    </w:p>
    <w:p w14:paraId="12A0099C"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4 - Design HTML forms using table and frames.</w:t>
      </w:r>
    </w:p>
    <w:p w14:paraId="209D510F"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5 - Apply presentation schemes on content using CSS.</w:t>
      </w:r>
    </w:p>
    <w:p w14:paraId="4E3B6671" w14:textId="77777777" w:rsidR="0048609B" w:rsidRDefault="007D0E70">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CO6 - Publish websites on internet or intranet.</w:t>
      </w:r>
    </w:p>
    <w:bookmarkEnd w:id="2"/>
    <w:p w14:paraId="57D5ED84" w14:textId="77777777" w:rsidR="0048609B" w:rsidRDefault="007D0E70">
      <w:pPr>
        <w:pStyle w:val="ListParagraph"/>
        <w:numPr>
          <w:ilvl w:val="0"/>
          <w:numId w:val="2"/>
        </w:numPr>
        <w:spacing w:after="0" w:line="360" w:lineRule="auto"/>
        <w:ind w:left="374" w:hanging="374"/>
        <w:jc w:val="both"/>
        <w:rPr>
          <w:rFonts w:ascii="Times New Roman" w:hAnsi="Times New Roman" w:cs="Times New Roman"/>
          <w:b/>
          <w:bCs/>
          <w:sz w:val="28"/>
          <w:szCs w:val="28"/>
        </w:rPr>
      </w:pPr>
      <w:r>
        <w:rPr>
          <w:rFonts w:ascii="Times New Roman" w:hAnsi="Times New Roman" w:cs="Times New Roman"/>
          <w:b/>
          <w:bCs/>
          <w:sz w:val="28"/>
          <w:szCs w:val="28"/>
        </w:rPr>
        <w:t xml:space="preserve"> Proposed Methodology:</w:t>
      </w:r>
    </w:p>
    <w:p w14:paraId="4505D372" w14:textId="50E031FC" w:rsidR="0048609B" w:rsidRDefault="007D0E70">
      <w:pPr>
        <w:pStyle w:val="ListParagraph"/>
        <w:spacing w:after="0" w:line="360" w:lineRule="auto"/>
        <w:ind w:left="0"/>
        <w:jc w:val="both"/>
        <w:rPr>
          <w:rFonts w:ascii="Sylfaen" w:hAnsi="Sylfaen" w:cs="Sylfaen"/>
          <w:sz w:val="24"/>
          <w:szCs w:val="24"/>
        </w:rPr>
      </w:pPr>
      <w:r>
        <w:rPr>
          <w:rFonts w:ascii="Sylfaen" w:hAnsi="Sylfaen" w:cs="Sylfaen"/>
          <w:sz w:val="28"/>
          <w:szCs w:val="28"/>
        </w:rPr>
        <w:t xml:space="preserve">               </w:t>
      </w:r>
      <w:r>
        <w:rPr>
          <w:rFonts w:ascii="Sylfaen" w:hAnsi="Sylfaen" w:cs="Sylfaen"/>
          <w:sz w:val="24"/>
          <w:szCs w:val="24"/>
        </w:rPr>
        <w:t>We have gathered the required information about</w:t>
      </w:r>
      <w:r w:rsidR="0007192B">
        <w:rPr>
          <w:rFonts w:ascii="Sylfaen" w:hAnsi="Sylfaen" w:cs="Sylfaen"/>
          <w:sz w:val="24"/>
          <w:szCs w:val="24"/>
        </w:rPr>
        <w:t xml:space="preserve"> Travel </w:t>
      </w:r>
      <w:r w:rsidR="002B478C">
        <w:rPr>
          <w:rFonts w:ascii="Sylfaen" w:hAnsi="Sylfaen" w:cs="Sylfaen"/>
          <w:sz w:val="24"/>
          <w:szCs w:val="24"/>
        </w:rPr>
        <w:t>Vista</w:t>
      </w:r>
      <w:r>
        <w:rPr>
          <w:rFonts w:ascii="Sylfaen" w:hAnsi="Sylfaen" w:cs="Sylfaen"/>
          <w:sz w:val="24"/>
          <w:szCs w:val="24"/>
        </w:rPr>
        <w:t xml:space="preserve">,analyze the structure and respective information about the </w:t>
      </w:r>
      <w:r w:rsidR="0007192B">
        <w:rPr>
          <w:rFonts w:ascii="Sylfaen" w:hAnsi="Sylfaen" w:cs="Sylfaen"/>
          <w:sz w:val="24"/>
          <w:szCs w:val="24"/>
        </w:rPr>
        <w:t xml:space="preserve">Travel Agencies </w:t>
      </w:r>
      <w:r>
        <w:rPr>
          <w:rFonts w:ascii="Sylfaen" w:hAnsi="Sylfaen" w:cs="Sylfaen"/>
          <w:sz w:val="24"/>
          <w:szCs w:val="24"/>
        </w:rPr>
        <w:t>and created the web-pages using HTML and CSS</w:t>
      </w:r>
    </w:p>
    <w:p w14:paraId="0B8D84E0" w14:textId="77777777" w:rsidR="0048609B" w:rsidRDefault="007D0E70">
      <w:pPr>
        <w:pStyle w:val="NormalWeb"/>
        <w:spacing w:after="0" w:afterAutospacing="0" w:line="360" w:lineRule="auto"/>
        <w:jc w:val="both"/>
      </w:pPr>
      <w:r>
        <w:rPr>
          <w:b/>
          <w:bCs/>
          <w:sz w:val="28"/>
          <w:szCs w:val="28"/>
        </w:rPr>
        <w:t>4.0 Action plan:</w:t>
      </w:r>
      <w:r>
        <w:tab/>
      </w:r>
    </w:p>
    <w:tbl>
      <w:tblPr>
        <w:tblStyle w:val="TableGrid"/>
        <w:tblpPr w:leftFromText="180" w:rightFromText="180" w:vertAnchor="text" w:horzAnchor="margin" w:tblpXSpec="center" w:tblpY="51"/>
        <w:tblW w:w="10018" w:type="dxa"/>
        <w:tblLook w:val="04A0" w:firstRow="1" w:lastRow="0" w:firstColumn="1" w:lastColumn="0" w:noHBand="0" w:noVBand="1"/>
      </w:tblPr>
      <w:tblGrid>
        <w:gridCol w:w="848"/>
        <w:gridCol w:w="2038"/>
        <w:gridCol w:w="1907"/>
        <w:gridCol w:w="2054"/>
        <w:gridCol w:w="3171"/>
      </w:tblGrid>
      <w:tr w:rsidR="0048609B" w14:paraId="27B260C3" w14:textId="77777777" w:rsidTr="002B478C">
        <w:trPr>
          <w:trHeight w:val="904"/>
        </w:trPr>
        <w:tc>
          <w:tcPr>
            <w:tcW w:w="848" w:type="dxa"/>
          </w:tcPr>
          <w:p w14:paraId="4F2F2B4A" w14:textId="77777777" w:rsidR="0048609B" w:rsidRDefault="007D0E70" w:rsidP="002B478C">
            <w:pPr>
              <w:spacing w:line="36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Sr. No.</w:t>
            </w:r>
          </w:p>
        </w:tc>
        <w:tc>
          <w:tcPr>
            <w:tcW w:w="2038" w:type="dxa"/>
          </w:tcPr>
          <w:p w14:paraId="5F9C8C46" w14:textId="77777777" w:rsidR="0048609B" w:rsidRDefault="007D0E70" w:rsidP="002B478C">
            <w:pPr>
              <w:tabs>
                <w:tab w:val="left" w:pos="-90"/>
              </w:tabs>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Details of Activity</w:t>
            </w:r>
          </w:p>
        </w:tc>
        <w:tc>
          <w:tcPr>
            <w:tcW w:w="1907" w:type="dxa"/>
          </w:tcPr>
          <w:p w14:paraId="13BE43D5" w14:textId="77777777" w:rsidR="0048609B" w:rsidRDefault="007D0E70" w:rsidP="002B478C">
            <w:pPr>
              <w:tabs>
                <w:tab w:val="left" w:pos="-90"/>
              </w:tabs>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Planned Start date</w:t>
            </w:r>
          </w:p>
        </w:tc>
        <w:tc>
          <w:tcPr>
            <w:tcW w:w="2054" w:type="dxa"/>
          </w:tcPr>
          <w:p w14:paraId="053CF329" w14:textId="77777777" w:rsidR="0048609B" w:rsidRDefault="007D0E70" w:rsidP="002B478C">
            <w:pPr>
              <w:tabs>
                <w:tab w:val="left" w:pos="-90"/>
              </w:tabs>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Planned Finish date</w:t>
            </w:r>
          </w:p>
        </w:tc>
        <w:tc>
          <w:tcPr>
            <w:tcW w:w="3171" w:type="dxa"/>
          </w:tcPr>
          <w:p w14:paraId="0E4928E4" w14:textId="77777777" w:rsidR="0048609B" w:rsidRDefault="007D0E70" w:rsidP="002B478C">
            <w:pPr>
              <w:tabs>
                <w:tab w:val="left" w:pos="-90"/>
              </w:tabs>
              <w:spacing w:line="360" w:lineRule="auto"/>
              <w:contextualSpacing/>
              <w:jc w:val="center"/>
              <w:rPr>
                <w:rFonts w:ascii="Times New Roman" w:hAnsi="Times New Roman" w:cs="Times New Roman"/>
                <w:b/>
                <w:sz w:val="24"/>
                <w:szCs w:val="24"/>
              </w:rPr>
            </w:pPr>
            <w:r>
              <w:rPr>
                <w:rFonts w:ascii="Times New Roman" w:hAnsi="Times New Roman" w:cs="Times New Roman"/>
                <w:b/>
                <w:sz w:val="24"/>
                <w:szCs w:val="24"/>
              </w:rPr>
              <w:t>Name of Responsible Team Members</w:t>
            </w:r>
          </w:p>
        </w:tc>
      </w:tr>
      <w:tr w:rsidR="0007192B" w14:paraId="591D6FA7" w14:textId="77777777" w:rsidTr="002B478C">
        <w:trPr>
          <w:trHeight w:val="375"/>
        </w:trPr>
        <w:tc>
          <w:tcPr>
            <w:tcW w:w="848" w:type="dxa"/>
          </w:tcPr>
          <w:p w14:paraId="0136D995"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1</w:t>
            </w:r>
          </w:p>
        </w:tc>
        <w:tc>
          <w:tcPr>
            <w:tcW w:w="2038" w:type="dxa"/>
          </w:tcPr>
          <w:p w14:paraId="3045DA35" w14:textId="77777777" w:rsidR="0007192B" w:rsidRDefault="0007192B" w:rsidP="002B478C">
            <w:pPr>
              <w:tabs>
                <w:tab w:val="left" w:pos="-90"/>
              </w:tabs>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Data Collection</w:t>
            </w:r>
          </w:p>
        </w:tc>
        <w:tc>
          <w:tcPr>
            <w:tcW w:w="1907" w:type="dxa"/>
          </w:tcPr>
          <w:p w14:paraId="02D0FC20" w14:textId="255614CA" w:rsidR="0007192B" w:rsidRDefault="0007192B" w:rsidP="002B478C">
            <w:pPr>
              <w:spacing w:line="360" w:lineRule="auto"/>
              <w:contextualSpacing/>
              <w:jc w:val="center"/>
            </w:pPr>
            <w:r>
              <w:rPr>
                <w:rFonts w:ascii="Times New Roman" w:hAnsi="Times New Roman" w:cs="Times New Roman"/>
                <w:sz w:val="24"/>
                <w:szCs w:val="24"/>
              </w:rPr>
              <w:t>21/01/2025</w:t>
            </w:r>
          </w:p>
        </w:tc>
        <w:tc>
          <w:tcPr>
            <w:tcW w:w="2054" w:type="dxa"/>
          </w:tcPr>
          <w:p w14:paraId="26650093" w14:textId="72685728" w:rsidR="0007192B" w:rsidRDefault="0007192B" w:rsidP="002B478C">
            <w:pPr>
              <w:spacing w:line="360" w:lineRule="auto"/>
              <w:contextualSpacing/>
              <w:jc w:val="center"/>
            </w:pPr>
            <w:r>
              <w:rPr>
                <w:rFonts w:ascii="Times New Roman" w:hAnsi="Times New Roman" w:cs="Times New Roman"/>
                <w:sz w:val="24"/>
                <w:szCs w:val="24"/>
              </w:rPr>
              <w:t>23/01/2025</w:t>
            </w:r>
          </w:p>
        </w:tc>
        <w:tc>
          <w:tcPr>
            <w:tcW w:w="3171" w:type="dxa"/>
            <w:vAlign w:val="center"/>
          </w:tcPr>
          <w:p w14:paraId="0BD3D84B" w14:textId="137CBF57" w:rsidR="0007192B" w:rsidRDefault="0007192B" w:rsidP="002B478C">
            <w:pPr>
              <w:spacing w:line="360" w:lineRule="auto"/>
              <w:contextualSpacing/>
              <w:jc w:val="center"/>
              <w:rPr>
                <w:rFonts w:ascii="Times New Roman" w:hAnsi="Times New Roman" w:cs="Times New Roman"/>
                <w:sz w:val="24"/>
                <w:szCs w:val="24"/>
              </w:rPr>
            </w:pPr>
            <w:r>
              <w:rPr>
                <w:rFonts w:ascii="Times New Roman" w:eastAsia="Times New Roman" w:hAnsi="Times New Roman" w:cs="Times New Roman"/>
                <w:sz w:val="24"/>
                <w:szCs w:val="24"/>
              </w:rPr>
              <w:t>Manasi Vijay Patil</w:t>
            </w:r>
          </w:p>
        </w:tc>
      </w:tr>
      <w:tr w:rsidR="0007192B" w14:paraId="15356C49" w14:textId="77777777" w:rsidTr="002B478C">
        <w:trPr>
          <w:trHeight w:val="452"/>
        </w:trPr>
        <w:tc>
          <w:tcPr>
            <w:tcW w:w="848" w:type="dxa"/>
          </w:tcPr>
          <w:p w14:paraId="595136EA"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2</w:t>
            </w:r>
          </w:p>
        </w:tc>
        <w:tc>
          <w:tcPr>
            <w:tcW w:w="2038" w:type="dxa"/>
          </w:tcPr>
          <w:p w14:paraId="1BB49E0E" w14:textId="77777777" w:rsidR="0007192B" w:rsidRDefault="0007192B" w:rsidP="002B478C">
            <w:pPr>
              <w:tabs>
                <w:tab w:val="left" w:pos="-90"/>
              </w:tabs>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Analysis</w:t>
            </w:r>
          </w:p>
        </w:tc>
        <w:tc>
          <w:tcPr>
            <w:tcW w:w="1907" w:type="dxa"/>
          </w:tcPr>
          <w:p w14:paraId="7B2039E7" w14:textId="27E48834" w:rsidR="0007192B" w:rsidRDefault="0007192B" w:rsidP="002B478C">
            <w:pPr>
              <w:spacing w:line="360" w:lineRule="auto"/>
              <w:contextualSpacing/>
              <w:jc w:val="center"/>
            </w:pPr>
            <w:r>
              <w:rPr>
                <w:rFonts w:ascii="Times New Roman" w:hAnsi="Times New Roman" w:cs="Times New Roman"/>
                <w:sz w:val="24"/>
                <w:szCs w:val="24"/>
              </w:rPr>
              <w:t>25/01/2025</w:t>
            </w:r>
          </w:p>
        </w:tc>
        <w:tc>
          <w:tcPr>
            <w:tcW w:w="2054" w:type="dxa"/>
          </w:tcPr>
          <w:p w14:paraId="1E5A4350" w14:textId="77777777" w:rsidR="0007192B" w:rsidRDefault="0007192B" w:rsidP="002B478C">
            <w:pPr>
              <w:spacing w:line="360" w:lineRule="auto"/>
              <w:contextualSpacing/>
              <w:jc w:val="center"/>
            </w:pPr>
            <w:r>
              <w:rPr>
                <w:rFonts w:ascii="Times New Roman" w:hAnsi="Times New Roman" w:cs="Times New Roman"/>
                <w:sz w:val="24"/>
                <w:szCs w:val="24"/>
              </w:rPr>
              <w:t>30 /01/2025</w:t>
            </w:r>
          </w:p>
        </w:tc>
        <w:tc>
          <w:tcPr>
            <w:tcW w:w="3171" w:type="dxa"/>
            <w:vAlign w:val="center"/>
          </w:tcPr>
          <w:p w14:paraId="07D5193A" w14:textId="0CB211BB" w:rsidR="002B478C" w:rsidRPr="002B478C" w:rsidRDefault="0007192B" w:rsidP="002B478C">
            <w:pPr>
              <w:spacing w:line="36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veri Vijay Patil</w:t>
            </w:r>
          </w:p>
        </w:tc>
      </w:tr>
      <w:tr w:rsidR="0007192B" w14:paraId="4D368B65" w14:textId="77777777" w:rsidTr="002B478C">
        <w:trPr>
          <w:trHeight w:val="300"/>
        </w:trPr>
        <w:tc>
          <w:tcPr>
            <w:tcW w:w="848" w:type="dxa"/>
          </w:tcPr>
          <w:p w14:paraId="3D87F86C"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3</w:t>
            </w:r>
          </w:p>
        </w:tc>
        <w:tc>
          <w:tcPr>
            <w:tcW w:w="2038" w:type="dxa"/>
          </w:tcPr>
          <w:p w14:paraId="24522126" w14:textId="77777777" w:rsidR="0007192B" w:rsidRDefault="0007192B" w:rsidP="002B478C">
            <w:pPr>
              <w:tabs>
                <w:tab w:val="left" w:pos="-90"/>
              </w:tabs>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Design</w:t>
            </w:r>
          </w:p>
        </w:tc>
        <w:tc>
          <w:tcPr>
            <w:tcW w:w="1907" w:type="dxa"/>
          </w:tcPr>
          <w:p w14:paraId="7DCE8771"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02 /02/2025</w:t>
            </w:r>
          </w:p>
        </w:tc>
        <w:tc>
          <w:tcPr>
            <w:tcW w:w="2054" w:type="dxa"/>
          </w:tcPr>
          <w:p w14:paraId="772EF5AE"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10 /02/2025</w:t>
            </w:r>
          </w:p>
        </w:tc>
        <w:tc>
          <w:tcPr>
            <w:tcW w:w="3171" w:type="dxa"/>
            <w:vAlign w:val="center"/>
          </w:tcPr>
          <w:p w14:paraId="5F940952" w14:textId="23914094" w:rsidR="002B478C" w:rsidRPr="0007192B" w:rsidRDefault="0007192B" w:rsidP="002B478C">
            <w:pPr>
              <w:spacing w:line="36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nishka</w:t>
            </w:r>
            <w:r w:rsidR="002B47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ahesh Wagh</w:t>
            </w:r>
          </w:p>
        </w:tc>
      </w:tr>
      <w:tr w:rsidR="0007192B" w14:paraId="286757A3" w14:textId="77777777" w:rsidTr="002B478C">
        <w:trPr>
          <w:trHeight w:val="465"/>
        </w:trPr>
        <w:tc>
          <w:tcPr>
            <w:tcW w:w="848" w:type="dxa"/>
          </w:tcPr>
          <w:p w14:paraId="408E7E27"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4</w:t>
            </w:r>
          </w:p>
        </w:tc>
        <w:tc>
          <w:tcPr>
            <w:tcW w:w="2038" w:type="dxa"/>
          </w:tcPr>
          <w:p w14:paraId="358A7D8D" w14:textId="77777777" w:rsidR="0007192B" w:rsidRDefault="0007192B" w:rsidP="002B478C">
            <w:pPr>
              <w:tabs>
                <w:tab w:val="left" w:pos="-90"/>
              </w:tabs>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Development</w:t>
            </w:r>
          </w:p>
        </w:tc>
        <w:tc>
          <w:tcPr>
            <w:tcW w:w="1907" w:type="dxa"/>
          </w:tcPr>
          <w:p w14:paraId="1CFF6CD5" w14:textId="77777777" w:rsidR="0007192B" w:rsidRDefault="0007192B" w:rsidP="002B478C">
            <w:pPr>
              <w:spacing w:line="360" w:lineRule="auto"/>
              <w:contextualSpacing/>
              <w:jc w:val="center"/>
            </w:pPr>
            <w:r>
              <w:rPr>
                <w:rFonts w:ascii="Times New Roman" w:hAnsi="Times New Roman" w:cs="Times New Roman"/>
                <w:sz w:val="24"/>
                <w:szCs w:val="24"/>
              </w:rPr>
              <w:t>12 /02/2025</w:t>
            </w:r>
          </w:p>
        </w:tc>
        <w:tc>
          <w:tcPr>
            <w:tcW w:w="2054" w:type="dxa"/>
          </w:tcPr>
          <w:p w14:paraId="0DFEDC5B" w14:textId="00BB22F1" w:rsidR="0007192B" w:rsidRDefault="0007192B" w:rsidP="002B478C">
            <w:pPr>
              <w:spacing w:line="360" w:lineRule="auto"/>
              <w:contextualSpacing/>
              <w:jc w:val="center"/>
            </w:pPr>
            <w:r>
              <w:rPr>
                <w:rFonts w:ascii="Times New Roman" w:hAnsi="Times New Roman" w:cs="Times New Roman"/>
                <w:sz w:val="24"/>
                <w:szCs w:val="24"/>
              </w:rPr>
              <w:t>27/02/2025</w:t>
            </w:r>
          </w:p>
        </w:tc>
        <w:tc>
          <w:tcPr>
            <w:tcW w:w="3171" w:type="dxa"/>
            <w:vAlign w:val="center"/>
          </w:tcPr>
          <w:p w14:paraId="055852A6" w14:textId="263836B8" w:rsidR="0007192B" w:rsidRDefault="0007192B" w:rsidP="002B478C">
            <w:pPr>
              <w:spacing w:line="360" w:lineRule="auto"/>
              <w:contextualSpacing/>
              <w:jc w:val="center"/>
              <w:rPr>
                <w:rFonts w:ascii="Times New Roman" w:hAnsi="Times New Roman" w:cs="Times New Roman"/>
                <w:sz w:val="24"/>
                <w:szCs w:val="24"/>
              </w:rPr>
            </w:pPr>
            <w:r>
              <w:rPr>
                <w:rFonts w:ascii="Times New Roman" w:eastAsia="Times New Roman" w:hAnsi="Times New Roman" w:cs="Times New Roman"/>
                <w:sz w:val="24"/>
                <w:szCs w:val="24"/>
              </w:rPr>
              <w:t>Vaibhavi Suhas Varade</w:t>
            </w:r>
          </w:p>
        </w:tc>
      </w:tr>
      <w:tr w:rsidR="0007192B" w14:paraId="66381D49" w14:textId="77777777" w:rsidTr="002B478C">
        <w:trPr>
          <w:trHeight w:val="420"/>
        </w:trPr>
        <w:tc>
          <w:tcPr>
            <w:tcW w:w="848" w:type="dxa"/>
          </w:tcPr>
          <w:p w14:paraId="1F99DDEF" w14:textId="77777777" w:rsidR="0007192B" w:rsidRDefault="0007192B" w:rsidP="002B478C">
            <w:pPr>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5</w:t>
            </w:r>
          </w:p>
        </w:tc>
        <w:tc>
          <w:tcPr>
            <w:tcW w:w="2038" w:type="dxa"/>
          </w:tcPr>
          <w:p w14:paraId="6CE3EBDE" w14:textId="77777777" w:rsidR="0007192B" w:rsidRDefault="0007192B" w:rsidP="002B478C">
            <w:pPr>
              <w:tabs>
                <w:tab w:val="left" w:pos="-90"/>
              </w:tabs>
              <w:spacing w:line="360" w:lineRule="auto"/>
              <w:contextualSpacing/>
              <w:jc w:val="center"/>
              <w:rPr>
                <w:rFonts w:ascii="Times New Roman" w:hAnsi="Times New Roman" w:cs="Times New Roman"/>
                <w:sz w:val="24"/>
                <w:szCs w:val="24"/>
              </w:rPr>
            </w:pPr>
            <w:r>
              <w:rPr>
                <w:rFonts w:ascii="Times New Roman" w:hAnsi="Times New Roman" w:cs="Times New Roman"/>
                <w:sz w:val="24"/>
                <w:szCs w:val="24"/>
              </w:rPr>
              <w:t>Report Writing</w:t>
            </w:r>
          </w:p>
        </w:tc>
        <w:tc>
          <w:tcPr>
            <w:tcW w:w="1907" w:type="dxa"/>
          </w:tcPr>
          <w:p w14:paraId="7EDC9FE0" w14:textId="77777777" w:rsidR="0007192B" w:rsidRDefault="0007192B" w:rsidP="002B478C">
            <w:pPr>
              <w:spacing w:line="360" w:lineRule="auto"/>
              <w:contextualSpacing/>
              <w:jc w:val="center"/>
            </w:pPr>
            <w:r>
              <w:rPr>
                <w:rFonts w:ascii="Times New Roman" w:hAnsi="Times New Roman" w:cs="Times New Roman"/>
                <w:sz w:val="24"/>
                <w:szCs w:val="24"/>
              </w:rPr>
              <w:t>28 /02/2025</w:t>
            </w:r>
          </w:p>
        </w:tc>
        <w:tc>
          <w:tcPr>
            <w:tcW w:w="2054" w:type="dxa"/>
          </w:tcPr>
          <w:p w14:paraId="70EE5ADE" w14:textId="5597E90A" w:rsidR="0007192B" w:rsidRDefault="0007192B" w:rsidP="002B478C">
            <w:pPr>
              <w:spacing w:line="360" w:lineRule="auto"/>
              <w:contextualSpacing/>
              <w:jc w:val="center"/>
            </w:pPr>
            <w:r>
              <w:rPr>
                <w:rFonts w:ascii="Times New Roman" w:hAnsi="Times New Roman" w:cs="Times New Roman"/>
                <w:sz w:val="24"/>
                <w:szCs w:val="24"/>
              </w:rPr>
              <w:t>05/04/2023</w:t>
            </w:r>
          </w:p>
        </w:tc>
        <w:tc>
          <w:tcPr>
            <w:tcW w:w="3171" w:type="dxa"/>
            <w:vAlign w:val="center"/>
          </w:tcPr>
          <w:p w14:paraId="22EFD7D7" w14:textId="45E2A68E" w:rsidR="0007192B" w:rsidRDefault="0007192B" w:rsidP="002B478C">
            <w:pPr>
              <w:spacing w:line="360" w:lineRule="auto"/>
              <w:contextualSpacing/>
              <w:jc w:val="center"/>
              <w:rPr>
                <w:rFonts w:ascii="Times New Roman" w:hAnsi="Times New Roman" w:cs="Times New Roman"/>
                <w:sz w:val="24"/>
                <w:szCs w:val="24"/>
              </w:rPr>
            </w:pPr>
            <w:r>
              <w:rPr>
                <w:rFonts w:ascii="Times New Roman" w:eastAsia="Times New Roman" w:hAnsi="Times New Roman" w:cs="Times New Roman"/>
                <w:sz w:val="24"/>
                <w:szCs w:val="24"/>
              </w:rPr>
              <w:t>Yoge</w:t>
            </w:r>
            <w:r>
              <w:rPr>
                <w:rFonts w:ascii="Times New Roman" w:eastAsia="Times New Roman" w:hAnsi="Times New Roman" w:cs="Times New Roman"/>
                <w:sz w:val="24"/>
                <w:szCs w:val="24"/>
              </w:rPr>
              <w:t>shwari</w:t>
            </w:r>
            <w:r w:rsidR="002B478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Ravindra Pawar</w:t>
            </w:r>
          </w:p>
        </w:tc>
      </w:tr>
    </w:tbl>
    <w:p w14:paraId="11C8639F" w14:textId="77777777" w:rsidR="0048609B" w:rsidRDefault="0048609B">
      <w:pPr>
        <w:pStyle w:val="NormalWeb"/>
        <w:spacing w:line="360" w:lineRule="auto"/>
        <w:jc w:val="both"/>
        <w:rPr>
          <w:b/>
          <w:bCs/>
          <w:sz w:val="28"/>
          <w:szCs w:val="28"/>
        </w:rPr>
      </w:pPr>
    </w:p>
    <w:p w14:paraId="4FA28608" w14:textId="77777777" w:rsidR="0048609B" w:rsidRDefault="0048609B">
      <w:pPr>
        <w:pStyle w:val="NormalWeb"/>
        <w:spacing w:line="360" w:lineRule="auto"/>
        <w:jc w:val="both"/>
        <w:rPr>
          <w:b/>
          <w:bCs/>
          <w:sz w:val="28"/>
          <w:szCs w:val="28"/>
        </w:rPr>
      </w:pPr>
    </w:p>
    <w:p w14:paraId="28FCAE62" w14:textId="77777777" w:rsidR="0048609B" w:rsidRDefault="0048609B">
      <w:pPr>
        <w:pStyle w:val="NormalWeb"/>
        <w:spacing w:line="360" w:lineRule="auto"/>
        <w:jc w:val="both"/>
        <w:rPr>
          <w:b/>
          <w:bCs/>
          <w:sz w:val="28"/>
          <w:szCs w:val="28"/>
        </w:rPr>
      </w:pPr>
    </w:p>
    <w:p w14:paraId="00BAB867" w14:textId="23D12ABC" w:rsidR="0048609B" w:rsidRDefault="0048609B">
      <w:pPr>
        <w:pStyle w:val="NormalWeb"/>
        <w:spacing w:line="360" w:lineRule="auto"/>
        <w:jc w:val="both"/>
        <w:rPr>
          <w:b/>
          <w:bCs/>
          <w:sz w:val="28"/>
          <w:szCs w:val="28"/>
        </w:rPr>
      </w:pPr>
    </w:p>
    <w:p w14:paraId="6DE5FD3E" w14:textId="77777777" w:rsidR="0007192B" w:rsidRDefault="0007192B">
      <w:pPr>
        <w:pStyle w:val="NormalWeb"/>
        <w:spacing w:line="360" w:lineRule="auto"/>
        <w:jc w:val="both"/>
        <w:rPr>
          <w:b/>
          <w:bCs/>
          <w:sz w:val="28"/>
          <w:szCs w:val="28"/>
        </w:rPr>
      </w:pPr>
    </w:p>
    <w:p w14:paraId="1752B280" w14:textId="77777777" w:rsidR="0007192B" w:rsidRDefault="0007192B">
      <w:pPr>
        <w:pStyle w:val="NormalWeb"/>
        <w:spacing w:line="360" w:lineRule="auto"/>
        <w:jc w:val="both"/>
        <w:rPr>
          <w:b/>
          <w:bCs/>
          <w:sz w:val="28"/>
          <w:szCs w:val="28"/>
        </w:rPr>
      </w:pPr>
    </w:p>
    <w:p w14:paraId="5B56F512" w14:textId="77777777" w:rsidR="0007192B" w:rsidRDefault="0007192B">
      <w:pPr>
        <w:pStyle w:val="NormalWeb"/>
        <w:spacing w:line="360" w:lineRule="auto"/>
        <w:jc w:val="both"/>
        <w:rPr>
          <w:b/>
          <w:bCs/>
          <w:sz w:val="28"/>
          <w:szCs w:val="28"/>
        </w:rPr>
      </w:pPr>
    </w:p>
    <w:p w14:paraId="753A6231" w14:textId="5BD5D60E" w:rsidR="0007192B" w:rsidRDefault="0007192B">
      <w:pPr>
        <w:pStyle w:val="NormalWeb"/>
        <w:spacing w:line="360" w:lineRule="auto"/>
        <w:jc w:val="both"/>
        <w:rPr>
          <w:b/>
          <w:bCs/>
          <w:sz w:val="28"/>
          <w:szCs w:val="28"/>
        </w:rPr>
      </w:pPr>
      <w:r>
        <w:rPr>
          <w:b/>
          <w:bCs/>
          <w:sz w:val="28"/>
          <w:szCs w:val="28"/>
        </w:rPr>
        <w:t>5.0 Resource Required:</w:t>
      </w:r>
    </w:p>
    <w:tbl>
      <w:tblPr>
        <w:tblStyle w:val="TableGrid"/>
        <w:tblW w:w="9341" w:type="dxa"/>
        <w:tblInd w:w="18" w:type="dxa"/>
        <w:tblLook w:val="04A0" w:firstRow="1" w:lastRow="0" w:firstColumn="1" w:lastColumn="0" w:noHBand="0" w:noVBand="1"/>
      </w:tblPr>
      <w:tblGrid>
        <w:gridCol w:w="888"/>
        <w:gridCol w:w="2129"/>
        <w:gridCol w:w="3855"/>
        <w:gridCol w:w="1351"/>
        <w:gridCol w:w="1118"/>
      </w:tblGrid>
      <w:tr w:rsidR="0048609B" w14:paraId="4CD0DDF1" w14:textId="77777777">
        <w:trPr>
          <w:trHeight w:val="476"/>
        </w:trPr>
        <w:tc>
          <w:tcPr>
            <w:tcW w:w="888" w:type="dxa"/>
          </w:tcPr>
          <w:p w14:paraId="1640EFE2"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129" w:type="dxa"/>
          </w:tcPr>
          <w:p w14:paraId="543F67E0"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resources</w:t>
            </w:r>
          </w:p>
        </w:tc>
        <w:tc>
          <w:tcPr>
            <w:tcW w:w="3855" w:type="dxa"/>
          </w:tcPr>
          <w:p w14:paraId="1F80D940"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fication</w:t>
            </w:r>
          </w:p>
        </w:tc>
        <w:tc>
          <w:tcPr>
            <w:tcW w:w="1351" w:type="dxa"/>
          </w:tcPr>
          <w:p w14:paraId="2D1B3861"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uantity</w:t>
            </w:r>
          </w:p>
        </w:tc>
        <w:tc>
          <w:tcPr>
            <w:tcW w:w="1118" w:type="dxa"/>
          </w:tcPr>
          <w:p w14:paraId="084EA9B3"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mark</w:t>
            </w:r>
          </w:p>
        </w:tc>
      </w:tr>
      <w:tr w:rsidR="0048609B" w14:paraId="772DEAC6" w14:textId="77777777">
        <w:trPr>
          <w:trHeight w:val="1178"/>
        </w:trPr>
        <w:tc>
          <w:tcPr>
            <w:tcW w:w="888" w:type="dxa"/>
          </w:tcPr>
          <w:p w14:paraId="03DF3CF2"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129" w:type="dxa"/>
          </w:tcPr>
          <w:p w14:paraId="2631D3F3"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system</w:t>
            </w:r>
          </w:p>
        </w:tc>
        <w:tc>
          <w:tcPr>
            <w:tcW w:w="3855" w:type="dxa"/>
          </w:tcPr>
          <w:p w14:paraId="609CE86B"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rocessor: </w:t>
            </w:r>
            <w:r>
              <w:rPr>
                <w:rFonts w:ascii="Times New Roman" w:eastAsia="Times New Roman" w:hAnsi="Times New Roman" w:cs="Times New Roman"/>
                <w:sz w:val="24"/>
                <w:szCs w:val="24"/>
              </w:rPr>
              <w:t xml:space="preserve">Intel(R) Pentium(R) Dual CPU </w:t>
            </w:r>
            <w:hyperlink r:id="rId12">
              <w:r>
                <w:rPr>
                  <w:rStyle w:val="Hyperlink"/>
                  <w:rFonts w:ascii="Times New Roman" w:eastAsia="Times New Roman" w:hAnsi="Times New Roman" w:cs="Times New Roman"/>
                  <w:color w:val="auto"/>
                  <w:sz w:val="24"/>
                  <w:szCs w:val="24"/>
                </w:rPr>
                <w:t>E2140@1.60GHz</w:t>
              </w:r>
            </w:hyperlink>
            <w:r>
              <w:rPr>
                <w:rFonts w:ascii="Times New Roman" w:eastAsia="Times New Roman" w:hAnsi="Times New Roman" w:cs="Times New Roman"/>
                <w:sz w:val="24"/>
                <w:szCs w:val="24"/>
              </w:rPr>
              <w:t xml:space="preserve"> 1.60GHz</w:t>
            </w:r>
          </w:p>
          <w:p w14:paraId="7E8D3439"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AM:</w:t>
            </w:r>
            <w:r>
              <w:rPr>
                <w:rFonts w:ascii="Times New Roman" w:eastAsia="Times New Roman" w:hAnsi="Times New Roman" w:cs="Times New Roman"/>
                <w:sz w:val="24"/>
                <w:szCs w:val="24"/>
              </w:rPr>
              <w:t xml:space="preserve"> 512 MB</w:t>
            </w:r>
          </w:p>
        </w:tc>
        <w:tc>
          <w:tcPr>
            <w:tcW w:w="1351" w:type="dxa"/>
          </w:tcPr>
          <w:p w14:paraId="0A19695E"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0BEBFBF7"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48609B" w14:paraId="4A753436" w14:textId="77777777">
        <w:trPr>
          <w:trHeight w:val="557"/>
        </w:trPr>
        <w:tc>
          <w:tcPr>
            <w:tcW w:w="888" w:type="dxa"/>
          </w:tcPr>
          <w:p w14:paraId="3794A90A"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129" w:type="dxa"/>
          </w:tcPr>
          <w:p w14:paraId="5D25A8E4"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 System</w:t>
            </w:r>
          </w:p>
        </w:tc>
        <w:tc>
          <w:tcPr>
            <w:tcW w:w="3855" w:type="dxa"/>
          </w:tcPr>
          <w:p w14:paraId="08CD1EE1"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S: </w:t>
            </w:r>
            <w:r>
              <w:rPr>
                <w:rFonts w:ascii="Times New Roman" w:eastAsia="Times New Roman" w:hAnsi="Times New Roman" w:cs="Times New Roman"/>
                <w:sz w:val="24"/>
                <w:szCs w:val="24"/>
              </w:rPr>
              <w:t>Windows 7(32bit)</w:t>
            </w:r>
          </w:p>
        </w:tc>
        <w:tc>
          <w:tcPr>
            <w:tcW w:w="1351" w:type="dxa"/>
          </w:tcPr>
          <w:p w14:paraId="40264E5E"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18994192"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48609B" w14:paraId="61FF23B2" w14:textId="77777777">
        <w:trPr>
          <w:trHeight w:val="350"/>
        </w:trPr>
        <w:tc>
          <w:tcPr>
            <w:tcW w:w="888" w:type="dxa"/>
          </w:tcPr>
          <w:p w14:paraId="0D60E1F9"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129" w:type="dxa"/>
          </w:tcPr>
          <w:p w14:paraId="58C9C594"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3855" w:type="dxa"/>
          </w:tcPr>
          <w:p w14:paraId="4FAD9A7A"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xt editor, Web browser</w:t>
            </w:r>
          </w:p>
        </w:tc>
        <w:tc>
          <w:tcPr>
            <w:tcW w:w="1351" w:type="dxa"/>
          </w:tcPr>
          <w:p w14:paraId="520C20BF"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365124D7"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14094A78" w14:textId="77777777" w:rsidR="0048609B" w:rsidRDefault="0048609B">
      <w:pPr>
        <w:tabs>
          <w:tab w:val="left" w:pos="-90"/>
        </w:tabs>
        <w:spacing w:after="0" w:line="360" w:lineRule="auto"/>
        <w:ind w:right="144"/>
        <w:jc w:val="both"/>
        <w:rPr>
          <w:rFonts w:ascii="Times New Roman" w:eastAsia="Times New Roman" w:hAnsi="Times New Roman" w:cs="Times New Roman"/>
          <w:b/>
          <w:sz w:val="28"/>
          <w:szCs w:val="24"/>
        </w:rPr>
      </w:pPr>
    </w:p>
    <w:p w14:paraId="437A9929" w14:textId="77777777" w:rsidR="0048609B" w:rsidRDefault="007D0E70">
      <w:pPr>
        <w:tabs>
          <w:tab w:val="left" w:pos="-90"/>
        </w:tabs>
        <w:spacing w:after="0" w:line="360" w:lineRule="auto"/>
        <w:ind w:right="144"/>
        <w:jc w:val="both"/>
        <w:rPr>
          <w:rFonts w:ascii="Times New Roman" w:hAnsi="Times New Roman" w:cs="Times New Roman"/>
          <w:b/>
          <w:bCs/>
          <w:sz w:val="24"/>
          <w:szCs w:val="24"/>
        </w:rPr>
      </w:pPr>
      <w:r>
        <w:rPr>
          <w:rFonts w:ascii="Times New Roman" w:hAnsi="Times New Roman" w:cs="Times New Roman"/>
          <w:b/>
          <w:bCs/>
          <w:sz w:val="24"/>
          <w:szCs w:val="24"/>
        </w:rPr>
        <w:t>Names of Team Members with Roll Nos.</w:t>
      </w:r>
    </w:p>
    <w:tbl>
      <w:tblPr>
        <w:tblStyle w:val="TableGrid"/>
        <w:tblW w:w="0" w:type="auto"/>
        <w:tblInd w:w="-292" w:type="dxa"/>
        <w:tblLook w:val="04A0" w:firstRow="1" w:lastRow="0" w:firstColumn="1" w:lastColumn="0" w:noHBand="0" w:noVBand="1"/>
      </w:tblPr>
      <w:tblGrid>
        <w:gridCol w:w="1637"/>
        <w:gridCol w:w="4884"/>
      </w:tblGrid>
      <w:tr w:rsidR="0048609B" w14:paraId="36EFF6DA" w14:textId="77777777" w:rsidTr="002B478C">
        <w:tc>
          <w:tcPr>
            <w:tcW w:w="1637" w:type="dxa"/>
          </w:tcPr>
          <w:p w14:paraId="5152A33E" w14:textId="77777777" w:rsidR="0048609B" w:rsidRDefault="007D0E70" w:rsidP="002B478C">
            <w:pPr>
              <w:tabs>
                <w:tab w:val="left" w:pos="-90"/>
              </w:tabs>
              <w:spacing w:after="0" w:line="360" w:lineRule="auto"/>
              <w:ind w:right="144"/>
              <w:jc w:val="center"/>
              <w:rPr>
                <w:rFonts w:ascii="Times New Roman" w:hAnsi="Times New Roman" w:cs="Times New Roman"/>
                <w:b/>
                <w:sz w:val="24"/>
                <w:szCs w:val="24"/>
              </w:rPr>
            </w:pPr>
            <w:r>
              <w:rPr>
                <w:rFonts w:ascii="Times New Roman" w:hAnsi="Times New Roman" w:cs="Times New Roman"/>
                <w:b/>
                <w:sz w:val="24"/>
                <w:szCs w:val="24"/>
              </w:rPr>
              <w:t>Roll No</w:t>
            </w:r>
          </w:p>
        </w:tc>
        <w:tc>
          <w:tcPr>
            <w:tcW w:w="4884" w:type="dxa"/>
          </w:tcPr>
          <w:p w14:paraId="6A4D6A32" w14:textId="77777777" w:rsidR="0048609B" w:rsidRDefault="007D0E70" w:rsidP="002B478C">
            <w:pPr>
              <w:tabs>
                <w:tab w:val="left" w:pos="-90"/>
              </w:tabs>
              <w:spacing w:after="0" w:line="360" w:lineRule="auto"/>
              <w:ind w:right="144"/>
              <w:jc w:val="center"/>
              <w:rPr>
                <w:rFonts w:ascii="Times New Roman" w:hAnsi="Times New Roman" w:cs="Times New Roman"/>
                <w:b/>
                <w:sz w:val="24"/>
                <w:szCs w:val="24"/>
              </w:rPr>
            </w:pPr>
            <w:r>
              <w:rPr>
                <w:rFonts w:ascii="Times New Roman" w:hAnsi="Times New Roman" w:cs="Times New Roman"/>
                <w:b/>
                <w:sz w:val="24"/>
                <w:szCs w:val="24"/>
              </w:rPr>
              <w:t>Name</w:t>
            </w:r>
          </w:p>
        </w:tc>
      </w:tr>
      <w:tr w:rsidR="002B478C" w14:paraId="7BC4E3AE" w14:textId="77777777" w:rsidTr="002B478C">
        <w:tc>
          <w:tcPr>
            <w:tcW w:w="1637" w:type="dxa"/>
            <w:vAlign w:val="center"/>
          </w:tcPr>
          <w:p w14:paraId="2EDDD83F" w14:textId="3ABF2315" w:rsidR="002B478C" w:rsidRDefault="002B478C" w:rsidP="002B478C">
            <w:pPr>
              <w:tabs>
                <w:tab w:val="left" w:pos="-90"/>
              </w:tabs>
              <w:spacing w:after="0" w:line="360" w:lineRule="auto"/>
              <w:ind w:right="144"/>
              <w:jc w:val="center"/>
              <w:rPr>
                <w:rFonts w:ascii="Times New Roman" w:hAnsi="Times New Roman" w:cs="Times New Roman"/>
                <w:b/>
                <w:sz w:val="24"/>
                <w:szCs w:val="24"/>
              </w:rPr>
            </w:pPr>
            <w:r>
              <w:rPr>
                <w:rFonts w:ascii="Times New Roman" w:hAnsi="Times New Roman" w:cs="Times New Roman"/>
                <w:sz w:val="24"/>
                <w:szCs w:val="24"/>
              </w:rPr>
              <w:t>76</w:t>
            </w:r>
          </w:p>
        </w:tc>
        <w:tc>
          <w:tcPr>
            <w:tcW w:w="4884" w:type="dxa"/>
            <w:shd w:val="clear" w:color="auto" w:fill="auto"/>
            <w:vAlign w:val="center"/>
          </w:tcPr>
          <w:p w14:paraId="0FBDB491" w14:textId="568A26B6" w:rsidR="002B478C" w:rsidRDefault="002B478C" w:rsidP="002B478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nasi Vijay Patil</w:t>
            </w:r>
          </w:p>
        </w:tc>
      </w:tr>
      <w:tr w:rsidR="002B478C" w14:paraId="131A1DD0" w14:textId="77777777" w:rsidTr="002B478C">
        <w:tc>
          <w:tcPr>
            <w:tcW w:w="1637" w:type="dxa"/>
            <w:vAlign w:val="center"/>
          </w:tcPr>
          <w:p w14:paraId="4B5F9594" w14:textId="51B1A263" w:rsidR="002B478C" w:rsidRDefault="002B478C" w:rsidP="002B478C">
            <w:pPr>
              <w:tabs>
                <w:tab w:val="left" w:pos="-90"/>
              </w:tabs>
              <w:spacing w:after="0" w:line="360" w:lineRule="auto"/>
              <w:ind w:right="144"/>
              <w:jc w:val="center"/>
              <w:rPr>
                <w:rFonts w:ascii="Times New Roman" w:hAnsi="Times New Roman" w:cs="Times New Roman"/>
                <w:b/>
                <w:sz w:val="24"/>
                <w:szCs w:val="24"/>
              </w:rPr>
            </w:pPr>
            <w:r>
              <w:rPr>
                <w:rFonts w:ascii="Times New Roman" w:hAnsi="Times New Roman" w:cs="Times New Roman"/>
                <w:sz w:val="24"/>
                <w:szCs w:val="24"/>
              </w:rPr>
              <w:t>72</w:t>
            </w:r>
          </w:p>
        </w:tc>
        <w:tc>
          <w:tcPr>
            <w:tcW w:w="4884" w:type="dxa"/>
            <w:shd w:val="clear" w:color="auto" w:fill="auto"/>
            <w:vAlign w:val="center"/>
          </w:tcPr>
          <w:p w14:paraId="2CFA22E9" w14:textId="0CFC057D" w:rsidR="002B478C" w:rsidRDefault="002B478C" w:rsidP="002B478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averi Vijay Patil</w:t>
            </w:r>
          </w:p>
        </w:tc>
      </w:tr>
      <w:tr w:rsidR="002B478C" w14:paraId="7005E232" w14:textId="77777777" w:rsidTr="002B478C">
        <w:tc>
          <w:tcPr>
            <w:tcW w:w="1637" w:type="dxa"/>
            <w:vAlign w:val="center"/>
          </w:tcPr>
          <w:p w14:paraId="6BF66DE1" w14:textId="26AF8DED" w:rsidR="002B478C" w:rsidRDefault="002B478C" w:rsidP="002B478C">
            <w:pPr>
              <w:tabs>
                <w:tab w:val="left" w:pos="-90"/>
              </w:tabs>
              <w:spacing w:after="0" w:line="360" w:lineRule="auto"/>
              <w:ind w:right="144"/>
              <w:jc w:val="center"/>
              <w:rPr>
                <w:rFonts w:ascii="Times New Roman" w:hAnsi="Times New Roman" w:cs="Times New Roman"/>
                <w:b/>
                <w:sz w:val="24"/>
                <w:szCs w:val="24"/>
              </w:rPr>
            </w:pPr>
            <w:r>
              <w:rPr>
                <w:rFonts w:ascii="Times New Roman" w:hAnsi="Times New Roman" w:cs="Times New Roman"/>
                <w:sz w:val="24"/>
                <w:szCs w:val="24"/>
              </w:rPr>
              <w:t>128</w:t>
            </w:r>
          </w:p>
        </w:tc>
        <w:tc>
          <w:tcPr>
            <w:tcW w:w="4884" w:type="dxa"/>
            <w:shd w:val="clear" w:color="auto" w:fill="auto"/>
            <w:vAlign w:val="center"/>
          </w:tcPr>
          <w:p w14:paraId="67E24F37" w14:textId="1B7924E8" w:rsidR="002B478C" w:rsidRDefault="002B478C" w:rsidP="002B478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anishka Mahesh Wagh</w:t>
            </w:r>
          </w:p>
        </w:tc>
      </w:tr>
      <w:tr w:rsidR="002B478C" w14:paraId="14DBC0B6" w14:textId="77777777" w:rsidTr="002B478C">
        <w:trPr>
          <w:trHeight w:val="300"/>
        </w:trPr>
        <w:tc>
          <w:tcPr>
            <w:tcW w:w="1637" w:type="dxa"/>
            <w:vAlign w:val="center"/>
          </w:tcPr>
          <w:p w14:paraId="2CC3839D" w14:textId="1189A90F" w:rsidR="002B478C" w:rsidRDefault="002B478C" w:rsidP="002B478C">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122</w:t>
            </w:r>
          </w:p>
        </w:tc>
        <w:tc>
          <w:tcPr>
            <w:tcW w:w="4884" w:type="dxa"/>
            <w:shd w:val="clear" w:color="auto" w:fill="auto"/>
            <w:vAlign w:val="center"/>
          </w:tcPr>
          <w:p w14:paraId="639CE3CB" w14:textId="69275094" w:rsidR="002B478C" w:rsidRDefault="002B478C" w:rsidP="002B478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aibhavi Suhas Varade</w:t>
            </w:r>
          </w:p>
        </w:tc>
      </w:tr>
      <w:tr w:rsidR="002B478C" w14:paraId="16D455AF" w14:textId="77777777" w:rsidTr="002B478C">
        <w:trPr>
          <w:trHeight w:val="300"/>
        </w:trPr>
        <w:tc>
          <w:tcPr>
            <w:tcW w:w="1637" w:type="dxa"/>
            <w:vAlign w:val="center"/>
          </w:tcPr>
          <w:p w14:paraId="4D7CB10D" w14:textId="5637959A" w:rsidR="002B478C" w:rsidRDefault="002B478C" w:rsidP="002B478C">
            <w:pPr>
              <w:spacing w:line="360" w:lineRule="auto"/>
              <w:jc w:val="center"/>
              <w:rPr>
                <w:rFonts w:ascii="Times New Roman" w:hAnsi="Times New Roman" w:cs="Times New Roman"/>
                <w:b/>
                <w:bCs/>
                <w:sz w:val="24"/>
                <w:szCs w:val="24"/>
              </w:rPr>
            </w:pPr>
            <w:r>
              <w:rPr>
                <w:rFonts w:ascii="Times New Roman" w:hAnsi="Times New Roman" w:cs="Times New Roman"/>
                <w:sz w:val="24"/>
                <w:szCs w:val="24"/>
              </w:rPr>
              <w:t>93</w:t>
            </w:r>
          </w:p>
        </w:tc>
        <w:tc>
          <w:tcPr>
            <w:tcW w:w="4884" w:type="dxa"/>
            <w:shd w:val="clear" w:color="auto" w:fill="auto"/>
            <w:vAlign w:val="center"/>
          </w:tcPr>
          <w:p w14:paraId="43A11CA2" w14:textId="758105AB" w:rsidR="002B478C" w:rsidRDefault="002B478C" w:rsidP="002B478C">
            <w:pPr>
              <w:widowControl w:val="0"/>
              <w:autoSpaceDE w:val="0"/>
              <w:autoSpaceDN w:val="0"/>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Yogeshwari Ravindra Pawar</w:t>
            </w:r>
          </w:p>
        </w:tc>
      </w:tr>
    </w:tbl>
    <w:p w14:paraId="6AE7E474" w14:textId="77777777" w:rsidR="0048609B" w:rsidRDefault="0048609B">
      <w:pPr>
        <w:tabs>
          <w:tab w:val="left" w:pos="-90"/>
        </w:tabs>
        <w:spacing w:after="0" w:line="360" w:lineRule="auto"/>
        <w:ind w:right="144"/>
        <w:jc w:val="both"/>
        <w:rPr>
          <w:rFonts w:ascii="Times New Roman" w:hAnsi="Times New Roman" w:cs="Times New Roman"/>
          <w:b/>
          <w:sz w:val="24"/>
          <w:szCs w:val="24"/>
        </w:rPr>
      </w:pPr>
    </w:p>
    <w:p w14:paraId="5D3413BA" w14:textId="77777777" w:rsidR="0048609B" w:rsidRDefault="0048609B"/>
    <w:p w14:paraId="31E59B77" w14:textId="77777777" w:rsidR="0048609B" w:rsidRDefault="0048609B"/>
    <w:p w14:paraId="5089F65A" w14:textId="77777777" w:rsidR="0048609B" w:rsidRDefault="0048609B"/>
    <w:p w14:paraId="57BCB788" w14:textId="77777777" w:rsidR="0048609B" w:rsidRDefault="0048609B"/>
    <w:p w14:paraId="7DD9B844" w14:textId="77777777" w:rsidR="0048609B" w:rsidRDefault="0048609B"/>
    <w:p w14:paraId="247EFD12" w14:textId="77777777" w:rsidR="0048609B" w:rsidRDefault="0048609B"/>
    <w:p w14:paraId="36BF5276" w14:textId="77777777" w:rsidR="0048609B" w:rsidRDefault="0048609B"/>
    <w:p w14:paraId="64CB582D" w14:textId="77777777" w:rsidR="0048609B" w:rsidRDefault="0048609B"/>
    <w:p w14:paraId="680291FC" w14:textId="77777777" w:rsidR="0048609B" w:rsidRDefault="0048609B"/>
    <w:p w14:paraId="45A75001" w14:textId="77777777" w:rsidR="0048609B" w:rsidRDefault="007D0E70">
      <w:pPr>
        <w:spacing w:after="0" w:line="360" w:lineRule="auto"/>
        <w:jc w:val="center"/>
        <w:rPr>
          <w:rFonts w:ascii="Times New Roman" w:hAnsi="Times New Roman" w:cs="Times New Roman"/>
          <w:b/>
          <w:bCs/>
          <w:sz w:val="32"/>
          <w:szCs w:val="32"/>
        </w:rPr>
      </w:pPr>
      <w:r>
        <w:rPr>
          <w:rFonts w:ascii="Times New Roman" w:hAnsi="Times New Roman" w:cs="Times New Roman"/>
          <w:b/>
          <w:bCs/>
          <w:sz w:val="32"/>
          <w:szCs w:val="32"/>
        </w:rPr>
        <w:t>Part B: Micro-Project Report</w:t>
      </w:r>
    </w:p>
    <w:p w14:paraId="54B13FBC" w14:textId="63101D9D" w:rsidR="00F94527" w:rsidRDefault="007D0E70" w:rsidP="00F94527">
      <w:pPr>
        <w:spacing w:after="0" w:line="360" w:lineRule="auto"/>
        <w:ind w:left="1440" w:hanging="1440"/>
        <w:rPr>
          <w:rFonts w:ascii="Times New Roman" w:hAnsi="Times New Roman" w:cs="Times New Roman"/>
          <w:b/>
          <w:bCs/>
          <w:sz w:val="32"/>
          <w:szCs w:val="32"/>
        </w:rPr>
      </w:pPr>
      <w:r>
        <w:rPr>
          <w:rFonts w:ascii="Times New Roman" w:hAnsi="Times New Roman" w:cs="Times New Roman"/>
          <w:b/>
          <w:bCs/>
          <w:sz w:val="32"/>
          <w:szCs w:val="32"/>
        </w:rPr>
        <w:t>Title:</w:t>
      </w:r>
      <w:r w:rsidR="00AB1740">
        <w:rPr>
          <w:rFonts w:ascii="Times New Roman" w:hAnsi="Times New Roman" w:cs="Times New Roman"/>
          <w:b/>
          <w:bCs/>
          <w:sz w:val="32"/>
          <w:szCs w:val="32"/>
        </w:rPr>
        <w:t xml:space="preserve"> </w:t>
      </w:r>
      <w:r w:rsidR="00F94527">
        <w:rPr>
          <w:rFonts w:ascii="Times New Roman" w:hAnsi="Times New Roman" w:cs="Times New Roman"/>
          <w:b/>
          <w:bCs/>
          <w:sz w:val="32"/>
          <w:szCs w:val="32"/>
        </w:rPr>
        <w:t xml:space="preserve">Travel vista </w:t>
      </w:r>
    </w:p>
    <w:p w14:paraId="45971167" w14:textId="2C9B163F" w:rsidR="0048609B" w:rsidRDefault="007D0E70" w:rsidP="00F94527">
      <w:pPr>
        <w:spacing w:after="0" w:line="360" w:lineRule="auto"/>
        <w:ind w:left="1440" w:hanging="1440"/>
        <w:rPr>
          <w:b/>
          <w:bCs/>
          <w:sz w:val="32"/>
          <w:szCs w:val="32"/>
        </w:rPr>
      </w:pPr>
      <w:r>
        <w:rPr>
          <w:rFonts w:ascii="Times New Roman" w:hAnsi="Times New Roman" w:cs="Times New Roman"/>
          <w:b/>
          <w:bCs/>
          <w:sz w:val="28"/>
          <w:szCs w:val="28"/>
        </w:rPr>
        <w:t>Rationale</w:t>
      </w:r>
      <w:r>
        <w:rPr>
          <w:b/>
          <w:bCs/>
          <w:sz w:val="32"/>
          <w:szCs w:val="32"/>
        </w:rPr>
        <w:t>:</w:t>
      </w:r>
    </w:p>
    <w:p w14:paraId="4F8386BE" w14:textId="77777777" w:rsidR="0048609B" w:rsidRDefault="007D0E70">
      <w:pPr>
        <w:pStyle w:val="ListParagraph"/>
        <w:spacing w:after="0" w:line="360" w:lineRule="auto"/>
        <w:ind w:left="0"/>
        <w:jc w:val="both"/>
        <w:rPr>
          <w:rFonts w:ascii="Times New Roman" w:hAnsi="Times New Roman" w:cs="Times New Roman"/>
          <w:b/>
          <w:bCs/>
          <w:sz w:val="36"/>
          <w:szCs w:val="36"/>
        </w:rPr>
      </w:pPr>
      <w:r>
        <w:rPr>
          <w:rFonts w:ascii="Times New Roman" w:hAnsi="Times New Roman" w:cs="Times New Roman"/>
          <w:b/>
          <w:sz w:val="28"/>
          <w:szCs w:val="28"/>
        </w:rPr>
        <w:tab/>
      </w:r>
      <w:r>
        <w:rPr>
          <w:rFonts w:ascii="Times New Roman" w:hAnsi="Times New Roman" w:cs="Times New Roman"/>
          <w:color w:val="000000" w:themeColor="text1"/>
          <w:sz w:val="24"/>
          <w:szCs w:val="24"/>
        </w:rPr>
        <w:t>Overview and scope of problem</w:t>
      </w:r>
    </w:p>
    <w:p w14:paraId="03D4F733" w14:textId="77777777" w:rsidR="0048609B" w:rsidRDefault="007D0E70">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2.0 Aim of the Micro-Project:</w:t>
      </w:r>
    </w:p>
    <w:p w14:paraId="1C1C20A4" w14:textId="6D60A79B" w:rsidR="0048609B" w:rsidRDefault="007D0E70">
      <w:pPr>
        <w:spacing w:line="360" w:lineRule="auto"/>
        <w:jc w:val="both"/>
        <w:rPr>
          <w:rFonts w:ascii="Times New Roman" w:hAnsi="Times New Roman" w:cs="Times New Roman"/>
          <w:sz w:val="24"/>
          <w:szCs w:val="24"/>
        </w:rPr>
      </w:pPr>
      <w:r>
        <w:rPr>
          <w:rFonts w:ascii="Times New Roman" w:hAnsi="Times New Roman" w:cs="Times New Roman"/>
          <w:sz w:val="24"/>
          <w:szCs w:val="28"/>
        </w:rPr>
        <w:tab/>
      </w:r>
      <w:r>
        <w:rPr>
          <w:rFonts w:ascii="Times New Roman" w:hAnsi="Times New Roman" w:cs="Times New Roman"/>
          <w:sz w:val="24"/>
          <w:szCs w:val="24"/>
        </w:rPr>
        <w:t xml:space="preserve">We have created an informative and user-friendly website for </w:t>
      </w:r>
      <w:r w:rsidR="00F94527">
        <w:rPr>
          <w:rFonts w:ascii="Times New Roman" w:hAnsi="Times New Roman" w:cs="Times New Roman"/>
          <w:sz w:val="24"/>
          <w:szCs w:val="24"/>
        </w:rPr>
        <w:t xml:space="preserve">Travel Vista </w:t>
      </w:r>
      <w:r>
        <w:rPr>
          <w:rFonts w:ascii="Times New Roman" w:hAnsi="Times New Roman" w:cs="Times New Roman"/>
          <w:sz w:val="24"/>
          <w:szCs w:val="24"/>
        </w:rPr>
        <w:t xml:space="preserve">using HTML  and CSS which provides details about our </w:t>
      </w:r>
      <w:r w:rsidR="00F94527">
        <w:rPr>
          <w:rFonts w:ascii="Times New Roman" w:hAnsi="Times New Roman" w:cs="Times New Roman"/>
          <w:sz w:val="24"/>
          <w:szCs w:val="24"/>
        </w:rPr>
        <w:t xml:space="preserve">Travel agencies </w:t>
      </w:r>
      <w:r>
        <w:rPr>
          <w:rFonts w:ascii="Times New Roman" w:hAnsi="Times New Roman" w:cs="Times New Roman"/>
          <w:sz w:val="24"/>
          <w:szCs w:val="24"/>
        </w:rPr>
        <w:t>any more.</w:t>
      </w:r>
    </w:p>
    <w:p w14:paraId="7E1D077F" w14:textId="77777777" w:rsidR="0048609B" w:rsidRDefault="007D0E70">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3.0 Course Outcomes Achieved:</w:t>
      </w:r>
    </w:p>
    <w:p w14:paraId="3AB57DC3"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1 - Use HTML formatting tags to present content on web page.</w:t>
      </w:r>
    </w:p>
    <w:p w14:paraId="5FA66799"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2 - Develop web page using list and hyperlinks.</w:t>
      </w:r>
    </w:p>
    <w:p w14:paraId="0DE1368C"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3 - Develop web pages using images, colors and backgrounds.</w:t>
      </w:r>
    </w:p>
    <w:p w14:paraId="13F643CC"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4 - Design HTML forms using table and frames.</w:t>
      </w:r>
    </w:p>
    <w:p w14:paraId="69939FA8"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5 - Apply presentation schemes on content using CSS.</w:t>
      </w:r>
    </w:p>
    <w:p w14:paraId="5F60D2DC" w14:textId="77777777" w:rsidR="0048609B" w:rsidRDefault="007D0E70">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O6 - Publish websites on internet or intranet.</w:t>
      </w:r>
    </w:p>
    <w:p w14:paraId="2086322B" w14:textId="77777777" w:rsidR="0048609B" w:rsidRDefault="007D0E70">
      <w:pPr>
        <w:pStyle w:val="ListParagraph"/>
        <w:numPr>
          <w:ilvl w:val="0"/>
          <w:numId w:val="2"/>
        </w:num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Actual Methodology Followed:</w:t>
      </w:r>
    </w:p>
    <w:p w14:paraId="573F52D8" w14:textId="77777777" w:rsidR="0048609B" w:rsidRDefault="007D0E70">
      <w:pPr>
        <w:pStyle w:val="ListParagraph"/>
        <w:numPr>
          <w:ilvl w:val="0"/>
          <w:numId w:val="6"/>
        </w:numPr>
        <w:tabs>
          <w:tab w:val="left" w:pos="-90"/>
        </w:tabs>
        <w:spacing w:line="360" w:lineRule="auto"/>
        <w:jc w:val="both"/>
        <w:rPr>
          <w:rFonts w:ascii="Times New Roman" w:hAnsi="Times New Roman" w:cs="Times New Roman"/>
          <w:bCs/>
          <w:sz w:val="24"/>
          <w:szCs w:val="20"/>
        </w:rPr>
      </w:pPr>
      <w:r>
        <w:rPr>
          <w:rFonts w:ascii="Times New Roman" w:hAnsi="Times New Roman" w:cs="Times New Roman"/>
          <w:bCs/>
          <w:sz w:val="24"/>
          <w:szCs w:val="20"/>
        </w:rPr>
        <w:t>Plan and Design</w:t>
      </w:r>
    </w:p>
    <w:p w14:paraId="3359FD4A" w14:textId="77777777" w:rsidR="0048609B" w:rsidRDefault="007D0E70">
      <w:pPr>
        <w:pStyle w:val="ListParagraph"/>
        <w:numPr>
          <w:ilvl w:val="0"/>
          <w:numId w:val="6"/>
        </w:numPr>
        <w:tabs>
          <w:tab w:val="left" w:pos="-90"/>
        </w:tabs>
        <w:spacing w:line="360" w:lineRule="auto"/>
        <w:jc w:val="both"/>
        <w:rPr>
          <w:rFonts w:ascii="Times New Roman" w:hAnsi="Times New Roman" w:cs="Times New Roman"/>
          <w:bCs/>
          <w:sz w:val="24"/>
          <w:szCs w:val="20"/>
        </w:rPr>
      </w:pPr>
      <w:r>
        <w:rPr>
          <w:rFonts w:ascii="Times New Roman" w:hAnsi="Times New Roman" w:cs="Times New Roman"/>
          <w:bCs/>
          <w:sz w:val="24"/>
          <w:szCs w:val="20"/>
        </w:rPr>
        <w:t>Develop the Web Page</w:t>
      </w:r>
    </w:p>
    <w:p w14:paraId="1E56CB0A" w14:textId="77777777" w:rsidR="0048609B" w:rsidRDefault="007D0E70">
      <w:pPr>
        <w:pStyle w:val="ListParagraph"/>
        <w:numPr>
          <w:ilvl w:val="0"/>
          <w:numId w:val="6"/>
        </w:numPr>
        <w:tabs>
          <w:tab w:val="left" w:pos="-90"/>
        </w:tabs>
        <w:spacing w:line="360" w:lineRule="auto"/>
        <w:jc w:val="both"/>
        <w:rPr>
          <w:rFonts w:ascii="Times New Roman" w:hAnsi="Times New Roman" w:cs="Times New Roman"/>
          <w:bCs/>
          <w:sz w:val="24"/>
          <w:szCs w:val="20"/>
        </w:rPr>
      </w:pPr>
      <w:r>
        <w:rPr>
          <w:rFonts w:ascii="Times New Roman" w:hAnsi="Times New Roman" w:cs="Times New Roman"/>
          <w:bCs/>
          <w:sz w:val="24"/>
          <w:szCs w:val="20"/>
        </w:rPr>
        <w:t>Test and Publish</w:t>
      </w:r>
    </w:p>
    <w:p w14:paraId="02B7F93B" w14:textId="77777777" w:rsidR="0048609B" w:rsidRDefault="007D0E70">
      <w:pPr>
        <w:tabs>
          <w:tab w:val="left" w:pos="-90"/>
        </w:tabs>
        <w:spacing w:line="360" w:lineRule="auto"/>
        <w:jc w:val="both"/>
        <w:rPr>
          <w:rFonts w:ascii="Times New Roman" w:hAnsi="Times New Roman" w:cs="Times New Roman"/>
          <w:b/>
          <w:sz w:val="28"/>
        </w:rPr>
      </w:pPr>
      <w:r>
        <w:rPr>
          <w:rFonts w:ascii="Times New Roman" w:hAnsi="Times New Roman" w:cs="Times New Roman"/>
          <w:b/>
          <w:sz w:val="28"/>
          <w:szCs w:val="28"/>
        </w:rPr>
        <w:t>5.0 Actual</w:t>
      </w:r>
      <w:r>
        <w:rPr>
          <w:rFonts w:ascii="Times New Roman" w:hAnsi="Times New Roman" w:cs="Times New Roman"/>
          <w:b/>
          <w:sz w:val="32"/>
        </w:rPr>
        <w:t xml:space="preserve"> </w:t>
      </w:r>
      <w:r>
        <w:rPr>
          <w:rFonts w:ascii="Times New Roman" w:hAnsi="Times New Roman" w:cs="Times New Roman"/>
          <w:b/>
          <w:sz w:val="28"/>
        </w:rPr>
        <w:t>Resources Used:-</w:t>
      </w:r>
    </w:p>
    <w:tbl>
      <w:tblPr>
        <w:tblStyle w:val="TableGrid"/>
        <w:tblW w:w="9341" w:type="dxa"/>
        <w:tblInd w:w="18" w:type="dxa"/>
        <w:tblLook w:val="04A0" w:firstRow="1" w:lastRow="0" w:firstColumn="1" w:lastColumn="0" w:noHBand="0" w:noVBand="1"/>
      </w:tblPr>
      <w:tblGrid>
        <w:gridCol w:w="888"/>
        <w:gridCol w:w="2129"/>
        <w:gridCol w:w="3855"/>
        <w:gridCol w:w="1351"/>
        <w:gridCol w:w="1118"/>
      </w:tblGrid>
      <w:tr w:rsidR="0048609B" w14:paraId="1E43E9E8" w14:textId="77777777">
        <w:trPr>
          <w:trHeight w:val="476"/>
        </w:trPr>
        <w:tc>
          <w:tcPr>
            <w:tcW w:w="888" w:type="dxa"/>
          </w:tcPr>
          <w:p w14:paraId="66E1018E"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r. no</w:t>
            </w:r>
          </w:p>
        </w:tc>
        <w:tc>
          <w:tcPr>
            <w:tcW w:w="2129" w:type="dxa"/>
          </w:tcPr>
          <w:p w14:paraId="61059C79"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 of resources</w:t>
            </w:r>
          </w:p>
        </w:tc>
        <w:tc>
          <w:tcPr>
            <w:tcW w:w="3855" w:type="dxa"/>
          </w:tcPr>
          <w:p w14:paraId="2F50B06A"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Specification</w:t>
            </w:r>
          </w:p>
        </w:tc>
        <w:tc>
          <w:tcPr>
            <w:tcW w:w="1351" w:type="dxa"/>
          </w:tcPr>
          <w:p w14:paraId="458C9FE9"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Quantity</w:t>
            </w:r>
          </w:p>
        </w:tc>
        <w:tc>
          <w:tcPr>
            <w:tcW w:w="1118" w:type="dxa"/>
          </w:tcPr>
          <w:p w14:paraId="3EDF7979" w14:textId="77777777" w:rsidR="0048609B" w:rsidRDefault="007D0E70">
            <w:pPr>
              <w:pStyle w:val="ListParagraph"/>
              <w:spacing w:line="360" w:lineRule="auto"/>
              <w:ind w:left="0"/>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Remark</w:t>
            </w:r>
          </w:p>
        </w:tc>
      </w:tr>
      <w:tr w:rsidR="0048609B" w14:paraId="652FBD36" w14:textId="77777777">
        <w:trPr>
          <w:trHeight w:val="1178"/>
        </w:trPr>
        <w:tc>
          <w:tcPr>
            <w:tcW w:w="888" w:type="dxa"/>
          </w:tcPr>
          <w:p w14:paraId="2E711FAE"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2129" w:type="dxa"/>
          </w:tcPr>
          <w:p w14:paraId="44D92B1B"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mputer system</w:t>
            </w:r>
          </w:p>
        </w:tc>
        <w:tc>
          <w:tcPr>
            <w:tcW w:w="3855" w:type="dxa"/>
          </w:tcPr>
          <w:p w14:paraId="5A577CEE"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bCs/>
                <w:sz w:val="24"/>
                <w:szCs w:val="24"/>
              </w:rPr>
              <w:t xml:space="preserve">Processor: </w:t>
            </w:r>
            <w:r>
              <w:rPr>
                <w:rFonts w:ascii="Times New Roman" w:eastAsia="Times New Roman" w:hAnsi="Times New Roman" w:cs="Times New Roman"/>
                <w:sz w:val="24"/>
                <w:szCs w:val="24"/>
              </w:rPr>
              <w:t xml:space="preserve">Intel(R) Pentium(R) Dual CPU </w:t>
            </w:r>
            <w:hyperlink r:id="rId13">
              <w:r>
                <w:rPr>
                  <w:rStyle w:val="Hyperlink"/>
                  <w:rFonts w:ascii="Times New Roman" w:eastAsia="Times New Roman" w:hAnsi="Times New Roman" w:cs="Times New Roman"/>
                  <w:color w:val="auto"/>
                  <w:sz w:val="24"/>
                  <w:szCs w:val="24"/>
                </w:rPr>
                <w:t>E2140@1.60GHz</w:t>
              </w:r>
            </w:hyperlink>
            <w:r>
              <w:rPr>
                <w:rFonts w:ascii="Times New Roman" w:eastAsia="Times New Roman" w:hAnsi="Times New Roman" w:cs="Times New Roman"/>
                <w:sz w:val="24"/>
                <w:szCs w:val="24"/>
              </w:rPr>
              <w:t xml:space="preserve"> 1.60GHz</w:t>
            </w:r>
          </w:p>
          <w:p w14:paraId="6960934B"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RAM:</w:t>
            </w:r>
            <w:r>
              <w:rPr>
                <w:rFonts w:ascii="Times New Roman" w:eastAsia="Times New Roman" w:hAnsi="Times New Roman" w:cs="Times New Roman"/>
                <w:sz w:val="24"/>
                <w:szCs w:val="24"/>
              </w:rPr>
              <w:t xml:space="preserve"> 512 MB</w:t>
            </w:r>
          </w:p>
        </w:tc>
        <w:tc>
          <w:tcPr>
            <w:tcW w:w="1351" w:type="dxa"/>
          </w:tcPr>
          <w:p w14:paraId="38FFA679"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42A23DF5"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48609B" w14:paraId="2AF7D571" w14:textId="77777777">
        <w:trPr>
          <w:trHeight w:val="557"/>
        </w:trPr>
        <w:tc>
          <w:tcPr>
            <w:tcW w:w="888" w:type="dxa"/>
          </w:tcPr>
          <w:p w14:paraId="737ABF51"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2129" w:type="dxa"/>
          </w:tcPr>
          <w:p w14:paraId="470A8C8C"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perating System</w:t>
            </w:r>
          </w:p>
        </w:tc>
        <w:tc>
          <w:tcPr>
            <w:tcW w:w="3855" w:type="dxa"/>
          </w:tcPr>
          <w:p w14:paraId="7ABEB617"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S: </w:t>
            </w:r>
            <w:r>
              <w:rPr>
                <w:rFonts w:ascii="Times New Roman" w:eastAsia="Times New Roman" w:hAnsi="Times New Roman" w:cs="Times New Roman"/>
                <w:sz w:val="24"/>
                <w:szCs w:val="24"/>
              </w:rPr>
              <w:t>Windows 7(32bit)</w:t>
            </w:r>
          </w:p>
        </w:tc>
        <w:tc>
          <w:tcPr>
            <w:tcW w:w="1351" w:type="dxa"/>
          </w:tcPr>
          <w:p w14:paraId="015C8B64"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565C38B2"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r w:rsidR="0048609B" w14:paraId="16807001" w14:textId="77777777">
        <w:trPr>
          <w:trHeight w:val="350"/>
        </w:trPr>
        <w:tc>
          <w:tcPr>
            <w:tcW w:w="888" w:type="dxa"/>
          </w:tcPr>
          <w:p w14:paraId="00C407A7"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129" w:type="dxa"/>
          </w:tcPr>
          <w:p w14:paraId="7B663C99"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Software</w:t>
            </w:r>
          </w:p>
        </w:tc>
        <w:tc>
          <w:tcPr>
            <w:tcW w:w="3855" w:type="dxa"/>
          </w:tcPr>
          <w:p w14:paraId="1C2FBCDC"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xt editor, Web browser</w:t>
            </w:r>
          </w:p>
        </w:tc>
        <w:tc>
          <w:tcPr>
            <w:tcW w:w="1351" w:type="dxa"/>
          </w:tcPr>
          <w:p w14:paraId="6E6D0BED"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118" w:type="dxa"/>
          </w:tcPr>
          <w:p w14:paraId="686F724A" w14:textId="77777777" w:rsidR="0048609B" w:rsidRDefault="007D0E70">
            <w:pPr>
              <w:pStyle w:val="ListParagraph"/>
              <w:spacing w:line="360" w:lineRule="auto"/>
              <w:ind w:left="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r>
    </w:tbl>
    <w:p w14:paraId="58559826" w14:textId="77777777" w:rsidR="0048609B" w:rsidRDefault="0048609B"/>
    <w:p w14:paraId="66BAD613" w14:textId="77777777" w:rsidR="0048609B" w:rsidRDefault="0048609B"/>
    <w:p w14:paraId="28B382CD" w14:textId="77777777" w:rsidR="00715547" w:rsidRDefault="00AA3A9E" w:rsidP="00715547">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r w:rsidR="00715547">
        <w:rPr>
          <w:rFonts w:ascii="Times New Roman" w:eastAsia="Times New Roman" w:hAnsi="Times New Roman" w:cs="Times New Roman"/>
          <w:b/>
          <w:sz w:val="28"/>
          <w:szCs w:val="28"/>
        </w:rPr>
        <w:t xml:space="preserve">.0 Codes </w:t>
      </w:r>
    </w:p>
    <w:p w14:paraId="09ADBB88" w14:textId="77777777" w:rsidR="00AA3A9E" w:rsidRPr="000E61E6" w:rsidRDefault="00AA3A9E" w:rsidP="000E61E6">
      <w:pPr>
        <w:spacing w:line="240" w:lineRule="auto"/>
        <w:jc w:val="both"/>
        <w:rPr>
          <w:rFonts w:ascii="Times New Roman" w:eastAsia="Times New Roman" w:hAnsi="Times New Roman" w:cs="Times New Roman"/>
          <w:sz w:val="32"/>
          <w:szCs w:val="32"/>
        </w:rPr>
      </w:pPr>
      <w:r w:rsidRPr="000E61E6">
        <w:rPr>
          <w:rFonts w:ascii="Times New Roman" w:eastAsia="Times New Roman" w:hAnsi="Times New Roman" w:cs="Times New Roman"/>
          <w:sz w:val="32"/>
          <w:szCs w:val="32"/>
        </w:rPr>
        <w:t>&lt; ------------front page--------------------&gt;</w:t>
      </w:r>
    </w:p>
    <w:p w14:paraId="41F531A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OCTYPE html&gt;</w:t>
      </w:r>
    </w:p>
    <w:p w14:paraId="767F5EA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tml lang="en"&gt;</w:t>
      </w:r>
    </w:p>
    <w:p w14:paraId="0F5E742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359B979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2D148E3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title&gt;Tourism Main Page&lt;/title&gt;</w:t>
      </w:r>
    </w:p>
    <w:p w14:paraId="08A0E3E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1F54859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style&gt;</w:t>
      </w:r>
    </w:p>
    <w:p w14:paraId="0895B5D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dy {</w:t>
      </w:r>
    </w:p>
    <w:p w14:paraId="726CE31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family: Arial, sans-serif;</w:t>
      </w:r>
    </w:p>
    <w:p w14:paraId="56511D8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0;</w:t>
      </w:r>
    </w:p>
    <w:p w14:paraId="00E7CAF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0;</w:t>
      </w:r>
    </w:p>
    <w:p w14:paraId="5761712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03E5A0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030FBB3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ader {</w:t>
      </w:r>
    </w:p>
    <w:p w14:paraId="0D8D37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000000;</w:t>
      </w:r>
    </w:p>
    <w:p w14:paraId="7D857E9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white;</w:t>
      </w:r>
    </w:p>
    <w:p w14:paraId="055605F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rem;</w:t>
      </w:r>
    </w:p>
    <w:p w14:paraId="502F23C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3B7D583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2AE59F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nav {</w:t>
      </w:r>
    </w:p>
    <w:p w14:paraId="05BF7CE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1E28828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444;</w:t>
      </w:r>
    </w:p>
    <w:p w14:paraId="1323C37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rem;</w:t>
      </w:r>
    </w:p>
    <w:p w14:paraId="5E0D967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4A518FC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nav a {</w:t>
      </w:r>
    </w:p>
    <w:p w14:paraId="36064CA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white;</w:t>
      </w:r>
    </w:p>
    <w:p w14:paraId="2AB8018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0 15px;</w:t>
      </w:r>
    </w:p>
    <w:p w14:paraId="701E935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decoration: none;</w:t>
      </w:r>
    </w:p>
    <w:p w14:paraId="60077CD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1A4E520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nav a:hover {</w:t>
      </w:r>
    </w:p>
    <w:p w14:paraId="49AE8AC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decoration: underline;</w:t>
      </w:r>
    </w:p>
    <w:p w14:paraId="480F984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195223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ro {</w:t>
      </w:r>
    </w:p>
    <w:p w14:paraId="7F197C9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image: url('GRAPHICS.GIF');</w:t>
      </w:r>
    </w:p>
    <w:p w14:paraId="0FCD155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size: cover;</w:t>
      </w:r>
    </w:p>
    <w:p w14:paraId="49B8102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NAVYBLUE;</w:t>
      </w:r>
    </w:p>
    <w:p w14:paraId="3550A3C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71A8BE1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00px 0;</w:t>
      </w:r>
    </w:p>
    <w:p w14:paraId="7190A72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568A11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ro h1 {</w:t>
      </w:r>
    </w:p>
    <w:p w14:paraId="29F8ABD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size: 3rem;</w:t>
      </w:r>
    </w:p>
    <w:p w14:paraId="43E48788"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313049F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24936A1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ntent {</w:t>
      </w:r>
    </w:p>
    <w:p w14:paraId="4659E5D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flex;</w:t>
      </w:r>
    </w:p>
    <w:p w14:paraId="01D47CF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justify-content: space-around;</w:t>
      </w:r>
    </w:p>
    <w:p w14:paraId="4FCB119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2rem;</w:t>
      </w:r>
    </w:p>
    <w:p w14:paraId="3C6E52A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6F65B31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estination {</w:t>
      </w:r>
    </w:p>
    <w:p w14:paraId="2B95A00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2628F87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8px;</w:t>
      </w:r>
    </w:p>
    <w:p w14:paraId="0CD0075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0 4px 6px rgba(0, 0, 0, 0.1);</w:t>
      </w:r>
    </w:p>
    <w:p w14:paraId="23B5FA2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30%;</w:t>
      </w:r>
    </w:p>
    <w:p w14:paraId="174AA5C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25C7781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rem;</w:t>
      </w:r>
    </w:p>
    <w:p w14:paraId="7056392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6DAAB1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estination img {</w:t>
      </w:r>
    </w:p>
    <w:p w14:paraId="7DE24DD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100%;</w:t>
      </w:r>
    </w:p>
    <w:p w14:paraId="6DD0618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 auto;</w:t>
      </w:r>
    </w:p>
    <w:p w14:paraId="6E3A7C2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8px;</w:t>
      </w:r>
    </w:p>
    <w:p w14:paraId="54B953E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64D4DB9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oter {</w:t>
      </w:r>
    </w:p>
    <w:p w14:paraId="54F9612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333;</w:t>
      </w:r>
    </w:p>
    <w:p w14:paraId="7E104C6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white;</w:t>
      </w:r>
    </w:p>
    <w:p w14:paraId="52504A0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6D3518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1rem;</w:t>
      </w:r>
    </w:p>
    <w:p w14:paraId="29019EA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E2FA6C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ttom: 0;</w:t>
      </w:r>
    </w:p>
    <w:p w14:paraId="451D4E9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100%;</w:t>
      </w:r>
    </w:p>
    <w:p w14:paraId="105E040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height:70px;</w:t>
      </w:r>
    </w:p>
    <w:p w14:paraId="01CE3B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FDA8E21"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E8B7ED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88D58A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nav ul {</w:t>
      </w:r>
    </w:p>
    <w:p w14:paraId="518E6C4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ist-style-type: none; /* Remove bullet points */</w:t>
      </w:r>
    </w:p>
    <w:p w14:paraId="5FDDFFA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0; /* Remove padding */</w:t>
      </w:r>
    </w:p>
    <w:p w14:paraId="62A53AD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7CEA157"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D108E0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nav ul li {</w:t>
      </w:r>
    </w:p>
    <w:p w14:paraId="0F24788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inline; /* Display list items inline */</w:t>
      </w:r>
    </w:p>
    <w:p w14:paraId="0530CDC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0 15px; /* Space between items */</w:t>
      </w:r>
    </w:p>
    <w:p w14:paraId="3C53130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5A0CBA52"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3554B50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nav ul li a {</w:t>
      </w:r>
    </w:p>
    <w:p w14:paraId="0DB1B43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white; /* White text for links */</w:t>
      </w:r>
    </w:p>
    <w:p w14:paraId="755AB62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decoration: none; /* Remove underline from links */</w:t>
      </w:r>
    </w:p>
    <w:p w14:paraId="340B0E2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weight: bold; /* Bold text */</w:t>
      </w:r>
    </w:p>
    <w:p w14:paraId="2729A33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03663FCF"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4AA93B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nav ul li a:hover {</w:t>
      </w:r>
    </w:p>
    <w:p w14:paraId="1EF25B3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decoration: underline; /* Underline on hover */</w:t>
      </w:r>
    </w:p>
    <w:p w14:paraId="52A2A84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451F387C"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9C6D4D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H4</w:t>
      </w:r>
    </w:p>
    <w:p w14:paraId="3BDF6C1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05423BC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ACKGROUND-COLOR:#0a0a0a;</w:t>
      </w:r>
    </w:p>
    <w:p w14:paraId="58FBBBB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LIGN:CENTER;</w:t>
      </w:r>
    </w:p>
    <w:p w14:paraId="4C5E7DA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PADDING:20PX;</w:t>
      </w:r>
    </w:p>
    <w:p w14:paraId="600765C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color: white; </w:t>
      </w:r>
    </w:p>
    <w:p w14:paraId="16D7812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4822EB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147579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hero {</w:t>
      </w:r>
    </w:p>
    <w:p w14:paraId="58F7C9F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image:"C:\Users\Lenovo\Documents\html\image.webp";</w:t>
      </w:r>
    </w:p>
    <w:p w14:paraId="350B021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size: cover;</w:t>
      </w:r>
    </w:p>
    <w:p w14:paraId="025BD02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white;</w:t>
      </w:r>
    </w:p>
    <w:p w14:paraId="174DFB1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25A618F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00px 20px;</w:t>
      </w:r>
    </w:p>
    <w:p w14:paraId="70189F6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BA762C4"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F84F64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card {</w:t>
      </w:r>
    </w:p>
    <w:p w14:paraId="0AE821F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10px;</w:t>
      </w:r>
    </w:p>
    <w:p w14:paraId="066BA7F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0 2px 5px rgba(0, 0, 0, 0.2);</w:t>
      </w:r>
    </w:p>
    <w:p w14:paraId="6B189C0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overflow: hidden;</w:t>
      </w:r>
    </w:p>
    <w:p w14:paraId="2A25BF5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ransition: transform 0.3s;</w:t>
      </w:r>
    </w:p>
    <w:p w14:paraId="052917B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width: 350px;</w:t>
      </w:r>
    </w:p>
    <w:p w14:paraId="14805F9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 500px;</w:t>
      </w:r>
    </w:p>
    <w:p w14:paraId="1BDEF0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hspace:30px;</w:t>
      </w:r>
    </w:p>
    <w:p w14:paraId="52ADF8A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vspace:30px;</w:t>
      </w:r>
    </w:p>
    <w:p w14:paraId="7728E506"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6E7068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7F2198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DC9F13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738768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hover {</w:t>
      </w:r>
    </w:p>
    <w:p w14:paraId="1C2893F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ransform: translateY(-10px);</w:t>
      </w:r>
    </w:p>
    <w:p w14:paraId="5BC1C3B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37E6B3F"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3E51DF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 img {</w:t>
      </w:r>
    </w:p>
    <w:p w14:paraId="57BB4A8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4727B11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 300px;</w:t>
      </w:r>
    </w:p>
    <w:p w14:paraId="58C12C6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width:350px;</w:t>
      </w:r>
    </w:p>
    <w:p w14:paraId="05D1209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object-fit: cover;</w:t>
      </w:r>
    </w:p>
    <w:p w14:paraId="42DD25E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903632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1FFF2B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content {</w:t>
      </w:r>
    </w:p>
    <w:p w14:paraId="6310042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5px;</w:t>
      </w:r>
    </w:p>
    <w:p w14:paraId="787BBDD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E2F602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3A88EA6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content h3 {</w:t>
      </w:r>
    </w:p>
    <w:p w14:paraId="31960FC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0;</w:t>
      </w:r>
    </w:p>
    <w:p w14:paraId="64E8C16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size: 1.5rem;</w:t>
      </w:r>
    </w:p>
    <w:p w14:paraId="505154E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333;</w:t>
      </w:r>
    </w:p>
    <w:p w14:paraId="5B3307B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4FBCFE7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07AA0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content p {</w:t>
      </w:r>
    </w:p>
    <w:p w14:paraId="1B73D6D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 #666;</w:t>
      </w:r>
    </w:p>
    <w:p w14:paraId="4605811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10px 0;</w:t>
      </w:r>
    </w:p>
    <w:p w14:paraId="5C3750A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11D56E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s{</w:t>
      </w:r>
    </w:p>
    <w:p w14:paraId="6D9BC60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40%;</w:t>
      </w:r>
    </w:p>
    <w:p w14:paraId="0C08691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inline-block;</w:t>
      </w:r>
    </w:p>
    <w:p w14:paraId="39B43E8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52D0344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5px;</w:t>
      </w:r>
    </w:p>
    <w:p w14:paraId="1871B9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40px;</w:t>
      </w:r>
    </w:p>
    <w:p w14:paraId="5DD4B88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2px 2px 10px black;</w:t>
      </w:r>
    </w:p>
    <w:p w14:paraId="44B7211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407CCB8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s2{</w:t>
      </w:r>
    </w:p>
    <w:p w14:paraId="0E994DB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40%;</w:t>
      </w:r>
    </w:p>
    <w:p w14:paraId="2A47447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30%;</w:t>
      </w:r>
    </w:p>
    <w:p w14:paraId="0B1B558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inline-block;</w:t>
      </w:r>
    </w:p>
    <w:p w14:paraId="32AD58B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3F31263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5px;</w:t>
      </w:r>
    </w:p>
    <w:p w14:paraId="5B930B1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31DD47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2px 2px 10px black;</w:t>
      </w:r>
    </w:p>
    <w:p w14:paraId="1A6CA1E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548C48D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ards3{</w:t>
      </w:r>
    </w:p>
    <w:p w14:paraId="24D2B7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40%;</w:t>
      </w:r>
    </w:p>
    <w:p w14:paraId="42C50C8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40%;</w:t>
      </w:r>
    </w:p>
    <w:p w14:paraId="1C7E16E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inline-block;</w:t>
      </w:r>
    </w:p>
    <w:p w14:paraId="2C411B1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58B941A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5px;</w:t>
      </w:r>
    </w:p>
    <w:p w14:paraId="5617BC7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40px;</w:t>
      </w:r>
    </w:p>
    <w:p w14:paraId="67A7030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2px 2px 10px black;</w:t>
      </w:r>
    </w:p>
    <w:p w14:paraId="0D2C8B9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VSPACE:20PX;</w:t>
      </w:r>
    </w:p>
    <w:p w14:paraId="00F434D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39AED4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cards1{</w:t>
      </w:r>
    </w:p>
    <w:p w14:paraId="598E5F5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48%;</w:t>
      </w:r>
    </w:p>
    <w:p w14:paraId="45ED679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height:30%;</w:t>
      </w:r>
    </w:p>
    <w:p w14:paraId="3FAAC95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isplay: inline-block;</w:t>
      </w:r>
    </w:p>
    <w:p w14:paraId="15FAFA2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585A909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radius: 5px;</w:t>
      </w:r>
    </w:p>
    <w:p w14:paraId="2568D69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 40px;</w:t>
      </w:r>
    </w:p>
    <w:p w14:paraId="41FCC5A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x-shadow: 2px 2px 10px black;</w:t>
      </w:r>
    </w:p>
    <w:p w14:paraId="19387CDB"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71A8C7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408B7FD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cards1 h1 {</w:t>
      </w:r>
    </w:p>
    <w:p w14:paraId="42B3D69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white;</w:t>
      </w:r>
    </w:p>
    <w:p w14:paraId="083CFC6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black;</w:t>
      </w:r>
    </w:p>
    <w:p w14:paraId="26AC048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036E5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cards2  h1{</w:t>
      </w:r>
    </w:p>
    <w:p w14:paraId="44FDB8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white;</w:t>
      </w:r>
    </w:p>
    <w:p w14:paraId="54A3A5D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black;</w:t>
      </w:r>
    </w:p>
    <w:p w14:paraId="251DD16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03F7C51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3501D2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image img{</w:t>
      </w:r>
    </w:p>
    <w:p w14:paraId="437B444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100%;</w:t>
      </w:r>
    </w:p>
    <w:p w14:paraId="6AF7FD5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top-right-radius: 5px;</w:t>
      </w:r>
    </w:p>
    <w:p w14:paraId="46BFA5E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top-left-radius: 5px;</w:t>
      </w:r>
    </w:p>
    <w:p w14:paraId="414BCBD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13D87AF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image1 img{</w:t>
      </w:r>
    </w:p>
    <w:p w14:paraId="72F1E02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idth: 100%;</w:t>
      </w:r>
    </w:p>
    <w:p w14:paraId="4430CEC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height:30%;</w:t>
      </w:r>
    </w:p>
    <w:p w14:paraId="1F7A3C8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top-right-radius: 5px;</w:t>
      </w:r>
    </w:p>
    <w:p w14:paraId="2F71E24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top-left-radius: 5px;</w:t>
      </w:r>
    </w:p>
    <w:p w14:paraId="3F01F38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48E8CEB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itle{</w:t>
      </w:r>
    </w:p>
    <w:p w14:paraId="2650588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7360A5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5px;</w:t>
      </w:r>
    </w:p>
    <w:p w14:paraId="5DC1DDD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p>
    <w:p w14:paraId="7168F0F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1F084A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631EB7F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des{</w:t>
      </w:r>
    </w:p>
    <w:p w14:paraId="2C85484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ext-align: center;</w:t>
      </w:r>
    </w:p>
    <w:p w14:paraId="10322D0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4px;</w:t>
      </w:r>
    </w:p>
    <w:p w14:paraId="6FF519B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28E93F1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utton{</w:t>
      </w:r>
    </w:p>
    <w:p w14:paraId="1726A16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top: 30px;</w:t>
      </w:r>
    </w:p>
    <w:p w14:paraId="400A1DB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margin-bottom: 30px;</w:t>
      </w:r>
    </w:p>
    <w:p w14:paraId="5F23E68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 white;</w:t>
      </w:r>
    </w:p>
    <w:p w14:paraId="7F4EAC9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 1px solid black;</w:t>
      </w:r>
    </w:p>
    <w:p w14:paraId="084012D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padding: 10px;</w:t>
      </w:r>
    </w:p>
    <w:p w14:paraId="1D20ABC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order radius: 5px;</w:t>
      </w:r>
    </w:p>
    <w:p w14:paraId="096B0F6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ursor: pointer;</w:t>
      </w:r>
    </w:p>
    <w:p w14:paraId="6B3A533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796F6F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utton:hover{</w:t>
      </w:r>
    </w:p>
    <w:p w14:paraId="358D2BF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white;</w:t>
      </w:r>
    </w:p>
    <w:p w14:paraId="03DD3C9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black;</w:t>
      </w:r>
    </w:p>
    <w:p w14:paraId="596B133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transition: .5s;</w:t>
      </w:r>
    </w:p>
    <w:p w14:paraId="7BCE4B4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42AB22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eaches</w:t>
      </w:r>
    </w:p>
    <w:p w14:paraId="6500F6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105393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ackground-color:#EEEEEE;</w:t>
      </w:r>
    </w:p>
    <w:p w14:paraId="7072084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61B4059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eaches h1</w:t>
      </w:r>
    </w:p>
    <w:p w14:paraId="5246AF6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CC38B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font-size:36px;</w:t>
      </w:r>
    </w:p>
    <w:p w14:paraId="74BC8DB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text-align:center;</w:t>
      </w:r>
    </w:p>
    <w:p w14:paraId="00953F2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font-family:Copperplate Gothic,sans-serif;</w:t>
      </w:r>
    </w:p>
    <w:p w14:paraId="78A5AD3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font-weight:bold;</w:t>
      </w:r>
    </w:p>
    <w:p w14:paraId="06F3DBB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vspace:20em;</w:t>
      </w:r>
    </w:p>
    <w:p w14:paraId="5441101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hspace:20em;</w:t>
      </w:r>
    </w:p>
    <w:p w14:paraId="5F121711"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40BDE8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6665152B"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EEA05E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H5</w:t>
      </w:r>
    </w:p>
    <w:p w14:paraId="02F2909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2EA0F65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0178E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family:impact,sans-serif;</w:t>
      </w:r>
    </w:p>
    <w:p w14:paraId="52CFF57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font-size:56px;</w:t>
      </w:r>
    </w:p>
    <w:p w14:paraId="0F09DAE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color:white;</w:t>
      </w:r>
    </w:p>
    <w:p w14:paraId="081EF07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background-color:black;</w:t>
      </w:r>
    </w:p>
    <w:p w14:paraId="25FBA8F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text-align:center;</w:t>
      </w:r>
    </w:p>
    <w:p w14:paraId="428E249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621E56F2"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0FA748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style&gt;</w:t>
      </w:r>
    </w:p>
    <w:p w14:paraId="635641F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7F2DFE3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ody &gt;</w:t>
      </w:r>
    </w:p>
    <w:p w14:paraId="227E817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A3A557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eader&gt;</w:t>
      </w:r>
    </w:p>
    <w:p w14:paraId="5AEE049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logo2.webp" HEIGHT="70" WIDTH="70"&gt;    &lt;h1&gt;Welcome to Our Tourism Site&lt;/h1&gt;</w:t>
      </w:r>
    </w:p>
    <w:p w14:paraId="7832AB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p&gt;Your gateway to amazing travel destinations&lt;/p&gt;</w:t>
      </w:r>
    </w:p>
    <w:p w14:paraId="4ADB28F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4C0474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gt; we are the ssvps diploma students and we have designed a website for your great journey and with the best destination plans.&lt;/P&gt;</w:t>
      </w:r>
    </w:p>
    <w:p w14:paraId="6F7A5E2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eader&gt;</w:t>
      </w:r>
    </w:p>
    <w:p w14:paraId="447BF52F"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279EA42"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A1CCC2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er&gt;</w:t>
      </w:r>
    </w:p>
    <w:p w14:paraId="3DD1D14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1&gt;Explore the World&lt;/h1&gt;</w:t>
      </w:r>
    </w:p>
    <w:p w14:paraId="3555B50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nav&gt;</w:t>
      </w:r>
    </w:p>
    <w:p w14:paraId="340DD40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ul&gt;</w:t>
      </w:r>
    </w:p>
    <w:p w14:paraId="118B39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li&gt;&lt;a href="index.html"&gt;Home&lt;/a&gt;&lt;/li&gt;</w:t>
      </w:r>
    </w:p>
    <w:p w14:paraId="251A754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li&gt;&lt;a href="about us.html"&gt;About Us&lt;/a&gt;&lt;/li&gt;</w:t>
      </w:r>
    </w:p>
    <w:p w14:paraId="0311448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li&gt;&lt;a href="destinations.html"&gt;Destinations&lt;/a&gt;&lt;/li&gt;</w:t>
      </w:r>
    </w:p>
    <w:p w14:paraId="487E1FC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li&gt;&lt;a href="contact us final.html"&gt;Contact&lt;/a&gt;&lt;/li&gt;</w:t>
      </w:r>
    </w:p>
    <w:p w14:paraId="29959BA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r w:rsidRPr="00F94527">
        <w:rPr>
          <w:rFonts w:ascii="Times New Roman" w:eastAsia="Times New Roman" w:hAnsi="Times New Roman" w:cs="Times New Roman"/>
          <w:sz w:val="32"/>
          <w:szCs w:val="32"/>
        </w:rPr>
        <w:tab/>
        <w:t xml:space="preserve">    &lt;li&gt;&lt;a href="LEARN MORE.html"&gt;Learn More&lt;/a&gt;&lt;/li&gt;</w:t>
      </w:r>
    </w:p>
    <w:p w14:paraId="6B81A41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 xml:space="preserve">    &lt;li&gt;&lt;a href="FAQs.html"&gt;FAQS&lt;/a&gt;&lt;/li&gt;</w:t>
      </w:r>
    </w:p>
    <w:p w14:paraId="678116A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ul&gt;</w:t>
      </w:r>
    </w:p>
    <w:p w14:paraId="5E4F71F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nav&gt;</w:t>
      </w:r>
    </w:p>
    <w:p w14:paraId="28D3F46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er&gt;</w:t>
      </w:r>
    </w:p>
    <w:p w14:paraId="665343C4"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35BB330"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FF5EB0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img src="C:\Users\Lenovo\Documents\html\image.webp" width="1500" height="600"&gt;  </w:t>
      </w:r>
    </w:p>
    <w:p w14:paraId="6845C33B"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75F92E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893E4B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CBAF64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5&gt;More about &lt;b&gt;"TRAVEL VISTA"&lt;/b&gt;&lt;/h5&gt;</w:t>
      </w:r>
    </w:p>
    <w:p w14:paraId="1B8811C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E1E303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772DA28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CC0CD04" w14:textId="228BAA4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w:t>
      </w:r>
      <w:r w:rsidR="00AB1740">
        <w:rPr>
          <w:rFonts w:ascii="Times New Roman" w:eastAsia="Times New Roman" w:hAnsi="Times New Roman" w:cs="Times New Roman"/>
          <w:sz w:val="32"/>
          <w:szCs w:val="32"/>
        </w:rPr>
        <w:t xml:space="preserve"> </w:t>
      </w:r>
      <w:r w:rsidRPr="00F94527">
        <w:rPr>
          <w:rFonts w:ascii="Times New Roman" w:eastAsia="Times New Roman" w:hAnsi="Times New Roman" w:cs="Times New Roman"/>
          <w:sz w:val="32"/>
          <w:szCs w:val="32"/>
        </w:rPr>
        <w:t>!</w:t>
      </w:r>
      <w:r w:rsidR="00AB1740">
        <w:rPr>
          <w:rFonts w:ascii="Times New Roman" w:eastAsia="Times New Roman" w:hAnsi="Times New Roman" w:cs="Times New Roman"/>
          <w:sz w:val="32"/>
          <w:szCs w:val="32"/>
        </w:rPr>
        <w:t xml:space="preserve"> </w:t>
      </w:r>
      <w:r w:rsidRPr="00F94527">
        <w:rPr>
          <w:rFonts w:ascii="Times New Roman" w:eastAsia="Times New Roman" w:hAnsi="Times New Roman" w:cs="Times New Roman"/>
          <w:sz w:val="32"/>
          <w:szCs w:val="32"/>
        </w:rPr>
        <w:t>-----------------------------cards-----------------------------!&gt;</w:t>
      </w:r>
    </w:p>
    <w:p w14:paraId="7B85E04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9FADF9C"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861446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beaches"&gt;</w:t>
      </w:r>
    </w:p>
    <w:p w14:paraId="168A105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cards"&gt;</w:t>
      </w:r>
    </w:p>
    <w:p w14:paraId="49A29DA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image"&gt;</w:t>
      </w:r>
    </w:p>
    <w:p w14:paraId="7E8799C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https://cdn.dribbble.com/userupload/23637734/file/original-be78cb2e737087a2cecb569fed4ec79b.gif"&gt;</w:t>
      </w:r>
    </w:p>
    <w:p w14:paraId="3324A19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1F5826C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title"&gt;</w:t>
      </w:r>
    </w:p>
    <w:p w14:paraId="13D3681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1&gt;Activities:&lt;/h1&gt;</w:t>
      </w:r>
    </w:p>
    <w:p w14:paraId="304E34F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4352E16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D9E78B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des"&gt;</w:t>
      </w:r>
    </w:p>
    <w:p w14:paraId="238B1E0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 font-size="36px"&gt;</w:t>
      </w:r>
    </w:p>
    <w:p w14:paraId="2B0C39A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ul&gt;Sightseeing tours and city excursions.&lt;/li&gt;</w:t>
      </w:r>
    </w:p>
    <w:p w14:paraId="0F0BA0B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Adventure sports (e.g., hiking, rafting, zip-lining).&lt;/li&gt;</w:t>
      </w:r>
    </w:p>
    <w:p w14:paraId="4C21746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Cultural experiences (e.g., local food tasting, traditional shows).&lt;/li&gt;</w:t>
      </w:r>
    </w:p>
    <w:p w14:paraId="3A7B912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Beach and relaxation trips.&lt;/li&gt;</w:t>
      </w:r>
    </w:p>
    <w:p w14:paraId="317C30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Wildlife safaris and nature walks.&lt;/li&gt;</w:t>
      </w:r>
    </w:p>
    <w:p w14:paraId="0465315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Cruise and boat rides.&lt;/li&gt;</w:t>
      </w:r>
    </w:p>
    <w:p w14:paraId="3921FF0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Historical and heritage site visits.&lt;/li&gt;</w:t>
      </w:r>
    </w:p>
    <w:p w14:paraId="6841095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Shopping and local market tours.&lt;/li&gt;</w:t>
      </w:r>
    </w:p>
    <w:p w14:paraId="220FC34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Camping and eco-tourism experiences&lt;/li&gt;</w:t>
      </w:r>
    </w:p>
    <w:p w14:paraId="51C3DDA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ul&gt;</w:t>
      </w:r>
    </w:p>
    <w:p w14:paraId="621C0FF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gt;</w:t>
      </w:r>
    </w:p>
    <w:p w14:paraId="699E241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utton&gt; Read more &lt;/button&gt;</w:t>
      </w:r>
    </w:p>
    <w:p w14:paraId="72DB759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683C4AD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6C104ADC"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814C691"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012913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3593A47"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11D8D1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5BA4FE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cards"&gt;</w:t>
      </w:r>
    </w:p>
    <w:p w14:paraId="0798DCC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image"&gt;</w:t>
      </w:r>
    </w:p>
    <w:p w14:paraId="0E5AF2F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https://encrypted-tbn0.gstatic.com/images?q=tbn:ANd9GcTtHDczFE1FuJLB0_sat-Mbsn_tUp02KYQREqHASLn-RgmDB8BOTTMLRaOPabjo4KTzWuY&amp;usqp=CAU"&gt;</w:t>
      </w:r>
    </w:p>
    <w:p w14:paraId="5227054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3E026D0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title"&gt;</w:t>
      </w:r>
    </w:p>
    <w:p w14:paraId="7E1E7A0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1&gt;Facilities&lt;/h1&gt;</w:t>
      </w:r>
    </w:p>
    <w:p w14:paraId="723BD3A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7C34872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06321EB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des"&gt;</w:t>
      </w:r>
    </w:p>
    <w:p w14:paraId="4BD11ED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 font-size="36px"&gt;</w:t>
      </w:r>
    </w:p>
    <w:p w14:paraId="3098AEB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ul&gt;</w:t>
      </w:r>
    </w:p>
    <w:p w14:paraId="6C746EE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Comfortable transportation (buses, vans, private cars).&lt;/li&gt;</w:t>
      </w:r>
    </w:p>
    <w:p w14:paraId="49D0C4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Hotel and resort bookings.&lt;/li&gt;</w:t>
      </w:r>
    </w:p>
    <w:p w14:paraId="69170D3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Tour guides and interpreters.&lt;/li&gt;</w:t>
      </w:r>
    </w:p>
    <w:p w14:paraId="346329C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24/7 customer support.&lt;/li&gt;</w:t>
      </w:r>
    </w:p>
    <w:p w14:paraId="5B45E07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Travel insurance assistance.&lt;/li&gt;</w:t>
      </w:r>
    </w:p>
    <w:p w14:paraId="22C087F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Meal arrangements (customized dietary options).&lt;/li&gt;</w:t>
      </w:r>
    </w:p>
    <w:p w14:paraId="4F2D406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Pick-up and drop-off services.&lt;/li&gt;</w:t>
      </w:r>
    </w:p>
    <w:p w14:paraId="160BE32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Secure luggage handling.&lt;/li&gt;</w:t>
      </w:r>
    </w:p>
    <w:p w14:paraId="6115B95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First aid and emergency kits.&lt;/li&gt;</w:t>
      </w:r>
    </w:p>
    <w:p w14:paraId="1975041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Online booking and payment system&lt;/li&gt;&lt;/ul&gt;</w:t>
      </w:r>
    </w:p>
    <w:p w14:paraId="392AE85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utton&gt; Read more &lt;/button&gt;</w:t>
      </w:r>
    </w:p>
    <w:p w14:paraId="3E20CA8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0B06138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0327F94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F92434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46BF3F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cards"&gt;</w:t>
      </w:r>
    </w:p>
    <w:p w14:paraId="0C7A2A2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image"&gt;</w:t>
      </w:r>
    </w:p>
    <w:p w14:paraId="45B04DE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https://media.licdn.com/dms/image/v2/C4D1BAQHRMS2GTUEq6w/company-background_10000/company-background_10000/0/1583758791103/touristsafety_cover?e=2147483647&amp;v=beta&amp;t=JL9IFXBL7CVC-ngR3J1EWT1SkzHT_Pkv_58BRRf3ieA"&gt;</w:t>
      </w:r>
    </w:p>
    <w:p w14:paraId="17AA273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75AEF93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title"&gt;</w:t>
      </w:r>
    </w:p>
    <w:p w14:paraId="549C82F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1&gt;Security&lt;/h1&gt;</w:t>
      </w:r>
    </w:p>
    <w:p w14:paraId="1358DD2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5327F29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3E9235C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des"&gt;</w:t>
      </w:r>
    </w:p>
    <w:p w14:paraId="0A26634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gt;&lt;ul&gt;&lt;i&gt;&lt;li&gt; Secure offices, transport, and accommodations with surveillance and access control.&lt;br&gt;&lt;/li&gt;</w:t>
      </w:r>
    </w:p>
    <w:p w14:paraId="7DBC171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33CE242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Protect customer data via encryption and secure servers.&lt;br&gt;&lt;/li&gt;</w:t>
      </w:r>
    </w:p>
    <w:p w14:paraId="064D7D2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Train staff in safety, first aid, and emergency procedures.&lt;br&gt;&lt;/li&gt;</w:t>
      </w:r>
    </w:p>
    <w:p w14:paraId="65C80A1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Monitor risks in travel destinations and inform clients.&lt;br&gt;&lt;/li&gt;</w:t>
      </w:r>
    </w:p>
    <w:p w14:paraId="463870B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Offer travel insurance and crisis support.&lt;br&gt;&lt;/li&gt;</w:t>
      </w:r>
    </w:p>
    <w:p w14:paraId="7E49248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li&gt;Use background checks for guides and drivers.&lt;br&gt;&lt;/li&gt;&lt;/i&gt;</w:t>
      </w:r>
    </w:p>
    <w:p w14:paraId="570C09A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ul&gt;</w:t>
      </w:r>
    </w:p>
    <w:p w14:paraId="03DBB3E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gt;</w:t>
      </w:r>
    </w:p>
    <w:p w14:paraId="1E90482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02DE23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utton&gt; Read more &lt;/button&gt;</w:t>
      </w:r>
    </w:p>
    <w:p w14:paraId="1B4BC86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4553ACE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361DB898"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D3F776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6D4C8F7"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C2E930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1CC6C8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A6B8AB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cards1"&gt;</w:t>
      </w:r>
    </w:p>
    <w:p w14:paraId="2AB4B5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image"&gt;</w:t>
      </w:r>
    </w:p>
    <w:p w14:paraId="71B0EE8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https://blog-content.hiverhq.com/wp-content/uploads/2021/06/customers-love-sharing-their-travel-experiences-online.png"&gt;</w:t>
      </w:r>
    </w:p>
    <w:p w14:paraId="2BBB2FF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472D0EC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title"&gt;</w:t>
      </w:r>
    </w:p>
    <w:p w14:paraId="269D74B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h1&gt;ratings&lt;/h1&gt;</w:t>
      </w:r>
    </w:p>
    <w:p w14:paraId="01924F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650DC504"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C4C297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Merged Cards-----!&gt;</w:t>
      </w:r>
    </w:p>
    <w:p w14:paraId="70DF4E3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cards3"&gt;</w:t>
      </w:r>
    </w:p>
    <w:p w14:paraId="41C940B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h1&gt;&lt;button&gt; Customer Ratings &lt;/button&gt;&lt;/h1&gt;                                                                                                     </w:t>
      </w:r>
    </w:p>
    <w:p w14:paraId="60C5970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image"&gt;</w:t>
      </w:r>
    </w:p>
    <w:p w14:paraId="1740F2B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 "https://www.alchemer.com/wp-content/uploads/2023/03/2022_BenchmarkTables_Travel_RatingsReviews.png"&gt;              </w:t>
      </w:r>
    </w:p>
    <w:p w14:paraId="31AC2F4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359E4D4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15073CCA"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1B3DA5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 class="cards2"&gt; </w:t>
      </w:r>
    </w:p>
    <w:p w14:paraId="7BCCF87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 class="des"&gt;</w:t>
      </w:r>
    </w:p>
    <w:p w14:paraId="0165403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1&gt;&lt;button&gt; AWARDS &lt;/button&gt;&lt;/h1&gt;</w:t>
      </w:r>
    </w:p>
    <w:p w14:paraId="245DDE1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401DFD3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div class="image"&gt;</w:t>
      </w:r>
    </w:p>
    <w:p w14:paraId="5987D25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img src="https://encrypted-tbn0.gstatic.com/images?q=tbn:ANd9GcSMfctH9tiWxgAZBURH5e7Njb5IW6ijntkOvA&amp;s"&gt;              </w:t>
      </w:r>
    </w:p>
    <w:p w14:paraId="4A9CAA3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773C028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lt;/div&gt; </w:t>
      </w:r>
    </w:p>
    <w:p w14:paraId="543A1ED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54BD9BE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913EF6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5CD3F22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9FD6A5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footer&gt;</w:t>
      </w:r>
    </w:p>
    <w:p w14:paraId="19E5002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p&gt;&amp;copy; 2025 Tourism Website | All Rights Reserved&lt;/p&gt;</w:t>
      </w:r>
    </w:p>
    <w:p w14:paraId="014346F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lt;/footer&gt;</w:t>
      </w:r>
    </w:p>
    <w:p w14:paraId="0D05213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8D7B4B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ody&gt;</w:t>
      </w:r>
    </w:p>
    <w:p w14:paraId="14E6AAE3" w14:textId="263B9F64" w:rsidR="000E61E6"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tml&gt;</w:t>
      </w:r>
    </w:p>
    <w:p w14:paraId="40D68559" w14:textId="77777777" w:rsidR="00AB1740" w:rsidRDefault="00AB1740" w:rsidP="00F94527">
      <w:pPr>
        <w:spacing w:line="240" w:lineRule="auto"/>
        <w:jc w:val="both"/>
        <w:rPr>
          <w:rFonts w:ascii="Times New Roman" w:eastAsia="Times New Roman" w:hAnsi="Times New Roman" w:cs="Times New Roman"/>
          <w:sz w:val="32"/>
          <w:szCs w:val="32"/>
        </w:rPr>
      </w:pPr>
    </w:p>
    <w:p w14:paraId="5F653EA0" w14:textId="10E51EAD" w:rsidR="00AB1740" w:rsidRDefault="00F94527" w:rsidP="00F94527">
      <w:pPr>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t; --------</w:t>
      </w:r>
      <w:r w:rsidR="00AB1740">
        <w:rPr>
          <w:rFonts w:ascii="Times New Roman" w:eastAsia="Times New Roman" w:hAnsi="Times New Roman" w:cs="Times New Roman"/>
          <w:sz w:val="32"/>
          <w:szCs w:val="32"/>
        </w:rPr>
        <w:t>-</w:t>
      </w:r>
      <w:r>
        <w:rPr>
          <w:rFonts w:ascii="Times New Roman" w:eastAsia="Times New Roman" w:hAnsi="Times New Roman" w:cs="Times New Roman"/>
          <w:sz w:val="32"/>
          <w:szCs w:val="32"/>
        </w:rPr>
        <w:t xml:space="preserve">Travel </w:t>
      </w:r>
      <w:r w:rsidR="00AB1740">
        <w:rPr>
          <w:rFonts w:ascii="Times New Roman" w:eastAsia="Times New Roman" w:hAnsi="Times New Roman" w:cs="Times New Roman"/>
          <w:sz w:val="32"/>
          <w:szCs w:val="32"/>
        </w:rPr>
        <w:t>Enrollment -------- &gt;</w:t>
      </w:r>
    </w:p>
    <w:p w14:paraId="4BF7146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DOCTYPE html&gt;</w:t>
      </w:r>
    </w:p>
    <w:p w14:paraId="60D678B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tml lang="en"&gt;</w:t>
      </w:r>
    </w:p>
    <w:p w14:paraId="1EE2691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ead&gt;</w:t>
      </w:r>
    </w:p>
    <w:p w14:paraId="6EE651F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meta charset="UTF-8"&gt;</w:t>
      </w:r>
    </w:p>
    <w:p w14:paraId="14E2B2C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meta name="viewport" content="width=device-width, initial-scale=1.0"&gt;</w:t>
      </w:r>
    </w:p>
    <w:p w14:paraId="57F0DAC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title&gt;Travel Enrollment&lt;/title&gt;</w:t>
      </w:r>
    </w:p>
    <w:p w14:paraId="4E06BCE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tyle&gt;</w:t>
      </w:r>
    </w:p>
    <w:p w14:paraId="73896F8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dy {</w:t>
      </w:r>
    </w:p>
    <w:p w14:paraId="7A88CC8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family: Arial, sans-serif;</w:t>
      </w:r>
    </w:p>
    <w:p w14:paraId="6D1A8D3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2EA93A4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0;</w:t>
      </w:r>
    </w:p>
    <w:p w14:paraId="2D2E470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 :linear-gradient(to bottom right, #ffffff, #00f2fe ,#C71585);</w:t>
      </w:r>
    </w:p>
    <w:p w14:paraId="6368CEE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f;</w:t>
      </w:r>
    </w:p>
    <w:p w14:paraId="46D7816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align-items:center;</w:t>
      </w:r>
    </w:p>
    <w:p w14:paraId="548C8A2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E9C374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ntainer {</w:t>
      </w:r>
    </w:p>
    <w:p w14:paraId="3A00B0F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50%;</w:t>
      </w:r>
    </w:p>
    <w:p w14:paraId="4791292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50px auto;</w:t>
      </w:r>
    </w:p>
    <w:p w14:paraId="26E5877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20px;</w:t>
      </w:r>
    </w:p>
    <w:p w14:paraId="4E8A3A6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 radial-gradient(circle, #191970,#0000CD);</w:t>
      </w:r>
    </w:p>
    <w:p w14:paraId="27EEF295"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14DD1952"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121147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10px;</w:t>
      </w:r>
    </w:p>
    <w:p w14:paraId="6D19E89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4px 6px rgba(0, 0, 0, 0.1);</w:t>
      </w:r>
    </w:p>
    <w:p w14:paraId="15FE171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4FC8D85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h1 {</w:t>
      </w:r>
    </w:p>
    <w:p w14:paraId="6720A5F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6A8D156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ffffff;</w:t>
      </w:r>
    </w:p>
    <w:p w14:paraId="417B149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9D1CE9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abel {</w:t>
      </w:r>
    </w:p>
    <w:p w14:paraId="70EEE8E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block;</w:t>
      </w:r>
    </w:p>
    <w:p w14:paraId="186A617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10px 0 5px;</w:t>
      </w:r>
    </w:p>
    <w:p w14:paraId="4429702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04BFD61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input, select {</w:t>
      </w:r>
    </w:p>
    <w:p w14:paraId="4E8609D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calc(100% - 20px);</w:t>
      </w:r>
    </w:p>
    <w:p w14:paraId="0734B89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10px;</w:t>
      </w:r>
    </w:p>
    <w:p w14:paraId="0C99CB1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5px 0 15px;</w:t>
      </w:r>
    </w:p>
    <w:p w14:paraId="0310726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 1px solid #ccc;</w:t>
      </w:r>
    </w:p>
    <w:p w14:paraId="2902368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5px;</w:t>
      </w:r>
    </w:p>
    <w:p w14:paraId="54F2DA1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6px;</w:t>
      </w:r>
    </w:p>
    <w:p w14:paraId="03A4CD2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645EA76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utton {</w:t>
      </w:r>
    </w:p>
    <w:p w14:paraId="1E4A207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100%;</w:t>
      </w:r>
    </w:p>
    <w:p w14:paraId="1CCD737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10px;</w:t>
      </w:r>
    </w:p>
    <w:p w14:paraId="10D27E9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8px;</w:t>
      </w:r>
    </w:p>
    <w:p w14:paraId="764EED5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white;</w:t>
      </w:r>
    </w:p>
    <w:p w14:paraId="4CF54E2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 #00a3cc;</w:t>
      </w:r>
    </w:p>
    <w:p w14:paraId="79C3CC5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 none;</w:t>
      </w:r>
    </w:p>
    <w:p w14:paraId="6783ED5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5px;</w:t>
      </w:r>
    </w:p>
    <w:p w14:paraId="4B350FA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ursor: pointer;</w:t>
      </w:r>
    </w:p>
    <w:p w14:paraId="4DA551F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5A46D06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utton {</w:t>
      </w:r>
    </w:p>
    <w:p w14:paraId="69B56DB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 #87CEFA;</w:t>
      </w:r>
    </w:p>
    <w:p w14:paraId="703FA43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548C4A9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section {</w:t>
      </w:r>
    </w:p>
    <w:p w14:paraId="2516771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17202a ;</w:t>
      </w:r>
    </w:p>
    <w:p w14:paraId="69E2BCD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4em;</w:t>
      </w:r>
    </w:p>
    <w:p w14:paraId="3A72582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bottom: 30px;</w:t>
      </w:r>
    </w:p>
    <w:p w14:paraId="4FAC627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ow: 0 0 20px rgba(0, 0, 0, 0.1);}</w:t>
      </w:r>
    </w:p>
    <w:p w14:paraId="2349BBE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header nav ul li {</w:t>
      </w:r>
    </w:p>
    <w:p w14:paraId="5EBA7CD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right: 40px;</w:t>
      </w:r>
    </w:p>
    <w:p w14:paraId="3354EC0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5BEE7AF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main {</w:t>
      </w:r>
    </w:p>
    <w:p w14:paraId="66EF393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02726EF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lex-direction: column;</w:t>
      </w:r>
    </w:p>
    <w:p w14:paraId="7B16A80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align-items: center;</w:t>
      </w:r>
    </w:p>
    <w:p w14:paraId="2F381EC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3em;</w:t>
      </w:r>
    </w:p>
    <w:p w14:paraId="1700D4B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 #17202a;</w:t>
      </w:r>
    </w:p>
    <w:p w14:paraId="15ED3AF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48FBB7F9"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BCDA5A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header nav a {</w:t>
      </w:r>
    </w:p>
    <w:p w14:paraId="1B5985A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17202a;</w:t>
      </w:r>
    </w:p>
    <w:p w14:paraId="5468831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decoration: none;}</w:t>
      </w:r>
    </w:p>
    <w:p w14:paraId="487946F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tyle&gt;</w:t>
      </w:r>
    </w:p>
    <w:p w14:paraId="6FA4747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ead&gt;</w:t>
      </w:r>
    </w:p>
    <w:p w14:paraId="13156B1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body&gt;</w:t>
      </w:r>
    </w:p>
    <w:p w14:paraId="37BA84C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container"&gt;</w:t>
      </w:r>
    </w:p>
    <w:p w14:paraId="0985D42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h1&gt;Travel Enrollment&lt;/h1&gt;</w:t>
      </w:r>
    </w:p>
    <w:p w14:paraId="6E29165D"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94BD61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form&gt;</w:t>
      </w:r>
    </w:p>
    <w:p w14:paraId="2D60DDD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abel for="name"&gt;Full Name&lt;/label&gt;</w:t>
      </w:r>
    </w:p>
    <w:p w14:paraId="782B3E6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nput type="text" id="name" name="name" placeholder="Enter your name"&gt;</w:t>
      </w:r>
    </w:p>
    <w:p w14:paraId="2E0598D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7C6069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abel for="email"&gt;Email&lt;/label&gt;</w:t>
      </w:r>
    </w:p>
    <w:p w14:paraId="72F894F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nput type="email" id="email" name="email" placeholder="Enter your email" &gt;</w:t>
      </w:r>
    </w:p>
    <w:p w14:paraId="4576CE9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79DF9BF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abel for="destination"&gt;Preferred Destination&lt;/label&gt;</w:t>
      </w:r>
    </w:p>
    <w:p w14:paraId="126F464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elect id="destination" name="destination" &gt;</w:t>
      </w:r>
    </w:p>
    <w:p w14:paraId="51E7A28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option value=""&gt;Select your destination&lt;/option&gt;</w:t>
      </w:r>
    </w:p>
    <w:p w14:paraId="3E51F5B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option value="paris"&gt;Paris&lt;/option&gt;</w:t>
      </w:r>
    </w:p>
    <w:p w14:paraId="694D73C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option value="bali"&gt;Bali&lt;/option&gt;</w:t>
      </w:r>
    </w:p>
    <w:p w14:paraId="5B5F9FD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option value="newyork"&gt;New York&lt;/option&gt;</w:t>
      </w:r>
    </w:p>
    <w:p w14:paraId="7E84C3D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option value="tokyo"&gt;Tokyo&lt;/option&gt;</w:t>
      </w:r>
    </w:p>
    <w:p w14:paraId="4658FD4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elect&gt;</w:t>
      </w:r>
    </w:p>
    <w:p w14:paraId="5EFA147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3AEFFA7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abel for="travel-date"&gt;Preferred Travel Date&lt;/label&gt;</w:t>
      </w:r>
    </w:p>
    <w:p w14:paraId="23695E6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nput type="date" id="travel-date" name="travel-date"&gt;</w:t>
      </w:r>
    </w:p>
    <w:p w14:paraId="1C57A32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691C0F0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button type="submit"&gt;&lt;a href="main page.html"&gt; Enroll Now&lt;/a&gt;&lt;/button&gt;</w:t>
      </w:r>
    </w:p>
    <w:p w14:paraId="747947E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form&gt;</w:t>
      </w:r>
    </w:p>
    <w:p w14:paraId="6BC9146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1C20B45F"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DB46B37"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D81FA7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body&gt;</w:t>
      </w:r>
    </w:p>
    <w:p w14:paraId="2F9D2462" w14:textId="7E73819F" w:rsid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tml&gt;</w:t>
      </w:r>
    </w:p>
    <w:p w14:paraId="7BD50CA9" w14:textId="77777777" w:rsidR="00F94527" w:rsidRDefault="00F94527" w:rsidP="00F94527">
      <w:pPr>
        <w:spacing w:line="240" w:lineRule="auto"/>
        <w:jc w:val="both"/>
        <w:rPr>
          <w:rFonts w:ascii="Times New Roman" w:eastAsia="Times New Roman" w:hAnsi="Times New Roman" w:cs="Times New Roman"/>
          <w:sz w:val="32"/>
          <w:szCs w:val="32"/>
        </w:rPr>
      </w:pPr>
    </w:p>
    <w:p w14:paraId="3B823DC5" w14:textId="3607DD1E" w:rsidR="00F94527" w:rsidRDefault="00F94527" w:rsidP="00F94527">
      <w:pPr>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t; ----------Contacts------------- &gt;</w:t>
      </w:r>
    </w:p>
    <w:p w14:paraId="1769934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OCTYPE html&gt;</w:t>
      </w:r>
    </w:p>
    <w:p w14:paraId="4844CFC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tml&gt;</w:t>
      </w:r>
    </w:p>
    <w:p w14:paraId="12E316B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2CEAA6F9"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1145F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style&gt;</w:t>
      </w:r>
    </w:p>
    <w:p w14:paraId="458F18D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h1</w:t>
      </w:r>
    </w:p>
    <w:p w14:paraId="1DB9B76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family:"Engravers MT",sans-serif;</w:t>
      </w:r>
    </w:p>
    <w:p w14:paraId="78BD60C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size:46px;</w:t>
      </w:r>
    </w:p>
    <w:p w14:paraId="1435956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text-align: center;</w:t>
      </w:r>
    </w:p>
    <w:p w14:paraId="66B1100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background-color:#B5E7EA;</w:t>
      </w:r>
    </w:p>
    <w:p w14:paraId="31C1535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60A7B05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th{</w:t>
      </w:r>
    </w:p>
    <w:p w14:paraId="1C24AAC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size:36px;</w:t>
      </w:r>
    </w:p>
    <w:p w14:paraId="45B7B44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38D20C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input</w:t>
      </w:r>
    </w:p>
    <w:p w14:paraId="482E4EB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338EFB6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size:36px;</w:t>
      </w:r>
    </w:p>
    <w:p w14:paraId="0F4F835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786EBA8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input input</w:t>
      </w:r>
    </w:p>
    <w:p w14:paraId="4AF5EA8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573282F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size:90px;</w:t>
      </w:r>
    </w:p>
    <w:p w14:paraId="47D76D1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2E7FDA27"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9E0CDC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style&gt;</w:t>
      </w:r>
    </w:p>
    <w:p w14:paraId="404238C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478A32F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ody&gt;</w:t>
      </w:r>
    </w:p>
    <w:p w14:paraId="1BD3134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OCTYPE html&gt;</w:t>
      </w:r>
    </w:p>
    <w:p w14:paraId="0B97CFA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tml&gt;</w:t>
      </w:r>
    </w:p>
    <w:p w14:paraId="5A0533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14A2D5F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lt;title&gt;Contact Us&lt;/title&gt;</w:t>
      </w:r>
    </w:p>
    <w:p w14:paraId="45F6245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lt;style&gt;</w:t>
      </w:r>
    </w:p>
    <w:p w14:paraId="0EDBFFE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header img</w:t>
      </w:r>
    </w:p>
    <w:p w14:paraId="28F44D6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 xml:space="preserve">{ </w:t>
      </w:r>
    </w:p>
    <w:p w14:paraId="3F4958A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idth:100%;</w:t>
      </w:r>
    </w:p>
    <w:p w14:paraId="7BDA02E2"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5AD959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1F513EB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AE0B400"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966279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dy {</w:t>
      </w:r>
    </w:p>
    <w:p w14:paraId="0F09793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font-family: Arial, sans-serif;</w:t>
      </w:r>
    </w:p>
    <w:p w14:paraId="797AFC2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 #f2f2f2;</w:t>
      </w:r>
    </w:p>
    <w:p w14:paraId="7E285C9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6D746FB5"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6EE59C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ntact-container {</w:t>
      </w:r>
    </w:p>
    <w:p w14:paraId="20F71E3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idth: 80%;</w:t>
      </w:r>
    </w:p>
    <w:p w14:paraId="434E94D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 40px auto;</w:t>
      </w:r>
    </w:p>
    <w:p w14:paraId="38B1082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padding: 20px;</w:t>
      </w:r>
    </w:p>
    <w:p w14:paraId="7A925FE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 #fff;</w:t>
      </w:r>
    </w:p>
    <w:p w14:paraId="5C7754A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 1px solid #ddd;</w:t>
      </w:r>
    </w:p>
    <w:p w14:paraId="68F6614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x-shadow: 0 0 10px rgba(0, 0, 0, 0.1);</w:t>
      </w:r>
    </w:p>
    <w:p w14:paraId="4EFDE05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radius: 10px;</w:t>
      </w:r>
    </w:p>
    <w:p w14:paraId="7C95433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0541C492"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71ED21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h1 {</w:t>
      </w:r>
    </w:p>
    <w:p w14:paraId="046F311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text-align: center;</w:t>
      </w:r>
    </w:p>
    <w:p w14:paraId="38BA628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 #333;</w:t>
      </w:r>
    </w:p>
    <w:p w14:paraId="6162602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20px;</w:t>
      </w:r>
    </w:p>
    <w:p w14:paraId="160ECDB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50F5FB3B"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7B3F0E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ard {</w:t>
      </w:r>
    </w:p>
    <w:p w14:paraId="1D2DD26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 #fff;</w:t>
      </w:r>
    </w:p>
    <w:p w14:paraId="01ED259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padding: 20px;</w:t>
      </w:r>
    </w:p>
    <w:p w14:paraId="01C6D9F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 1px solid #ddd;</w:t>
      </w:r>
    </w:p>
    <w:p w14:paraId="44A555C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x-shadow: 0 0 10px rgba(0, 0, 0, 0.1);</w:t>
      </w:r>
    </w:p>
    <w:p w14:paraId="15D81A0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radius: 10px;</w:t>
      </w:r>
    </w:p>
    <w:p w14:paraId="1E6BBBA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20px;</w:t>
      </w:r>
    </w:p>
    <w:p w14:paraId="260B2DE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15ED5CF3"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E13A22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p>
    <w:p w14:paraId="624198A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form-group {</w:t>
      </w:r>
    </w:p>
    <w:p w14:paraId="09890AC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20px;</w:t>
      </w:r>
    </w:p>
    <w:p w14:paraId="696ED67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5C26AE8E"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3036C2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abel {</w:t>
      </w:r>
    </w:p>
    <w:p w14:paraId="4559FE7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display: block;</w:t>
      </w:r>
    </w:p>
    <w:p w14:paraId="28833E2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10px;</w:t>
      </w:r>
    </w:p>
    <w:p w14:paraId="4DF4E0E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466492E6"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1B64560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input[type="text"], input[type="email"], input[type="tel"] {</w:t>
      </w:r>
    </w:p>
    <w:p w14:paraId="73440CA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idth: 100%;</w:t>
      </w:r>
    </w:p>
    <w:p w14:paraId="14A7180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height: 40px;</w:t>
      </w:r>
    </w:p>
    <w:p w14:paraId="69525E0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20px;</w:t>
      </w:r>
    </w:p>
    <w:p w14:paraId="17EEDC7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padding: 10px;</w:t>
      </w:r>
    </w:p>
    <w:p w14:paraId="418C562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 1px solid #ccc;</w:t>
      </w:r>
    </w:p>
    <w:p w14:paraId="3FD14A3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radius: 20px;</w:t>
      </w:r>
    </w:p>
    <w:p w14:paraId="5B180C9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44A81868"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FBD2AE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textarea {</w:t>
      </w:r>
    </w:p>
    <w:p w14:paraId="17244AB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idth: 100%;</w:t>
      </w:r>
    </w:p>
    <w:p w14:paraId="66543F0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height: 100px;</w:t>
      </w:r>
    </w:p>
    <w:p w14:paraId="4903C25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bottom: 20px;</w:t>
      </w:r>
    </w:p>
    <w:p w14:paraId="3044788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padding: 10px;</w:t>
      </w:r>
    </w:p>
    <w:p w14:paraId="4DD0877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 1px solid #ccc;</w:t>
      </w:r>
    </w:p>
    <w:p w14:paraId="53EACC4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radius: 5px;</w:t>
      </w:r>
    </w:p>
    <w:p w14:paraId="71ACBCE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0AD6D6D6"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6EFC942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utton[type="submit"] {</w:t>
      </w:r>
    </w:p>
    <w:p w14:paraId="6ACC6FC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idth: 100%;</w:t>
      </w:r>
    </w:p>
    <w:p w14:paraId="3FE9672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height: 40px;</w:t>
      </w:r>
    </w:p>
    <w:p w14:paraId="7826599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 #4CAF50;</w:t>
      </w:r>
    </w:p>
    <w:p w14:paraId="7247F8A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 #fff;</w:t>
      </w:r>
    </w:p>
    <w:p w14:paraId="4E1C0AB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padding: 10px;</w:t>
      </w:r>
    </w:p>
    <w:p w14:paraId="24D50BA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 none;</w:t>
      </w:r>
    </w:p>
    <w:p w14:paraId="1C2C6CA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order-radius: 5px;</w:t>
      </w:r>
    </w:p>
    <w:p w14:paraId="6F50B62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ursor: pointer;</w:t>
      </w:r>
    </w:p>
    <w:p w14:paraId="0668E99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01D4E24D"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5EFA652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utton[type="submit"]:hover {</w:t>
      </w:r>
    </w:p>
    <w:p w14:paraId="4707B0C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background-color: #3e8e41;</w:t>
      </w:r>
    </w:p>
    <w:p w14:paraId="0D15E62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1C2B9641"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F2FE98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error {</w:t>
      </w:r>
    </w:p>
    <w:p w14:paraId="7C1F609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 #red;</w:t>
      </w:r>
    </w:p>
    <w:p w14:paraId="5AC9A50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font-size: 12px;</w:t>
      </w:r>
    </w:p>
    <w:p w14:paraId="04CCB02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3B8D600A"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39AA441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social-media {</w:t>
      </w:r>
    </w:p>
    <w:p w14:paraId="5403D64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top: 20px;</w:t>
      </w:r>
    </w:p>
    <w:p w14:paraId="323FBE5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52765FC1"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2445FE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social-media a {</w:t>
      </w:r>
    </w:p>
    <w:p w14:paraId="341F22B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margin-right: 20px;</w:t>
      </w:r>
    </w:p>
    <w:p w14:paraId="29848AF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font-size: 24px;</w:t>
      </w:r>
    </w:p>
    <w:p w14:paraId="5CD5266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 #333;</w:t>
      </w:r>
    </w:p>
    <w:p w14:paraId="782F78C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503AA844"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7556175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social-media a:hover {</w:t>
      </w:r>
    </w:p>
    <w:p w14:paraId="02CA27E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color: #4CAF50;</w:t>
      </w:r>
    </w:p>
    <w:p w14:paraId="2069342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w:t>
      </w:r>
    </w:p>
    <w:p w14:paraId="7F02FD0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30B2219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a</w:t>
      </w:r>
    </w:p>
    <w:p w14:paraId="3CBF066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font-size:20px;</w:t>
      </w:r>
    </w:p>
    <w:p w14:paraId="07657CE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color:#FFFFFF;</w:t>
      </w:r>
    </w:p>
    <w:p w14:paraId="5B7486F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w:t>
      </w:r>
    </w:p>
    <w:p w14:paraId="2069EF7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lt;/style&gt;</w:t>
      </w:r>
    </w:p>
    <w:p w14:paraId="1B159F1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head&gt;</w:t>
      </w:r>
    </w:p>
    <w:p w14:paraId="2785524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ody&gt;</w:t>
      </w:r>
    </w:p>
    <w:p w14:paraId="40B16F1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header"&gt;</w:t>
      </w:r>
    </w:p>
    <w:p w14:paraId="71FF994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img src="C:\Users\Lenovo\Documents\html\about us.jpg" width="1500px" height="400px"&gt;</w:t>
      </w:r>
    </w:p>
    <w:p w14:paraId="75A7FD0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div&gt;</w:t>
      </w:r>
    </w:p>
    <w:p w14:paraId="48A3C7D8"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4E36878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lt;div class="contact-container"&gt;</w:t>
      </w:r>
    </w:p>
    <w:p w14:paraId="1CF9382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h1&gt;Contact Us&lt;/h1&gt;</w:t>
      </w:r>
    </w:p>
    <w:p w14:paraId="1FEB22C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card"&gt;</w:t>
      </w:r>
    </w:p>
    <w:p w14:paraId="1AA20F8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563967D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73522BE6"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form action="mailto:example@example.com" method="post" enctype="text/plain"&gt;</w:t>
      </w:r>
    </w:p>
    <w:p w14:paraId="326B139C"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form-group"&gt;</w:t>
      </w:r>
    </w:p>
    <w:p w14:paraId="50DC27A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label for="name"&gt;Name:&lt;/label&gt;</w:t>
      </w:r>
    </w:p>
    <w:p w14:paraId="28EA25A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input type="text" id="name" name="name" required&gt;</w:t>
      </w:r>
    </w:p>
    <w:p w14:paraId="39B37EC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3612EBC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0EEC5BE8"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form-group"&gt;</w:t>
      </w:r>
    </w:p>
    <w:p w14:paraId="1C8E9D9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label for="email"&gt;Email:&lt;/label&gt;</w:t>
      </w:r>
    </w:p>
    <w:p w14:paraId="26414AB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input type="email" id="email" name="email" required&gt;</w:t>
      </w:r>
    </w:p>
    <w:p w14:paraId="31DBBDD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560EFB3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17C8F8A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form-group"&gt;</w:t>
      </w:r>
    </w:p>
    <w:p w14:paraId="13F6E51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label for="phone"&gt;Phone:&lt;/label&gt;</w:t>
      </w:r>
    </w:p>
    <w:p w14:paraId="01BEC04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input type="tel" id="phone" name="phone" required&gt;</w:t>
      </w:r>
    </w:p>
    <w:p w14:paraId="0DE41ED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0380FCC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066E0569"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form-group"&gt;</w:t>
      </w:r>
    </w:p>
    <w:p w14:paraId="45D2399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label for="message"&gt;Message:&lt;/label&gt;</w:t>
      </w:r>
    </w:p>
    <w:p w14:paraId="2CF7B197"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textarea id="message" name="message" required&gt;&lt;/textarea&gt;</w:t>
      </w:r>
    </w:p>
    <w:p w14:paraId="3564CAFE"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p>
    <w:p w14:paraId="76CC43A4"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154BF4D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button type="submit"&gt;&lt;a href="main page.html"&gt;Submit&lt;/a&gt;&lt;/button&gt;</w:t>
      </w:r>
    </w:p>
    <w:p w14:paraId="1DFBFB13"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form&gt;</w:t>
      </w:r>
    </w:p>
    <w:p w14:paraId="66DBD91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1B25769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 class="social-media"&gt;</w:t>
      </w:r>
    </w:p>
    <w:p w14:paraId="07427FA2"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a href="#" target="_blank"&gt;&lt;i class="fab fa-facebook-f"&gt;&lt;/i&gt;&lt;/a&gt;</w:t>
      </w:r>
    </w:p>
    <w:p w14:paraId="1D270CF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a href="#" target="_blank"&gt;&lt;i class="fab fa-twitter"&gt;&lt;/i&gt;&lt;/a&gt;</w:t>
      </w:r>
    </w:p>
    <w:p w14:paraId="7E2A4D61"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a href="#" target="_blank"&gt;&lt;i class="fab fa-instagram"&gt;&lt;/i&gt;&lt;/a&gt;</w:t>
      </w:r>
    </w:p>
    <w:p w14:paraId="37E76BAA"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a href="#" target="_blank"&gt;&lt;i class="fab fa-linkedin-in"&gt;&lt;/i&gt;&lt;/a&gt;</w:t>
      </w:r>
    </w:p>
    <w:p w14:paraId="441A221D"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r>
      <w:r w:rsidRPr="00F94527">
        <w:rPr>
          <w:rFonts w:ascii="Times New Roman" w:eastAsia="Times New Roman" w:hAnsi="Times New Roman" w:cs="Times New Roman"/>
          <w:sz w:val="32"/>
          <w:szCs w:val="32"/>
        </w:rPr>
        <w:tab/>
        <w:t>&lt;/div&gt;</w:t>
      </w:r>
    </w:p>
    <w:p w14:paraId="399B85B5"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ab/>
        <w:t>&lt;/div&gt;</w:t>
      </w:r>
    </w:p>
    <w:p w14:paraId="1E653C0F"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2CBDD3FB"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 style="font-size:32px"&gt;</w:t>
      </w:r>
    </w:p>
    <w:p w14:paraId="097A176F"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b&gt;We are heartfelt for inconvenience by our side.&lt;p&gt;&lt;/b&gt;</w:t>
      </w:r>
    </w:p>
    <w:p w14:paraId="2BE1A93C" w14:textId="77777777" w:rsidR="00F94527" w:rsidRPr="00F94527" w:rsidRDefault="00F94527" w:rsidP="00F94527">
      <w:pPr>
        <w:spacing w:line="240" w:lineRule="auto"/>
        <w:jc w:val="both"/>
        <w:rPr>
          <w:rFonts w:ascii="Times New Roman" w:eastAsia="Times New Roman" w:hAnsi="Times New Roman" w:cs="Times New Roman"/>
          <w:sz w:val="32"/>
          <w:szCs w:val="32"/>
        </w:rPr>
      </w:pPr>
    </w:p>
    <w:p w14:paraId="0B262736" w14:textId="77777777" w:rsid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lt;p style="font-size:32px"&gt;If you have any questions or need further assistance, please feel free to reach out to us through the contact form above or via the contact information provided. We look forward to hearing from you!&lt;/p&gt;</w:t>
      </w:r>
    </w:p>
    <w:p w14:paraId="2F8F52B6" w14:textId="77777777" w:rsidR="00AB1740" w:rsidRDefault="00AB1740" w:rsidP="00F94527">
      <w:pPr>
        <w:spacing w:line="240" w:lineRule="auto"/>
        <w:jc w:val="both"/>
        <w:rPr>
          <w:rFonts w:ascii="Times New Roman" w:eastAsia="Times New Roman" w:hAnsi="Times New Roman" w:cs="Times New Roman"/>
          <w:sz w:val="32"/>
          <w:szCs w:val="32"/>
        </w:rPr>
      </w:pPr>
    </w:p>
    <w:p w14:paraId="3E375E4D" w14:textId="77777777" w:rsidR="00AB1740" w:rsidRDefault="00AB1740" w:rsidP="00F94527">
      <w:pPr>
        <w:spacing w:line="240" w:lineRule="auto"/>
        <w:jc w:val="both"/>
        <w:rPr>
          <w:rFonts w:ascii="Times New Roman" w:eastAsia="Times New Roman" w:hAnsi="Times New Roman" w:cs="Times New Roman"/>
          <w:sz w:val="32"/>
          <w:szCs w:val="32"/>
        </w:rPr>
      </w:pPr>
    </w:p>
    <w:p w14:paraId="080FD0FD" w14:textId="2864CDC9" w:rsidR="00AB1740" w:rsidRDefault="00AB1740" w:rsidP="00F94527">
      <w:pPr>
        <w:spacing w:line="240"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lt; -----------About us ---------- &gt;</w:t>
      </w:r>
    </w:p>
    <w:p w14:paraId="6FC66924" w14:textId="77777777" w:rsidR="00AB1740" w:rsidRDefault="00AB1740" w:rsidP="00F94527">
      <w:pPr>
        <w:spacing w:line="240" w:lineRule="auto"/>
        <w:jc w:val="both"/>
        <w:rPr>
          <w:rFonts w:ascii="Times New Roman" w:eastAsia="Times New Roman" w:hAnsi="Times New Roman" w:cs="Times New Roman"/>
          <w:sz w:val="32"/>
          <w:szCs w:val="32"/>
        </w:rPr>
      </w:pPr>
    </w:p>
    <w:p w14:paraId="1605267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DOCTYPE html&gt;</w:t>
      </w:r>
    </w:p>
    <w:p w14:paraId="5EA0FAB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tml lang="en"&gt;</w:t>
      </w:r>
    </w:p>
    <w:p w14:paraId="60BE4E3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ead&gt;</w:t>
      </w:r>
    </w:p>
    <w:p w14:paraId="7FCC504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title&gt;About Us&lt;/title&gt;</w:t>
      </w:r>
    </w:p>
    <w:p w14:paraId="5C2F9C2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ink href="https://cdnjs.cloudflare.com/ajax/libs/font-awesome/6.0.0-beta3/css/all.min.css" rel="stylesheet"&gt;</w:t>
      </w:r>
    </w:p>
    <w:p w14:paraId="2985D258"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DE3357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tyle&gt;</w:t>
      </w:r>
    </w:p>
    <w:p w14:paraId="6086D23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dy {</w:t>
      </w:r>
    </w:p>
    <w:p w14:paraId="2F3CA7A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family: 'Segoe UI', Tahoma, Geneva, Verdana, sans-serif;</w:t>
      </w:r>
    </w:p>
    <w:p w14:paraId="44F9B48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 linear-gradient(to right, #e0f7fa, #e1bee7);</w:t>
      </w:r>
    </w:p>
    <w:p w14:paraId="3A8F4B4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2646B68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0;</w:t>
      </w:r>
    </w:p>
    <w:p w14:paraId="01D568E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333;</w:t>
      </w:r>
    </w:p>
    <w:p w14:paraId="73265C8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1B8957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14BC34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h1 {</w:t>
      </w:r>
    </w:p>
    <w:p w14:paraId="128FB06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46px;</w:t>
      </w:r>
    </w:p>
    <w:p w14:paraId="2D6FDE1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37A84E2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b5e7ea;</w:t>
      </w:r>
    </w:p>
    <w:p w14:paraId="4ECA3B2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25px;</w:t>
      </w:r>
    </w:p>
    <w:p w14:paraId="3F4C27F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67A66F5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006064;</w:t>
      </w:r>
    </w:p>
    <w:p w14:paraId="770B694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shadow: 1px 1px 2px #ccc;</w:t>
      </w:r>
    </w:p>
    <w:p w14:paraId="0BD2938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8714CB9"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1D992A0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h2 {</w:t>
      </w:r>
    </w:p>
    <w:p w14:paraId="17EE19B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38px;</w:t>
      </w:r>
    </w:p>
    <w:p w14:paraId="245CA2A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10D7894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top: 30px;</w:t>
      </w:r>
    </w:p>
    <w:p w14:paraId="37B92DC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4a148c;</w:t>
      </w:r>
    </w:p>
    <w:p w14:paraId="561DD06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50D01611"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59EB7B8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 {</w:t>
      </w:r>
    </w:p>
    <w:p w14:paraId="39EF568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20px;</w:t>
      </w:r>
    </w:p>
    <w:p w14:paraId="2DD6E9A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ine-height: 1.6;</w:t>
      </w:r>
    </w:p>
    <w:p w14:paraId="28CFAF5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0 20px;</w:t>
      </w:r>
    </w:p>
    <w:p w14:paraId="4286BBD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000px;</w:t>
      </w:r>
    </w:p>
    <w:p w14:paraId="45E08D5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10px auto;</w:t>
      </w:r>
    </w:p>
    <w:p w14:paraId="529ABD2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1556B79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3ACDE775"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83557E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highlight {</w:t>
      </w:r>
    </w:p>
    <w:p w14:paraId="017A486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20px;</w:t>
      </w:r>
    </w:p>
    <w:p w14:paraId="4B38918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ine-height: 1.8;</w:t>
      </w:r>
    </w:p>
    <w:p w14:paraId="5434AAE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weight: bold;</w:t>
      </w:r>
    </w:p>
    <w:p w14:paraId="038D860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ffffffcc;</w:t>
      </w:r>
    </w:p>
    <w:p w14:paraId="675BD57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10px;</w:t>
      </w:r>
    </w:p>
    <w:p w14:paraId="491A34E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20px;</w:t>
      </w:r>
    </w:p>
    <w:p w14:paraId="0D6BDAC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20px auto;</w:t>
      </w:r>
    </w:p>
    <w:p w14:paraId="7DB5F1B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90%;</w:t>
      </w:r>
    </w:p>
    <w:p w14:paraId="4806F45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000px;</w:t>
      </w:r>
    </w:p>
    <w:p w14:paraId="4DD9696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4px 10px rgba(0, 0, 0, 0.1);</w:t>
      </w:r>
    </w:p>
    <w:p w14:paraId="28AE6C0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4673959F"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5B3FD45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re.highlight {</w:t>
      </w:r>
    </w:p>
    <w:p w14:paraId="3AC311A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8px;</w:t>
      </w:r>
    </w:p>
    <w:p w14:paraId="68894F5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ffffffcc;</w:t>
      </w:r>
    </w:p>
    <w:p w14:paraId="76B6B43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10px;</w:t>
      </w:r>
    </w:p>
    <w:p w14:paraId="5A2CB7D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20px;</w:t>
      </w:r>
    </w:p>
    <w:p w14:paraId="0095716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90%;</w:t>
      </w:r>
    </w:p>
    <w:p w14:paraId="002B212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000px;</w:t>
      </w:r>
    </w:p>
    <w:p w14:paraId="11A4A91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20px auto;</w:t>
      </w:r>
    </w:p>
    <w:p w14:paraId="74F8CD3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4px 10px rgba(0, 0, 0, 0.1);</w:t>
      </w:r>
    </w:p>
    <w:p w14:paraId="07E54E8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hite-space: pre-wrap;</w:t>
      </w:r>
    </w:p>
    <w:p w14:paraId="0301AC9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family: inherit;</w:t>
      </w:r>
    </w:p>
    <w:p w14:paraId="7245FA4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019EB00B"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FD435F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icons {</w:t>
      </w:r>
    </w:p>
    <w:p w14:paraId="4B281A4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28px;</w:t>
      </w:r>
    </w:p>
    <w:p w14:paraId="5C8411C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51AA8A7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top: 30px;</w:t>
      </w:r>
    </w:p>
    <w:p w14:paraId="168E86D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6347;</w:t>
      </w:r>
    </w:p>
    <w:p w14:paraId="74D6D15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702B145B"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FB8E82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icons i {</w:t>
      </w:r>
    </w:p>
    <w:p w14:paraId="33AF458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 15px;</w:t>
      </w:r>
    </w:p>
    <w:p w14:paraId="660B6E0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ition: color 0.3s ease, transform 0.3s ease;</w:t>
      </w:r>
    </w:p>
    <w:p w14:paraId="5F89443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300B7A07"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3553C4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icons i:hover {</w:t>
      </w:r>
    </w:p>
    <w:p w14:paraId="37F6528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2c7dd1;</w:t>
      </w:r>
    </w:p>
    <w:p w14:paraId="7FC9AE2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form: scale(1.2);</w:t>
      </w:r>
    </w:p>
    <w:p w14:paraId="772A300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88283E5"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20AB6F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enefits {</w:t>
      </w:r>
    </w:p>
    <w:p w14:paraId="601911B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3CC9955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justify-content: center;</w:t>
      </w:r>
    </w:p>
    <w:p w14:paraId="1C72E7C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gap: 40px;</w:t>
      </w:r>
    </w:p>
    <w:p w14:paraId="7F316C9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40px auto;</w:t>
      </w:r>
    </w:p>
    <w:p w14:paraId="2620C84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lex-wrap: wrap;</w:t>
      </w:r>
    </w:p>
    <w:p w14:paraId="52AF645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000px;</w:t>
      </w:r>
    </w:p>
    <w:p w14:paraId="2DA8573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2E258529"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0723CA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enefit {</w:t>
      </w:r>
    </w:p>
    <w:p w14:paraId="698CB1F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ffffffcc;</w:t>
      </w:r>
    </w:p>
    <w:p w14:paraId="5593797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12px;</w:t>
      </w:r>
    </w:p>
    <w:p w14:paraId="15A6A67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20px;</w:t>
      </w:r>
    </w:p>
    <w:p w14:paraId="354BEDF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200px;</w:t>
      </w:r>
    </w:p>
    <w:p w14:paraId="3CF5811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align: center;</w:t>
      </w:r>
    </w:p>
    <w:p w14:paraId="3167019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4px 10px rgba(0, 0, 0, 0.1);</w:t>
      </w:r>
    </w:p>
    <w:p w14:paraId="57B4BF5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ition: transform 0.3s ease;</w:t>
      </w:r>
    </w:p>
    <w:p w14:paraId="4C1D635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1E79E32B"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50CB02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enefit:hover {</w:t>
      </w:r>
    </w:p>
    <w:p w14:paraId="12CF9A1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form: translateY(-5px);</w:t>
      </w:r>
    </w:p>
    <w:p w14:paraId="41576C3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51DEC66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6A6F44F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enefit i {</w:t>
      </w:r>
    </w:p>
    <w:p w14:paraId="49B6DF1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48px;</w:t>
      </w:r>
    </w:p>
    <w:p w14:paraId="0798C01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2c7dd1;</w:t>
      </w:r>
    </w:p>
    <w:p w14:paraId="0A0DB9D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bottom: 10px;</w:t>
      </w:r>
    </w:p>
    <w:p w14:paraId="4B9F99F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44E2744B"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E9439B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enefit p {</w:t>
      </w:r>
    </w:p>
    <w:p w14:paraId="5777CEF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8px;</w:t>
      </w:r>
    </w:p>
    <w:p w14:paraId="2A4CBD1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5CFFEF6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t>
      </w:r>
    </w:p>
    <w:p w14:paraId="618F4104"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FBE1C0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B472A9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Navigation Bar Styles */</w:t>
      </w:r>
    </w:p>
    <w:p w14:paraId="043AA79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bar {</w:t>
      </w:r>
    </w:p>
    <w:p w14:paraId="593C54E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006064;</w:t>
      </w:r>
    </w:p>
    <w:p w14:paraId="7A91DDD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15px 0;</w:t>
      </w:r>
    </w:p>
    <w:p w14:paraId="48F926C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2px 10px rgba(0, 0, 0, 0.1);</w:t>
      </w:r>
    </w:p>
    <w:p w14:paraId="195067E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osition: sticky;</w:t>
      </w:r>
    </w:p>
    <w:p w14:paraId="3CAE955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op: 0;</w:t>
      </w:r>
    </w:p>
    <w:p w14:paraId="10A4A3B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z-index: 1000;</w:t>
      </w:r>
    </w:p>
    <w:p w14:paraId="172A882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55B597E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29270E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container {</w:t>
      </w:r>
    </w:p>
    <w:p w14:paraId="3702604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90%;</w:t>
      </w:r>
    </w:p>
    <w:p w14:paraId="71336DA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200px;</w:t>
      </w:r>
    </w:p>
    <w:p w14:paraId="5D01DFC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 auto;</w:t>
      </w:r>
    </w:p>
    <w:p w14:paraId="2BF1CB5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7613062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justify-content: space-between;</w:t>
      </w:r>
    </w:p>
    <w:p w14:paraId="52E0B4F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align-items: center;</w:t>
      </w:r>
    </w:p>
    <w:p w14:paraId="118ACEE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15315595"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0ACF5C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logo {</w:t>
      </w:r>
    </w:p>
    <w:p w14:paraId="265E3D3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22px;</w:t>
      </w:r>
    </w:p>
    <w:p w14:paraId="085F6A5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ffff;</w:t>
      </w:r>
    </w:p>
    <w:p w14:paraId="4F7F025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decoration: none;</w:t>
      </w:r>
    </w:p>
    <w:p w14:paraId="5688A32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weight: bold;</w:t>
      </w:r>
    </w:p>
    <w:p w14:paraId="52E9200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547ECA91"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1F2DF99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w:t>
      </w:r>
    </w:p>
    <w:p w14:paraId="41CCD25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ist-style: none;</w:t>
      </w:r>
    </w:p>
    <w:p w14:paraId="69AD840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40AF047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gap: 20px;</w:t>
      </w:r>
    </w:p>
    <w:p w14:paraId="154C2A9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260AD46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0;</w:t>
      </w:r>
    </w:p>
    <w:p w14:paraId="0882217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034AD416"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68B6FB2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li a {</w:t>
      </w:r>
    </w:p>
    <w:p w14:paraId="4ECDD29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ffff;</w:t>
      </w:r>
    </w:p>
    <w:p w14:paraId="49160B3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decoration: none;</w:t>
      </w:r>
    </w:p>
    <w:p w14:paraId="6DB9BEB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6px;</w:t>
      </w:r>
    </w:p>
    <w:p w14:paraId="09D7062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6px 12px;</w:t>
      </w:r>
    </w:p>
    <w:p w14:paraId="191376C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4px;</w:t>
      </w:r>
    </w:p>
    <w:p w14:paraId="1AC1B3F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ition: background-color 0.3s;</w:t>
      </w:r>
    </w:p>
    <w:p w14:paraId="142229F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7DB04EF4"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6FD1D44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li a:hover {</w:t>
      </w:r>
    </w:p>
    <w:p w14:paraId="5FC8DE4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004d40;</w:t>
      </w:r>
    </w:p>
    <w:p w14:paraId="38048F8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2203154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Navigation Bar Styles */</w:t>
      </w:r>
    </w:p>
    <w:p w14:paraId="6B54C39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bar {</w:t>
      </w:r>
    </w:p>
    <w:p w14:paraId="2DE1A1C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006064;</w:t>
      </w:r>
    </w:p>
    <w:p w14:paraId="4407074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15px 0;</w:t>
      </w:r>
    </w:p>
    <w:p w14:paraId="5CB0434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x-shadow: 0 2px 10px rgba(0, 0, 0, 0.1);</w:t>
      </w:r>
    </w:p>
    <w:p w14:paraId="7111017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osition: sticky;</w:t>
      </w:r>
    </w:p>
    <w:p w14:paraId="3472C8F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op: 0;</w:t>
      </w:r>
    </w:p>
    <w:p w14:paraId="32947A2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z-index: 1000;</w:t>
      </w:r>
    </w:p>
    <w:p w14:paraId="0520175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3B2D5720"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557448A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container {</w:t>
      </w:r>
    </w:p>
    <w:p w14:paraId="691338C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width: 90%;</w:t>
      </w:r>
    </w:p>
    <w:p w14:paraId="21771B6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x-width: 1200px;</w:t>
      </w:r>
    </w:p>
    <w:p w14:paraId="71629C0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 auto;</w:t>
      </w:r>
    </w:p>
    <w:p w14:paraId="6F08841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34BF83F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justify-content: space-between;</w:t>
      </w:r>
    </w:p>
    <w:p w14:paraId="3236D4C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align-items: center;</w:t>
      </w:r>
    </w:p>
    <w:p w14:paraId="7C8DB0A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62BEF91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5367D6E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logo {</w:t>
      </w:r>
    </w:p>
    <w:p w14:paraId="51AB4D8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22px;</w:t>
      </w:r>
    </w:p>
    <w:p w14:paraId="33CB15E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ffff;</w:t>
      </w:r>
    </w:p>
    <w:p w14:paraId="1115210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decoration: none;</w:t>
      </w:r>
    </w:p>
    <w:p w14:paraId="72A0F40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weight: bold;</w:t>
      </w:r>
    </w:p>
    <w:p w14:paraId="23BE1B9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4F34428C"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2E9C98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w:t>
      </w:r>
    </w:p>
    <w:p w14:paraId="7DE5239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ist-style: none;</w:t>
      </w:r>
    </w:p>
    <w:p w14:paraId="5A9473F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display: flex;</w:t>
      </w:r>
    </w:p>
    <w:p w14:paraId="0C317F1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gap: 20px;</w:t>
      </w:r>
    </w:p>
    <w:p w14:paraId="61E6075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margin: 0;</w:t>
      </w:r>
    </w:p>
    <w:p w14:paraId="50B5BC2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0;</w:t>
      </w:r>
    </w:p>
    <w:p w14:paraId="6700DD1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272DC366"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1ADDAF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li a {</w:t>
      </w:r>
    </w:p>
    <w:p w14:paraId="25B56D4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color: #ffffff;</w:t>
      </w:r>
    </w:p>
    <w:p w14:paraId="3C2DFDD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ext-decoration: none;</w:t>
      </w:r>
    </w:p>
    <w:p w14:paraId="4B6FA15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font-size: 16px;</w:t>
      </w:r>
    </w:p>
    <w:p w14:paraId="148D024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padding: 6px 12px;</w:t>
      </w:r>
    </w:p>
    <w:p w14:paraId="009C89A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order-radius: 4px;</w:t>
      </w:r>
    </w:p>
    <w:p w14:paraId="10597FD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nsition: background-color 0.3s;</w:t>
      </w:r>
    </w:p>
    <w:p w14:paraId="54895EF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350C7671"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A28AD4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nav-menu li a:hover {</w:t>
      </w:r>
    </w:p>
    <w:p w14:paraId="458B9F8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background-color: #004d40;</w:t>
      </w:r>
    </w:p>
    <w:p w14:paraId="1873129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w:t>
      </w:r>
    </w:p>
    <w:p w14:paraId="119D3F4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style&gt;</w:t>
      </w:r>
    </w:p>
    <w:p w14:paraId="5891CD3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ead&gt;</w:t>
      </w:r>
    </w:p>
    <w:p w14:paraId="6C7A1D21"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3BC61A4"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CFAA4BA"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68E266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body&gt;</w:t>
      </w:r>
    </w:p>
    <w:p w14:paraId="1662EA33"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6BBF584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h1&gt;About Us &amp;#8594;&lt;/h1&gt;</w:t>
      </w:r>
    </w:p>
    <w:p w14:paraId="26AA8D03"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7F0713F"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nav class="navbar"&gt;</w:t>
      </w:r>
    </w:p>
    <w:p w14:paraId="5E3570D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nav-container"&gt;</w:t>
      </w:r>
    </w:p>
    <w:p w14:paraId="4336411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a href="index.html" class="nav-logo"&gt;Travel Explore&lt;/a&gt;</w:t>
      </w:r>
    </w:p>
    <w:p w14:paraId="136B110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ul class="nav-menu"&gt;</w:t>
      </w:r>
    </w:p>
    <w:p w14:paraId="0D7909F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i&gt;&lt;a href="index.html"&gt;Home&lt;/a&gt;&lt;/li&gt;</w:t>
      </w:r>
    </w:p>
    <w:p w14:paraId="777F389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i&gt;&lt;a href="about.html"&gt;About Us&lt;/a&gt;&lt;/li&gt;</w:t>
      </w:r>
    </w:p>
    <w:p w14:paraId="66AA009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i&gt;&lt;a href="destination.html"&gt;Destinations&lt;/a&gt;&lt;/li&gt;</w:t>
      </w:r>
    </w:p>
    <w:p w14:paraId="22E5B30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li&gt;&lt;a href="contact.html"&gt;Contact Us&lt;/a&gt;&lt;/li&gt;</w:t>
      </w:r>
    </w:p>
    <w:p w14:paraId="61126F1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ul&gt;</w:t>
      </w:r>
    </w:p>
    <w:p w14:paraId="1B3C5A6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7565498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nav&gt;</w:t>
      </w:r>
    </w:p>
    <w:p w14:paraId="49C3BD81"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549CD82"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2B5DF7A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h2&gt;Why Travel Vista...&amp;#63;&lt;/h2&gt;</w:t>
      </w:r>
    </w:p>
    <w:p w14:paraId="4EF28C39"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9FA364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Because Travel Vista means a lot more, that too, at Your Price &amp;#10032;&lt;/p&gt;</w:t>
      </w:r>
    </w:p>
    <w:p w14:paraId="1F013E40"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0DBDEBC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 class="highlight"&gt;</w:t>
      </w:r>
    </w:p>
    <w:p w14:paraId="4A0AF28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Travel Vista's all-inclusive packages have delighted travelers for decades. Our motto is simple: deliver value for your money while offering the best experiences. Travel with us for an unforgettable journey with zero hassles and all costs included.</w:t>
      </w:r>
    </w:p>
    <w:p w14:paraId="2108137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w:t>
      </w:r>
    </w:p>
    <w:p w14:paraId="4DDEB86E"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45640C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re class="highlight"&gt;</w:t>
      </w:r>
    </w:p>
    <w:p w14:paraId="2BFF226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Professional &amp; Caring Tour Leader throughout the tour.</w:t>
      </w:r>
    </w:p>
    <w:p w14:paraId="75D8823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Tours for Every Age group, from 7 to 70 years of age.</w:t>
      </w:r>
    </w:p>
    <w:p w14:paraId="0E096BC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Tours for Every duration consisting of 3 to 40 days.</w:t>
      </w:r>
    </w:p>
    <w:p w14:paraId="1A78707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Guarantee of 'Carry Zero Money On tour'.</w:t>
      </w:r>
    </w:p>
    <w:p w14:paraId="197F171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Driver and Tip Included in the tour price.</w:t>
      </w:r>
    </w:p>
    <w:p w14:paraId="3BA4A37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Delicious Indian Meals, Breakfast, Lunch, Dinner - all Meals Included.</w:t>
      </w:r>
    </w:p>
    <w:p w14:paraId="3620FB1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Embark on unforgettable journeys.</w:t>
      </w:r>
    </w:p>
    <w:p w14:paraId="2A4D141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span&gt;&amp;#10003;&lt;/span&gt; We don't just plan trips, we curate experiences.</w:t>
      </w:r>
    </w:p>
    <w:p w14:paraId="6A08B0C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re&gt;</w:t>
      </w:r>
    </w:p>
    <w:p w14:paraId="6A730794"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59F69C9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Innovation — that's what Travel Vista loves to create.&lt;/p&gt;</w:t>
      </w:r>
    </w:p>
    <w:p w14:paraId="64E164C7"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35E41B0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icons"&gt;</w:t>
      </w:r>
    </w:p>
    <w:p w14:paraId="0AEDDB9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globe"&gt;&lt;/i&gt;</w:t>
      </w:r>
    </w:p>
    <w:p w14:paraId="620E405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plane-departure"&gt;&lt;/i&gt;</w:t>
      </w:r>
    </w:p>
    <w:p w14:paraId="57C6450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hotel"&gt;&lt;/i&gt;</w:t>
      </w:r>
    </w:p>
    <w:p w14:paraId="6C541DEC"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umbrella-beach"&gt;&lt;/i&gt;</w:t>
      </w:r>
    </w:p>
    <w:p w14:paraId="720CDFE4"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72F62317"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67AD0D88"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Travel Vista provides exclusive special tours for ladies, students, senior citizens, and trips to exotic destinations for newlyweds. We continuously research new products, themes, and a range of travel upgrades to serve the best to our guests. Whether it's a corporate tour, an adventurous journey, or just a small break, we have plenty of tour choices to suit your taste, requirements, and budget. So, hurry up and book a holiday with Travel Vista!&lt;/p&gt;</w:t>
      </w:r>
    </w:p>
    <w:p w14:paraId="74ED1510"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464DEDEA"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benefits"&gt;</w:t>
      </w:r>
    </w:p>
    <w:p w14:paraId="36AD017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benefit"&gt;</w:t>
      </w:r>
    </w:p>
    <w:p w14:paraId="261D71A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users"&gt;&lt;/i&gt;</w:t>
      </w:r>
    </w:p>
    <w:p w14:paraId="529D8AC0"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Family Friendly&lt;/p&gt;</w:t>
      </w:r>
    </w:p>
    <w:p w14:paraId="00E0D05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4BA5D60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benefit"&gt;</w:t>
      </w:r>
    </w:p>
    <w:p w14:paraId="341183E5"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child"&gt;&lt;/i&gt;</w:t>
      </w:r>
    </w:p>
    <w:p w14:paraId="1EFDBEF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Kids Safe&lt;/p&gt;</w:t>
      </w:r>
    </w:p>
    <w:p w14:paraId="0793A3E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4602D7A3"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benefit"&gt;</w:t>
      </w:r>
    </w:p>
    <w:p w14:paraId="76176D71"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cogs"&gt;&lt;/i&gt;</w:t>
      </w:r>
    </w:p>
    <w:p w14:paraId="7BCE7119"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All-Inclusive&lt;/p&gt;</w:t>
      </w:r>
    </w:p>
    <w:p w14:paraId="39D5BF66"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581C748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 class="benefit"&gt;</w:t>
      </w:r>
    </w:p>
    <w:p w14:paraId="56AE91DE"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i class="fas fa-heart"&gt;&lt;/i&gt;</w:t>
      </w:r>
    </w:p>
    <w:p w14:paraId="021EC80B"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p&gt;Personalized Care&lt;/p&gt;</w:t>
      </w:r>
    </w:p>
    <w:p w14:paraId="71ED1207"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2ED9940D"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 xml:space="preserve">  &lt;/div&gt;</w:t>
      </w:r>
    </w:p>
    <w:p w14:paraId="6C118AB7" w14:textId="77777777" w:rsidR="00AB1740" w:rsidRPr="00AB1740" w:rsidRDefault="00AB1740" w:rsidP="00AB1740">
      <w:pPr>
        <w:spacing w:line="240" w:lineRule="auto"/>
        <w:jc w:val="both"/>
        <w:rPr>
          <w:rFonts w:ascii="Times New Roman" w:eastAsia="Times New Roman" w:hAnsi="Times New Roman" w:cs="Times New Roman"/>
          <w:sz w:val="32"/>
          <w:szCs w:val="32"/>
        </w:rPr>
      </w:pPr>
    </w:p>
    <w:p w14:paraId="78038012" w14:textId="77777777" w:rsidR="00AB1740" w:rsidRPr="00AB1740"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body&gt;</w:t>
      </w:r>
    </w:p>
    <w:p w14:paraId="6680FE75" w14:textId="39551A77" w:rsidR="00AB1740" w:rsidRPr="00F94527" w:rsidRDefault="00AB1740" w:rsidP="00AB1740">
      <w:pPr>
        <w:spacing w:line="240" w:lineRule="auto"/>
        <w:jc w:val="both"/>
        <w:rPr>
          <w:rFonts w:ascii="Times New Roman" w:eastAsia="Times New Roman" w:hAnsi="Times New Roman" w:cs="Times New Roman"/>
          <w:sz w:val="32"/>
          <w:szCs w:val="32"/>
        </w:rPr>
      </w:pPr>
      <w:r w:rsidRPr="00AB1740">
        <w:rPr>
          <w:rFonts w:ascii="Times New Roman" w:eastAsia="Times New Roman" w:hAnsi="Times New Roman" w:cs="Times New Roman"/>
          <w:sz w:val="32"/>
          <w:szCs w:val="32"/>
        </w:rPr>
        <w:t>&lt;/html&gt;</w:t>
      </w:r>
    </w:p>
    <w:p w14:paraId="51BAEFE0" w14:textId="77777777" w:rsidR="00F94527" w:rsidRPr="00F94527" w:rsidRDefault="00F94527" w:rsidP="00F94527">
      <w:pPr>
        <w:spacing w:line="240" w:lineRule="auto"/>
        <w:jc w:val="both"/>
        <w:rPr>
          <w:rFonts w:ascii="Times New Roman" w:eastAsia="Times New Roman" w:hAnsi="Times New Roman" w:cs="Times New Roman"/>
          <w:sz w:val="32"/>
          <w:szCs w:val="32"/>
        </w:rPr>
      </w:pPr>
      <w:r w:rsidRPr="00F94527">
        <w:rPr>
          <w:rFonts w:ascii="Times New Roman" w:eastAsia="Times New Roman" w:hAnsi="Times New Roman" w:cs="Times New Roman"/>
          <w:sz w:val="32"/>
          <w:szCs w:val="32"/>
        </w:rPr>
        <w:t xml:space="preserve">       </w:t>
      </w:r>
    </w:p>
    <w:p w14:paraId="425954C2" w14:textId="77777777" w:rsidR="00EE449B" w:rsidRDefault="00711613" w:rsidP="00AA3A9E">
      <w:pPr>
        <w:spacing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0 outputs of the Micro Project</w:t>
      </w:r>
    </w:p>
    <w:p w14:paraId="04D20984" w14:textId="77777777" w:rsidR="00142BBB" w:rsidRDefault="00142BBB" w:rsidP="00142BBB">
      <w:pPr>
        <w:spacing w:line="360" w:lineRule="auto"/>
      </w:pPr>
      <w:r>
        <w:rPr>
          <w:noProof/>
        </w:rPr>
        <w:t xml:space="preserve"> </w:t>
      </w:r>
      <w:r w:rsidR="00D8327D">
        <w:rPr>
          <w:noProof/>
        </w:rPr>
        <w:drawing>
          <wp:inline distT="0" distB="0" distL="0" distR="0" wp14:anchorId="2B51EA17" wp14:editId="2403FC51">
            <wp:extent cx="6368902" cy="3636010"/>
            <wp:effectExtent l="0" t="0" r="0" b="2540"/>
            <wp:docPr id="5997683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92334" cy="3649387"/>
                    </a:xfrm>
                    <a:prstGeom prst="rect">
                      <a:avLst/>
                    </a:prstGeom>
                    <a:noFill/>
                    <a:ln>
                      <a:noFill/>
                    </a:ln>
                  </pic:spPr>
                </pic:pic>
              </a:graphicData>
            </a:graphic>
          </wp:inline>
        </w:drawing>
      </w:r>
      <w:r w:rsidR="00D8327D" w:rsidRPr="00D8327D">
        <w:t xml:space="preserve"> </w:t>
      </w:r>
      <w:r>
        <w:rPr>
          <w:noProof/>
        </w:rPr>
        <w:t xml:space="preserve">           </w:t>
      </w:r>
      <w:r w:rsidR="00D8327D">
        <w:rPr>
          <w:noProof/>
        </w:rPr>
        <w:drawing>
          <wp:inline distT="0" distB="0" distL="0" distR="0" wp14:anchorId="1428E8A2" wp14:editId="340AD13C">
            <wp:extent cx="6427470" cy="3670742"/>
            <wp:effectExtent l="0" t="0" r="0" b="6350"/>
            <wp:docPr id="146079659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28095" cy="3671099"/>
                    </a:xfrm>
                    <a:prstGeom prst="rect">
                      <a:avLst/>
                    </a:prstGeom>
                    <a:noFill/>
                    <a:ln>
                      <a:noFill/>
                    </a:ln>
                  </pic:spPr>
                </pic:pic>
              </a:graphicData>
            </a:graphic>
          </wp:inline>
        </w:drawing>
      </w:r>
      <w:r w:rsidR="00D8327D" w:rsidRPr="00D8327D">
        <w:t xml:space="preserve"> </w:t>
      </w:r>
    </w:p>
    <w:p w14:paraId="574FDDED" w14:textId="77777777" w:rsidR="00142BBB" w:rsidRDefault="00142BBB" w:rsidP="00142BBB">
      <w:pPr>
        <w:spacing w:line="360" w:lineRule="auto"/>
      </w:pPr>
    </w:p>
    <w:p w14:paraId="13707434" w14:textId="77777777" w:rsidR="00142BBB" w:rsidRDefault="00D8327D" w:rsidP="00142BBB">
      <w:pPr>
        <w:spacing w:line="360" w:lineRule="auto"/>
        <w:rPr>
          <w:noProof/>
        </w:rPr>
      </w:pPr>
      <w:r>
        <w:rPr>
          <w:noProof/>
        </w:rPr>
        <w:drawing>
          <wp:inline distT="0" distB="0" distL="0" distR="0" wp14:anchorId="4D770EF3" wp14:editId="427C85E8">
            <wp:extent cx="6346190" cy="4094468"/>
            <wp:effectExtent l="0" t="0" r="0" b="1905"/>
            <wp:docPr id="123462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46209" cy="4094480"/>
                    </a:xfrm>
                    <a:prstGeom prst="rect">
                      <a:avLst/>
                    </a:prstGeom>
                    <a:noFill/>
                    <a:ln>
                      <a:noFill/>
                    </a:ln>
                  </pic:spPr>
                </pic:pic>
              </a:graphicData>
            </a:graphic>
          </wp:inline>
        </w:drawing>
      </w:r>
      <w:r w:rsidRPr="00D8327D">
        <w:t xml:space="preserve"> </w:t>
      </w:r>
      <w:r w:rsidR="00142BBB">
        <w:rPr>
          <w:noProof/>
        </w:rPr>
        <w:t xml:space="preserve">            </w:t>
      </w:r>
      <w:r>
        <w:rPr>
          <w:noProof/>
        </w:rPr>
        <w:drawing>
          <wp:inline distT="0" distB="0" distL="0" distR="0" wp14:anchorId="30EAA5B3" wp14:editId="49942C0F">
            <wp:extent cx="6523630" cy="4093845"/>
            <wp:effectExtent l="0" t="0" r="0" b="1905"/>
            <wp:docPr id="14717697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24596" cy="4094451"/>
                    </a:xfrm>
                    <a:prstGeom prst="rect">
                      <a:avLst/>
                    </a:prstGeom>
                    <a:noFill/>
                    <a:ln>
                      <a:noFill/>
                    </a:ln>
                  </pic:spPr>
                </pic:pic>
              </a:graphicData>
            </a:graphic>
          </wp:inline>
        </w:drawing>
      </w:r>
    </w:p>
    <w:p w14:paraId="5254F4A1" w14:textId="77777777" w:rsidR="00142BBB" w:rsidRDefault="00142BBB" w:rsidP="00142BBB">
      <w:pPr>
        <w:spacing w:line="360" w:lineRule="auto"/>
        <w:rPr>
          <w:noProof/>
        </w:rPr>
      </w:pPr>
    </w:p>
    <w:p w14:paraId="5DA9CC1E" w14:textId="77777777" w:rsidR="00142BBB" w:rsidRDefault="00D8327D" w:rsidP="00142BBB">
      <w:pPr>
        <w:spacing w:line="360" w:lineRule="auto"/>
        <w:rPr>
          <w:noProof/>
        </w:rPr>
      </w:pPr>
      <w:r>
        <w:rPr>
          <w:noProof/>
        </w:rPr>
        <w:drawing>
          <wp:inline distT="0" distB="0" distL="0" distR="0" wp14:anchorId="6C7DA486" wp14:editId="1F80C223">
            <wp:extent cx="6305266" cy="3971232"/>
            <wp:effectExtent l="0" t="0" r="635" b="0"/>
            <wp:docPr id="99299398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11525" cy="3975174"/>
                    </a:xfrm>
                    <a:prstGeom prst="rect">
                      <a:avLst/>
                    </a:prstGeom>
                    <a:noFill/>
                    <a:ln>
                      <a:noFill/>
                    </a:ln>
                  </pic:spPr>
                </pic:pic>
              </a:graphicData>
            </a:graphic>
          </wp:inline>
        </w:drawing>
      </w:r>
      <w:r w:rsidRPr="00D8327D">
        <w:t xml:space="preserve"> </w:t>
      </w:r>
      <w:r w:rsidR="00142BBB">
        <w:rPr>
          <w:noProof/>
        </w:rPr>
        <w:t xml:space="preserve">                </w:t>
      </w:r>
      <w:r>
        <w:rPr>
          <w:noProof/>
        </w:rPr>
        <w:drawing>
          <wp:inline distT="0" distB="0" distL="0" distR="0" wp14:anchorId="192CE3D6" wp14:editId="4BA7BFAA">
            <wp:extent cx="6683323" cy="3985079"/>
            <wp:effectExtent l="0" t="0" r="3810" b="0"/>
            <wp:docPr id="207329498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84371" cy="3985704"/>
                    </a:xfrm>
                    <a:prstGeom prst="rect">
                      <a:avLst/>
                    </a:prstGeom>
                    <a:noFill/>
                    <a:ln>
                      <a:noFill/>
                    </a:ln>
                  </pic:spPr>
                </pic:pic>
              </a:graphicData>
            </a:graphic>
          </wp:inline>
        </w:drawing>
      </w:r>
    </w:p>
    <w:p w14:paraId="1EFFF67D" w14:textId="77777777" w:rsidR="00142BBB" w:rsidRDefault="00142BBB" w:rsidP="00142BBB">
      <w:pPr>
        <w:spacing w:line="360" w:lineRule="auto"/>
        <w:rPr>
          <w:noProof/>
        </w:rPr>
      </w:pPr>
    </w:p>
    <w:p w14:paraId="7A756745" w14:textId="77777777" w:rsidR="00142BBB" w:rsidRDefault="00D8327D" w:rsidP="00142BBB">
      <w:pPr>
        <w:spacing w:line="360" w:lineRule="auto"/>
        <w:rPr>
          <w:noProof/>
        </w:rPr>
      </w:pPr>
      <w:r>
        <w:rPr>
          <w:noProof/>
        </w:rPr>
        <w:drawing>
          <wp:inline distT="0" distB="0" distL="0" distR="0" wp14:anchorId="3FC8AD13" wp14:editId="3D7EDFA5">
            <wp:extent cx="6277970" cy="3536244"/>
            <wp:effectExtent l="0" t="0" r="0" b="7620"/>
            <wp:docPr id="5166178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78126" cy="3536332"/>
                    </a:xfrm>
                    <a:prstGeom prst="rect">
                      <a:avLst/>
                    </a:prstGeom>
                    <a:noFill/>
                    <a:ln>
                      <a:noFill/>
                    </a:ln>
                  </pic:spPr>
                </pic:pic>
              </a:graphicData>
            </a:graphic>
          </wp:inline>
        </w:drawing>
      </w:r>
      <w:r w:rsidRPr="00D8327D">
        <w:t xml:space="preserve"> </w:t>
      </w:r>
      <w:r w:rsidR="00142BBB">
        <w:rPr>
          <w:noProof/>
        </w:rPr>
        <w:t xml:space="preserve">                </w:t>
      </w:r>
      <w:r>
        <w:rPr>
          <w:noProof/>
        </w:rPr>
        <w:drawing>
          <wp:inline distT="0" distB="0" distL="0" distR="0" wp14:anchorId="12BE7823" wp14:editId="2FB46C58">
            <wp:extent cx="6741994" cy="3439110"/>
            <wp:effectExtent l="0" t="0" r="1905" b="9525"/>
            <wp:docPr id="14953115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742241" cy="3439236"/>
                    </a:xfrm>
                    <a:prstGeom prst="rect">
                      <a:avLst/>
                    </a:prstGeom>
                    <a:noFill/>
                    <a:ln>
                      <a:noFill/>
                    </a:ln>
                  </pic:spPr>
                </pic:pic>
              </a:graphicData>
            </a:graphic>
          </wp:inline>
        </w:drawing>
      </w:r>
    </w:p>
    <w:p w14:paraId="1580E525" w14:textId="77777777" w:rsidR="00142BBB" w:rsidRDefault="00142BBB" w:rsidP="00142BBB">
      <w:pPr>
        <w:spacing w:line="360" w:lineRule="auto"/>
        <w:rPr>
          <w:noProof/>
        </w:rPr>
      </w:pPr>
    </w:p>
    <w:p w14:paraId="4533D657" w14:textId="0507C0ED" w:rsidR="00142BBB" w:rsidRDefault="00D8327D" w:rsidP="00142BBB">
      <w:pPr>
        <w:spacing w:line="360" w:lineRule="auto"/>
        <w:rPr>
          <w:noProof/>
        </w:rPr>
      </w:pPr>
      <w:r>
        <w:rPr>
          <w:noProof/>
        </w:rPr>
        <w:drawing>
          <wp:inline distT="0" distB="0" distL="0" distR="0" wp14:anchorId="222988E3" wp14:editId="517C2817">
            <wp:extent cx="6129977" cy="3452883"/>
            <wp:effectExtent l="0" t="0" r="4445" b="0"/>
            <wp:docPr id="3211677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977" cy="3452883"/>
                    </a:xfrm>
                    <a:prstGeom prst="rect">
                      <a:avLst/>
                    </a:prstGeom>
                    <a:noFill/>
                    <a:ln>
                      <a:noFill/>
                    </a:ln>
                  </pic:spPr>
                </pic:pic>
              </a:graphicData>
            </a:graphic>
          </wp:inline>
        </w:drawing>
      </w:r>
      <w:r w:rsidR="00142BBB" w:rsidRPr="00142BBB">
        <w:t xml:space="preserve"> </w:t>
      </w:r>
      <w:r w:rsidR="00142BBB">
        <w:rPr>
          <w:noProof/>
        </w:rPr>
        <w:t xml:space="preserve">                   </w:t>
      </w:r>
      <w:r w:rsidR="00142BBB">
        <w:rPr>
          <w:noProof/>
        </w:rPr>
        <w:drawing>
          <wp:inline distT="0" distB="0" distL="0" distR="0" wp14:anchorId="0AEFEA9A" wp14:editId="0A928FEA">
            <wp:extent cx="6864824" cy="3535680"/>
            <wp:effectExtent l="0" t="0" r="0" b="7620"/>
            <wp:docPr id="151640548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66692" cy="3536642"/>
                    </a:xfrm>
                    <a:prstGeom prst="rect">
                      <a:avLst/>
                    </a:prstGeom>
                    <a:noFill/>
                    <a:ln>
                      <a:noFill/>
                    </a:ln>
                  </pic:spPr>
                </pic:pic>
              </a:graphicData>
            </a:graphic>
          </wp:inline>
        </w:drawing>
      </w:r>
    </w:p>
    <w:p w14:paraId="0CE1B531" w14:textId="77777777" w:rsidR="00142BBB" w:rsidRDefault="00142BBB" w:rsidP="00142BBB">
      <w:pPr>
        <w:spacing w:line="360" w:lineRule="auto"/>
        <w:rPr>
          <w:noProof/>
        </w:rPr>
      </w:pPr>
    </w:p>
    <w:p w14:paraId="378B9DF0" w14:textId="77777777" w:rsidR="00142BBB" w:rsidRPr="00142BBB" w:rsidRDefault="00142BBB" w:rsidP="00142BBB">
      <w:pPr>
        <w:spacing w:line="360" w:lineRule="auto"/>
        <w:rPr>
          <w:noProof/>
        </w:rPr>
      </w:pPr>
    </w:p>
    <w:p w14:paraId="0D3C42DE" w14:textId="08ACEAFE" w:rsidR="00142BBB" w:rsidRDefault="00142BBB">
      <w:pPr>
        <w:spacing w:line="360" w:lineRule="auto"/>
        <w:jc w:val="both"/>
        <w:rPr>
          <w:rFonts w:ascii="Times New Roman" w:hAnsi="Times New Roman" w:cs="Times New Roman"/>
          <w:b/>
          <w:bCs/>
          <w:sz w:val="28"/>
          <w:szCs w:val="28"/>
        </w:rPr>
      </w:pPr>
      <w:r>
        <w:rPr>
          <w:noProof/>
        </w:rPr>
        <w:drawing>
          <wp:inline distT="0" distB="0" distL="0" distR="0" wp14:anchorId="3EEFF0FA" wp14:editId="573074CB">
            <wp:extent cx="6168788" cy="3474744"/>
            <wp:effectExtent l="0" t="0" r="3810" b="0"/>
            <wp:docPr id="19693037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90527" cy="3486989"/>
                    </a:xfrm>
                    <a:prstGeom prst="rect">
                      <a:avLst/>
                    </a:prstGeom>
                    <a:noFill/>
                    <a:ln>
                      <a:noFill/>
                    </a:ln>
                  </pic:spPr>
                </pic:pic>
              </a:graphicData>
            </a:graphic>
          </wp:inline>
        </w:drawing>
      </w:r>
      <w:r w:rsidRPr="00142BBB">
        <w:t xml:space="preserve"> </w:t>
      </w:r>
      <w:r>
        <w:rPr>
          <w:noProof/>
        </w:rPr>
        <w:t xml:space="preserve">                  </w:t>
      </w:r>
      <w:r>
        <w:rPr>
          <w:noProof/>
        </w:rPr>
        <w:drawing>
          <wp:inline distT="0" distB="0" distL="0" distR="0" wp14:anchorId="76BFA77A" wp14:editId="3801EF7C">
            <wp:extent cx="6835898" cy="3441150"/>
            <wp:effectExtent l="0" t="0" r="3175" b="6985"/>
            <wp:docPr id="74109903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38036" cy="3442226"/>
                    </a:xfrm>
                    <a:prstGeom prst="rect">
                      <a:avLst/>
                    </a:prstGeom>
                    <a:noFill/>
                    <a:ln>
                      <a:noFill/>
                    </a:ln>
                  </pic:spPr>
                </pic:pic>
              </a:graphicData>
            </a:graphic>
          </wp:inline>
        </w:drawing>
      </w:r>
    </w:p>
    <w:p w14:paraId="6FCEE291" w14:textId="77777777" w:rsidR="00142BBB" w:rsidRDefault="00142BBB">
      <w:pPr>
        <w:spacing w:line="360" w:lineRule="auto"/>
        <w:jc w:val="both"/>
        <w:rPr>
          <w:rFonts w:ascii="Times New Roman" w:hAnsi="Times New Roman" w:cs="Times New Roman"/>
          <w:b/>
          <w:bCs/>
          <w:sz w:val="28"/>
          <w:szCs w:val="28"/>
        </w:rPr>
      </w:pPr>
    </w:p>
    <w:p w14:paraId="3FB4EFE3" w14:textId="77777777" w:rsidR="00142BBB" w:rsidRDefault="00142BBB">
      <w:pPr>
        <w:spacing w:line="360" w:lineRule="auto"/>
        <w:jc w:val="both"/>
        <w:rPr>
          <w:rFonts w:ascii="Times New Roman" w:hAnsi="Times New Roman" w:cs="Times New Roman"/>
          <w:b/>
          <w:bCs/>
          <w:sz w:val="28"/>
          <w:szCs w:val="28"/>
        </w:rPr>
      </w:pPr>
    </w:p>
    <w:p w14:paraId="134D8F45" w14:textId="40719355" w:rsidR="0048609B" w:rsidRDefault="007D0E70">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7.0 Skill Developed/Learning outcome of this Micro-Project:</w:t>
      </w:r>
    </w:p>
    <w:p w14:paraId="217E0077" w14:textId="77777777" w:rsidR="0083528E" w:rsidRPr="0083528E" w:rsidRDefault="0083528E" w:rsidP="0090431B">
      <w:pPr>
        <w:pStyle w:val="ListParagraph"/>
        <w:numPr>
          <w:ilvl w:val="0"/>
          <w:numId w:val="7"/>
        </w:numPr>
        <w:spacing w:line="240" w:lineRule="auto"/>
        <w:jc w:val="both"/>
        <w:rPr>
          <w:rFonts w:ascii="Times New Roman" w:hAnsi="Times New Roman" w:cs="Times New Roman"/>
          <w:bCs/>
          <w:sz w:val="24"/>
          <w:szCs w:val="24"/>
        </w:rPr>
      </w:pPr>
      <w:r w:rsidRPr="0083528E">
        <w:rPr>
          <w:rFonts w:ascii="Times New Roman" w:hAnsi="Times New Roman" w:cs="Times New Roman"/>
          <w:bCs/>
          <w:sz w:val="24"/>
          <w:szCs w:val="24"/>
        </w:rPr>
        <w:t>We have learn about HTML and CSS.</w:t>
      </w:r>
    </w:p>
    <w:p w14:paraId="79E4AA1F" w14:textId="77777777" w:rsidR="0083528E" w:rsidRPr="0083528E" w:rsidRDefault="0083528E" w:rsidP="0083528E">
      <w:pPr>
        <w:pStyle w:val="ListParagraph"/>
        <w:numPr>
          <w:ilvl w:val="0"/>
          <w:numId w:val="7"/>
        </w:numPr>
        <w:spacing w:line="240" w:lineRule="auto"/>
        <w:jc w:val="both"/>
        <w:rPr>
          <w:rFonts w:ascii="Times New Roman" w:hAnsi="Times New Roman" w:cs="Times New Roman"/>
          <w:bCs/>
          <w:sz w:val="24"/>
          <w:szCs w:val="24"/>
        </w:rPr>
      </w:pPr>
      <w:r w:rsidRPr="0083528E">
        <w:rPr>
          <w:rFonts w:ascii="Times New Roman" w:hAnsi="Times New Roman" w:cs="Times New Roman"/>
          <w:bCs/>
          <w:sz w:val="24"/>
          <w:szCs w:val="24"/>
        </w:rPr>
        <w:t>Understand the Webpage designing planning.</w:t>
      </w:r>
    </w:p>
    <w:p w14:paraId="545F5FBF" w14:textId="77777777" w:rsidR="0083528E" w:rsidRPr="0083528E" w:rsidRDefault="0083528E" w:rsidP="0083528E">
      <w:pPr>
        <w:pStyle w:val="ListParagraph"/>
        <w:numPr>
          <w:ilvl w:val="0"/>
          <w:numId w:val="7"/>
        </w:numPr>
        <w:spacing w:line="240" w:lineRule="auto"/>
        <w:jc w:val="both"/>
        <w:rPr>
          <w:rFonts w:ascii="Times New Roman" w:hAnsi="Times New Roman" w:cs="Times New Roman"/>
          <w:bCs/>
          <w:sz w:val="24"/>
          <w:szCs w:val="24"/>
        </w:rPr>
      </w:pPr>
      <w:r w:rsidRPr="0083528E">
        <w:rPr>
          <w:rFonts w:ascii="Times New Roman" w:hAnsi="Times New Roman" w:cs="Times New Roman"/>
          <w:bCs/>
          <w:sz w:val="24"/>
          <w:szCs w:val="24"/>
        </w:rPr>
        <w:t>Also learn the value of team collaboration.</w:t>
      </w:r>
    </w:p>
    <w:p w14:paraId="69E8FF38" w14:textId="77777777" w:rsidR="0083528E" w:rsidRPr="0083528E" w:rsidRDefault="0083528E" w:rsidP="0083528E">
      <w:pPr>
        <w:pStyle w:val="ListParagraph"/>
        <w:spacing w:line="240" w:lineRule="auto"/>
        <w:jc w:val="both"/>
        <w:rPr>
          <w:rFonts w:ascii="Times New Roman" w:hAnsi="Times New Roman" w:cs="Times New Roman"/>
          <w:bCs/>
          <w:sz w:val="24"/>
          <w:szCs w:val="24"/>
        </w:rPr>
      </w:pPr>
    </w:p>
    <w:p w14:paraId="2A940992" w14:textId="77777777" w:rsidR="0048609B" w:rsidRDefault="0083528E">
      <w:pPr>
        <w:spacing w:line="360" w:lineRule="auto"/>
        <w:jc w:val="both"/>
        <w:rPr>
          <w:rFonts w:ascii="Times New Roman" w:hAnsi="Times New Roman" w:cs="Times New Roman"/>
          <w:b/>
          <w:bCs/>
          <w:sz w:val="28"/>
          <w:szCs w:val="28"/>
        </w:rPr>
      </w:pPr>
      <w:r>
        <w:rPr>
          <w:rFonts w:ascii="Times New Roman" w:hAnsi="Times New Roman" w:cs="Times New Roman"/>
          <w:bCs/>
          <w:sz w:val="24"/>
          <w:szCs w:val="24"/>
        </w:rPr>
        <w:t xml:space="preserve"> </w:t>
      </w:r>
      <w:r w:rsidR="007D0E70">
        <w:rPr>
          <w:rFonts w:ascii="Times New Roman" w:hAnsi="Times New Roman" w:cs="Times New Roman"/>
          <w:b/>
          <w:bCs/>
          <w:sz w:val="28"/>
          <w:szCs w:val="28"/>
        </w:rPr>
        <w:t>8.0 Application of the Micro-Project:</w:t>
      </w:r>
    </w:p>
    <w:p w14:paraId="0C8200D9" w14:textId="7C56B11D" w:rsidR="0048609B" w:rsidRDefault="0083528E" w:rsidP="00AB1740">
      <w:pPr>
        <w:tabs>
          <w:tab w:val="left" w:pos="-90"/>
        </w:tabs>
        <w:spacing w:line="360" w:lineRule="auto"/>
        <w:ind w:left="720"/>
        <w:jc w:val="both"/>
        <w:rPr>
          <w:rFonts w:ascii="Times New Roman" w:hAnsi="Times New Roman" w:cs="Times New Roman"/>
          <w:bCs/>
          <w:sz w:val="24"/>
          <w:szCs w:val="20"/>
        </w:rPr>
      </w:pPr>
      <w:r>
        <w:rPr>
          <w:rFonts w:ascii="Times New Roman" w:hAnsi="Times New Roman" w:cs="Times New Roman"/>
          <w:sz w:val="24"/>
          <w:szCs w:val="24"/>
        </w:rPr>
        <w:t xml:space="preserve">   </w:t>
      </w:r>
      <w:r w:rsidR="00AB1740">
        <w:rPr>
          <w:rFonts w:ascii="Times New Roman" w:hAnsi="Times New Roman" w:cs="Times New Roman"/>
          <w:sz w:val="24"/>
          <w:szCs w:val="24"/>
        </w:rPr>
        <w:t>It will h</w:t>
      </w:r>
      <w:r w:rsidR="000D1672">
        <w:rPr>
          <w:rFonts w:ascii="Times New Roman" w:hAnsi="Times New Roman" w:cs="Times New Roman"/>
          <w:sz w:val="24"/>
          <w:szCs w:val="24"/>
        </w:rPr>
        <w:t>e</w:t>
      </w:r>
      <w:r w:rsidR="00AB1740">
        <w:rPr>
          <w:rFonts w:ascii="Times New Roman" w:hAnsi="Times New Roman" w:cs="Times New Roman"/>
          <w:sz w:val="24"/>
          <w:szCs w:val="24"/>
        </w:rPr>
        <w:t>lp travellers for their safe and secure journey</w:t>
      </w:r>
      <w:r w:rsidR="000D1672">
        <w:rPr>
          <w:rFonts w:ascii="Times New Roman" w:hAnsi="Times New Roman" w:cs="Times New Roman"/>
          <w:sz w:val="24"/>
          <w:szCs w:val="24"/>
        </w:rPr>
        <w:t>. With Travel Vista!</w:t>
      </w:r>
    </w:p>
    <w:p w14:paraId="726736CE" w14:textId="77777777" w:rsidR="0048609B" w:rsidRDefault="0048609B"/>
    <w:sectPr w:rsidR="0048609B">
      <w:pgSz w:w="12240" w:h="15840"/>
      <w:pgMar w:top="1440" w:right="1080" w:bottom="1440" w:left="152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C50094" w14:textId="77777777" w:rsidR="00164581" w:rsidRDefault="00164581">
      <w:pPr>
        <w:spacing w:line="240" w:lineRule="auto"/>
      </w:pPr>
      <w:r>
        <w:separator/>
      </w:r>
    </w:p>
  </w:endnote>
  <w:endnote w:type="continuationSeparator" w:id="0">
    <w:p w14:paraId="50661685" w14:textId="77777777" w:rsidR="00164581" w:rsidRDefault="001645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ylfaen">
    <w:panose1 w:val="010A0502050306030303"/>
    <w:charset w:val="00"/>
    <w:family w:val="roman"/>
    <w:pitch w:val="variable"/>
    <w:sig w:usb0="04000687" w:usb1="00000000" w:usb2="00000000" w:usb3="00000000" w:csb0="0000009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A1035" w14:textId="77777777" w:rsidR="00164581" w:rsidRDefault="00164581">
      <w:pPr>
        <w:spacing w:after="0"/>
      </w:pPr>
      <w:r>
        <w:separator/>
      </w:r>
    </w:p>
  </w:footnote>
  <w:footnote w:type="continuationSeparator" w:id="0">
    <w:p w14:paraId="687AF997" w14:textId="77777777" w:rsidR="00164581" w:rsidRDefault="0016458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437934"/>
    <w:multiLevelType w:val="multilevel"/>
    <w:tmpl w:val="1443793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51F14D8E"/>
    <w:multiLevelType w:val="multilevel"/>
    <w:tmpl w:val="51F14D8E"/>
    <w:lvl w:ilvl="0">
      <w:start w:val="1"/>
      <w:numFmt w:val="decimal"/>
      <w:lvlText w:val="%1.0"/>
      <w:lvlJc w:val="left"/>
      <w:pPr>
        <w:ind w:left="720" w:hanging="720"/>
      </w:pPr>
      <w:rPr>
        <w:rFonts w:ascii="Times New Roman" w:hAnsi="Times New Roman" w:cs="Times New Roman" w:hint="default"/>
        <w:sz w:val="28"/>
      </w:rPr>
    </w:lvl>
    <w:lvl w:ilvl="1">
      <w:start w:val="1"/>
      <w:numFmt w:val="decimal"/>
      <w:lvlText w:val="%1.%2"/>
      <w:lvlJc w:val="left"/>
      <w:pPr>
        <w:ind w:left="1440" w:hanging="72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3240" w:hanging="1080"/>
      </w:pPr>
      <w:rPr>
        <w:rFonts w:hint="default"/>
        <w:sz w:val="28"/>
      </w:rPr>
    </w:lvl>
    <w:lvl w:ilvl="4">
      <w:start w:val="1"/>
      <w:numFmt w:val="decimal"/>
      <w:lvlText w:val="%1.%2.%3.%4.%5"/>
      <w:lvlJc w:val="left"/>
      <w:pPr>
        <w:ind w:left="4320" w:hanging="1440"/>
      </w:pPr>
      <w:rPr>
        <w:rFonts w:hint="default"/>
        <w:sz w:val="28"/>
      </w:rPr>
    </w:lvl>
    <w:lvl w:ilvl="5">
      <w:start w:val="1"/>
      <w:numFmt w:val="decimal"/>
      <w:lvlText w:val="%1.%2.%3.%4.%5.%6"/>
      <w:lvlJc w:val="left"/>
      <w:pPr>
        <w:ind w:left="5040" w:hanging="1440"/>
      </w:pPr>
      <w:rPr>
        <w:rFonts w:hint="default"/>
        <w:sz w:val="28"/>
      </w:rPr>
    </w:lvl>
    <w:lvl w:ilvl="6">
      <w:start w:val="1"/>
      <w:numFmt w:val="decimal"/>
      <w:lvlText w:val="%1.%2.%3.%4.%5.%6.%7"/>
      <w:lvlJc w:val="left"/>
      <w:pPr>
        <w:ind w:left="6120" w:hanging="1800"/>
      </w:pPr>
      <w:rPr>
        <w:rFonts w:hint="default"/>
        <w:sz w:val="28"/>
      </w:rPr>
    </w:lvl>
    <w:lvl w:ilvl="7">
      <w:start w:val="1"/>
      <w:numFmt w:val="decimal"/>
      <w:lvlText w:val="%1.%2.%3.%4.%5.%6.%7.%8"/>
      <w:lvlJc w:val="left"/>
      <w:pPr>
        <w:ind w:left="7200" w:hanging="2160"/>
      </w:pPr>
      <w:rPr>
        <w:rFonts w:hint="default"/>
        <w:sz w:val="28"/>
      </w:rPr>
    </w:lvl>
    <w:lvl w:ilvl="8">
      <w:start w:val="1"/>
      <w:numFmt w:val="decimal"/>
      <w:lvlText w:val="%1.%2.%3.%4.%5.%6.%7.%8.%9"/>
      <w:lvlJc w:val="left"/>
      <w:pPr>
        <w:ind w:left="7920" w:hanging="2160"/>
      </w:pPr>
      <w:rPr>
        <w:rFonts w:hint="default"/>
        <w:sz w:val="28"/>
      </w:rPr>
    </w:lvl>
  </w:abstractNum>
  <w:abstractNum w:abstractNumId="2" w15:restartNumberingAfterBreak="0">
    <w:nsid w:val="5C420A28"/>
    <w:multiLevelType w:val="hybridMultilevel"/>
    <w:tmpl w:val="B2E6CF8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B23050"/>
    <w:multiLevelType w:val="multilevel"/>
    <w:tmpl w:val="5DB23050"/>
    <w:lvl w:ilvl="0">
      <w:start w:val="1"/>
      <w:numFmt w:val="lowerLetter"/>
      <w:lvlText w:val="%1)"/>
      <w:lvlJc w:val="left"/>
      <w:pPr>
        <w:ind w:left="735" w:hanging="360"/>
      </w:p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abstractNum w:abstractNumId="4" w15:restartNumberingAfterBreak="0">
    <w:nsid w:val="6A673166"/>
    <w:multiLevelType w:val="multilevel"/>
    <w:tmpl w:val="6A673166"/>
    <w:lvl w:ilvl="0">
      <w:start w:val="2"/>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6FA56D71"/>
    <w:multiLevelType w:val="multilevel"/>
    <w:tmpl w:val="6FA56D71"/>
    <w:lvl w:ilvl="0">
      <w:start w:val="1"/>
      <w:numFmt w:val="decimal"/>
      <w:lvlText w:val="%1.0"/>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7EEB4D12"/>
    <w:multiLevelType w:val="multilevel"/>
    <w:tmpl w:val="7EEB4D12"/>
    <w:lvl w:ilvl="0">
      <w:start w:val="1"/>
      <w:numFmt w:val="lowerLetter"/>
      <w:lvlText w:val="%1)"/>
      <w:lvlJc w:val="left"/>
      <w:pPr>
        <w:ind w:left="735" w:hanging="360"/>
      </w:pPr>
    </w:lvl>
    <w:lvl w:ilvl="1">
      <w:start w:val="1"/>
      <w:numFmt w:val="lowerLetter"/>
      <w:lvlText w:val="%2."/>
      <w:lvlJc w:val="left"/>
      <w:pPr>
        <w:ind w:left="1455" w:hanging="360"/>
      </w:pPr>
    </w:lvl>
    <w:lvl w:ilvl="2">
      <w:start w:val="1"/>
      <w:numFmt w:val="lowerRoman"/>
      <w:lvlText w:val="%3."/>
      <w:lvlJc w:val="right"/>
      <w:pPr>
        <w:ind w:left="2175" w:hanging="180"/>
      </w:pPr>
    </w:lvl>
    <w:lvl w:ilvl="3">
      <w:start w:val="1"/>
      <w:numFmt w:val="decimal"/>
      <w:lvlText w:val="%4."/>
      <w:lvlJc w:val="left"/>
      <w:pPr>
        <w:ind w:left="2895" w:hanging="360"/>
      </w:pPr>
    </w:lvl>
    <w:lvl w:ilvl="4">
      <w:start w:val="1"/>
      <w:numFmt w:val="lowerLetter"/>
      <w:lvlText w:val="%5."/>
      <w:lvlJc w:val="left"/>
      <w:pPr>
        <w:ind w:left="3615" w:hanging="360"/>
      </w:pPr>
    </w:lvl>
    <w:lvl w:ilvl="5">
      <w:start w:val="1"/>
      <w:numFmt w:val="lowerRoman"/>
      <w:lvlText w:val="%6."/>
      <w:lvlJc w:val="right"/>
      <w:pPr>
        <w:ind w:left="4335" w:hanging="180"/>
      </w:pPr>
    </w:lvl>
    <w:lvl w:ilvl="6">
      <w:start w:val="1"/>
      <w:numFmt w:val="decimal"/>
      <w:lvlText w:val="%7."/>
      <w:lvlJc w:val="left"/>
      <w:pPr>
        <w:ind w:left="5055" w:hanging="360"/>
      </w:pPr>
    </w:lvl>
    <w:lvl w:ilvl="7">
      <w:start w:val="1"/>
      <w:numFmt w:val="lowerLetter"/>
      <w:lvlText w:val="%8."/>
      <w:lvlJc w:val="left"/>
      <w:pPr>
        <w:ind w:left="5775" w:hanging="360"/>
      </w:pPr>
    </w:lvl>
    <w:lvl w:ilvl="8">
      <w:start w:val="1"/>
      <w:numFmt w:val="lowerRoman"/>
      <w:lvlText w:val="%9."/>
      <w:lvlJc w:val="right"/>
      <w:pPr>
        <w:ind w:left="6495" w:hanging="180"/>
      </w:pPr>
    </w:lvl>
  </w:abstractNum>
  <w:num w:numId="1" w16cid:durableId="1992781804">
    <w:abstractNumId w:val="5"/>
  </w:num>
  <w:num w:numId="2" w16cid:durableId="523982845">
    <w:abstractNumId w:val="4"/>
  </w:num>
  <w:num w:numId="3" w16cid:durableId="246235509">
    <w:abstractNumId w:val="6"/>
  </w:num>
  <w:num w:numId="4" w16cid:durableId="379014569">
    <w:abstractNumId w:val="1"/>
  </w:num>
  <w:num w:numId="5" w16cid:durableId="1990014568">
    <w:abstractNumId w:val="3"/>
  </w:num>
  <w:num w:numId="6" w16cid:durableId="927543050">
    <w:abstractNumId w:val="0"/>
  </w:num>
  <w:num w:numId="7" w16cid:durableId="926687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M0MDIxMjE3NjI0NDNU0lEKTi0uzszPAykwrAUA1Vt5/SwAAAA="/>
  </w:docVars>
  <w:rsids>
    <w:rsidRoot w:val="009136C7"/>
    <w:rsid w:val="0007192B"/>
    <w:rsid w:val="000D1672"/>
    <w:rsid w:val="000E61E6"/>
    <w:rsid w:val="001412DD"/>
    <w:rsid w:val="00142BBB"/>
    <w:rsid w:val="00164581"/>
    <w:rsid w:val="00204DD8"/>
    <w:rsid w:val="00205C84"/>
    <w:rsid w:val="00244259"/>
    <w:rsid w:val="00245C7D"/>
    <w:rsid w:val="002B478C"/>
    <w:rsid w:val="002D594C"/>
    <w:rsid w:val="003913AB"/>
    <w:rsid w:val="003B4EDE"/>
    <w:rsid w:val="003C2BFB"/>
    <w:rsid w:val="003D2872"/>
    <w:rsid w:val="0045A2CC"/>
    <w:rsid w:val="0048609B"/>
    <w:rsid w:val="004974E8"/>
    <w:rsid w:val="005B6E9A"/>
    <w:rsid w:val="005C2AFF"/>
    <w:rsid w:val="005C4658"/>
    <w:rsid w:val="00612A51"/>
    <w:rsid w:val="006A6E54"/>
    <w:rsid w:val="00711613"/>
    <w:rsid w:val="00715547"/>
    <w:rsid w:val="00745D98"/>
    <w:rsid w:val="0076522B"/>
    <w:rsid w:val="007773C6"/>
    <w:rsid w:val="007B7375"/>
    <w:rsid w:val="007D0E70"/>
    <w:rsid w:val="0083528E"/>
    <w:rsid w:val="00841069"/>
    <w:rsid w:val="00885ECF"/>
    <w:rsid w:val="008C052B"/>
    <w:rsid w:val="008E5DC7"/>
    <w:rsid w:val="0090431B"/>
    <w:rsid w:val="00905A5D"/>
    <w:rsid w:val="009136C7"/>
    <w:rsid w:val="009454EC"/>
    <w:rsid w:val="009A7B23"/>
    <w:rsid w:val="009B043D"/>
    <w:rsid w:val="009C59BC"/>
    <w:rsid w:val="00A2547A"/>
    <w:rsid w:val="00AA3A9E"/>
    <w:rsid w:val="00AB1740"/>
    <w:rsid w:val="00AB3085"/>
    <w:rsid w:val="00AF6BBE"/>
    <w:rsid w:val="00B5394D"/>
    <w:rsid w:val="00C75A01"/>
    <w:rsid w:val="00CD2061"/>
    <w:rsid w:val="00CF4882"/>
    <w:rsid w:val="00D51B98"/>
    <w:rsid w:val="00D67D8B"/>
    <w:rsid w:val="00D67F64"/>
    <w:rsid w:val="00D8327D"/>
    <w:rsid w:val="00D90255"/>
    <w:rsid w:val="00E67ED7"/>
    <w:rsid w:val="00EB4735"/>
    <w:rsid w:val="00EC61C5"/>
    <w:rsid w:val="00EE449B"/>
    <w:rsid w:val="00F31526"/>
    <w:rsid w:val="00F40D14"/>
    <w:rsid w:val="00F618C3"/>
    <w:rsid w:val="00F94527"/>
    <w:rsid w:val="00F9553C"/>
    <w:rsid w:val="020A8133"/>
    <w:rsid w:val="033CDDD8"/>
    <w:rsid w:val="052DDB99"/>
    <w:rsid w:val="071485EC"/>
    <w:rsid w:val="080B9230"/>
    <w:rsid w:val="081A2B7A"/>
    <w:rsid w:val="0A5CF7FA"/>
    <w:rsid w:val="0B2FA50A"/>
    <w:rsid w:val="0BA32438"/>
    <w:rsid w:val="0D2425D4"/>
    <w:rsid w:val="0E7BA846"/>
    <w:rsid w:val="10B986F0"/>
    <w:rsid w:val="10DB5F7D"/>
    <w:rsid w:val="10F3EF5B"/>
    <w:rsid w:val="15444A91"/>
    <w:rsid w:val="16692CFA"/>
    <w:rsid w:val="192D1787"/>
    <w:rsid w:val="1B26AED3"/>
    <w:rsid w:val="1E2E5C2C"/>
    <w:rsid w:val="1EA77E4E"/>
    <w:rsid w:val="1F67C129"/>
    <w:rsid w:val="20DDB654"/>
    <w:rsid w:val="21E82460"/>
    <w:rsid w:val="22A42353"/>
    <w:rsid w:val="22BEC008"/>
    <w:rsid w:val="2449A16D"/>
    <w:rsid w:val="24F70BB0"/>
    <w:rsid w:val="25ECE387"/>
    <w:rsid w:val="2692DC11"/>
    <w:rsid w:val="287C76DB"/>
    <w:rsid w:val="29C96A89"/>
    <w:rsid w:val="29F61CC1"/>
    <w:rsid w:val="2A8E7B1B"/>
    <w:rsid w:val="2AB8E2F1"/>
    <w:rsid w:val="2AD172DB"/>
    <w:rsid w:val="2C2BD127"/>
    <w:rsid w:val="2C42275C"/>
    <w:rsid w:val="2C8376F6"/>
    <w:rsid w:val="2C8F379D"/>
    <w:rsid w:val="2D333E64"/>
    <w:rsid w:val="2E627D79"/>
    <w:rsid w:val="2FA3169B"/>
    <w:rsid w:val="306ADF26"/>
    <w:rsid w:val="3189F353"/>
    <w:rsid w:val="3472CD1A"/>
    <w:rsid w:val="3541D186"/>
    <w:rsid w:val="3793C24F"/>
    <w:rsid w:val="37991786"/>
    <w:rsid w:val="37BBE3BE"/>
    <w:rsid w:val="37D9D7CA"/>
    <w:rsid w:val="38797248"/>
    <w:rsid w:val="3BFD4DF9"/>
    <w:rsid w:val="3D8D603F"/>
    <w:rsid w:val="3E1B9567"/>
    <w:rsid w:val="3E31471F"/>
    <w:rsid w:val="3F95381B"/>
    <w:rsid w:val="3FD8F582"/>
    <w:rsid w:val="41296A6D"/>
    <w:rsid w:val="456DEE63"/>
    <w:rsid w:val="464DD963"/>
    <w:rsid w:val="496A30A8"/>
    <w:rsid w:val="4B0E73F9"/>
    <w:rsid w:val="4BCF245A"/>
    <w:rsid w:val="4CB231E0"/>
    <w:rsid w:val="4D82995E"/>
    <w:rsid w:val="4FE9D2A2"/>
    <w:rsid w:val="4FEB28D0"/>
    <w:rsid w:val="5185A303"/>
    <w:rsid w:val="54D894A5"/>
    <w:rsid w:val="552CD634"/>
    <w:rsid w:val="556AFCE1"/>
    <w:rsid w:val="557606A0"/>
    <w:rsid w:val="58202784"/>
    <w:rsid w:val="59466311"/>
    <w:rsid w:val="59528DA2"/>
    <w:rsid w:val="5990B4E8"/>
    <w:rsid w:val="5A6361F8"/>
    <w:rsid w:val="5AEE5E03"/>
    <w:rsid w:val="5C70301A"/>
    <w:rsid w:val="5C721851"/>
    <w:rsid w:val="5CAC1599"/>
    <w:rsid w:val="5D953B93"/>
    <w:rsid w:val="5E9E69EE"/>
    <w:rsid w:val="5F0DCA43"/>
    <w:rsid w:val="5FEEF64D"/>
    <w:rsid w:val="604CB224"/>
    <w:rsid w:val="68D8F340"/>
    <w:rsid w:val="69AF6154"/>
    <w:rsid w:val="6B3A3623"/>
    <w:rsid w:val="6B48EB16"/>
    <w:rsid w:val="6D1D1AF0"/>
    <w:rsid w:val="6DA4B880"/>
    <w:rsid w:val="6DB9140A"/>
    <w:rsid w:val="6DEB63E8"/>
    <w:rsid w:val="6E17CDD0"/>
    <w:rsid w:val="6F955219"/>
    <w:rsid w:val="70F31AD7"/>
    <w:rsid w:val="7255FBF6"/>
    <w:rsid w:val="7274B2FE"/>
    <w:rsid w:val="73B4C265"/>
    <w:rsid w:val="73CFA525"/>
    <w:rsid w:val="73FE4CE2"/>
    <w:rsid w:val="746C0C04"/>
    <w:rsid w:val="7557ABBE"/>
    <w:rsid w:val="7585FEA9"/>
    <w:rsid w:val="7596A208"/>
    <w:rsid w:val="75B831C2"/>
    <w:rsid w:val="75BBB2FF"/>
    <w:rsid w:val="75C425EF"/>
    <w:rsid w:val="764F659C"/>
    <w:rsid w:val="775A49B8"/>
    <w:rsid w:val="782EAF63"/>
    <w:rsid w:val="78F353C1"/>
    <w:rsid w:val="79AF8F7F"/>
    <w:rsid w:val="7A4159B9"/>
    <w:rsid w:val="7BE72C84"/>
    <w:rsid w:val="7CD2C82B"/>
    <w:rsid w:val="7E12FFD3"/>
    <w:rsid w:val="7FECBD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5D2F503"/>
  <w15:docId w15:val="{8210E358-D172-46B6-8040-C33953827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qFormat/>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semiHidden/>
    <w:unhideWhenUsed/>
    <w:rsid w:val="007B73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375"/>
    <w:rPr>
      <w:rFonts w:ascii="Tahoma" w:hAnsi="Tahoma" w:cs="Tahoma"/>
      <w:sz w:val="16"/>
      <w:szCs w:val="16"/>
    </w:rPr>
  </w:style>
  <w:style w:type="paragraph" w:styleId="Header">
    <w:name w:val="header"/>
    <w:basedOn w:val="Normal"/>
    <w:link w:val="HeaderChar"/>
    <w:uiPriority w:val="99"/>
    <w:unhideWhenUsed/>
    <w:rsid w:val="00AA3A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3A9E"/>
    <w:rPr>
      <w:sz w:val="22"/>
      <w:szCs w:val="22"/>
    </w:rPr>
  </w:style>
  <w:style w:type="paragraph" w:styleId="Footer">
    <w:name w:val="footer"/>
    <w:basedOn w:val="Normal"/>
    <w:link w:val="FooterChar"/>
    <w:uiPriority w:val="99"/>
    <w:unhideWhenUsed/>
    <w:rsid w:val="00AA3A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3A9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mailto:E2140@1.60GHz" TargetMode="External"/><Relationship Id="rId18" Type="http://schemas.openxmlformats.org/officeDocument/2006/relationships/image" Target="media/image10.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jpeg"/><Relationship Id="rId7" Type="http://schemas.openxmlformats.org/officeDocument/2006/relationships/image" Target="media/image1.jpeg"/><Relationship Id="rId12" Type="http://schemas.openxmlformats.org/officeDocument/2006/relationships/hyperlink" Target="mailto:E2140@1.60GHz" TargetMode="External"/><Relationship Id="rId17" Type="http://schemas.openxmlformats.org/officeDocument/2006/relationships/image" Target="media/image9.jpeg"/><Relationship Id="rId25" Type="http://schemas.openxmlformats.org/officeDocument/2006/relationships/image" Target="media/image17.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6.jpeg"/><Relationship Id="rId5"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10" Type="http://schemas.openxmlformats.org/officeDocument/2006/relationships/image" Target="media/image4.png"/><Relationship Id="rId19" Type="http://schemas.openxmlformats.org/officeDocument/2006/relationships/image" Target="media/image11.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4180</Words>
  <Characters>23832</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dc:creator>
  <cp:lastModifiedBy>kaveri patil</cp:lastModifiedBy>
  <cp:revision>2</cp:revision>
  <dcterms:created xsi:type="dcterms:W3CDTF">2025-04-12T07:39:00Z</dcterms:created>
  <dcterms:modified xsi:type="dcterms:W3CDTF">2025-04-12T0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326</vt:lpwstr>
  </property>
  <property fmtid="{D5CDD505-2E9C-101B-9397-08002B2CF9AE}" pid="3" name="ICV">
    <vt:lpwstr>3348ACE5905D462ABD6C75DD6175F055_13</vt:lpwstr>
  </property>
  <property fmtid="{D5CDD505-2E9C-101B-9397-08002B2CF9AE}" pid="4" name="_DocHome">
    <vt:i4>1215290190</vt:i4>
  </property>
</Properties>
</file>